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3DCF2E" w14:textId="77777777" w:rsidR="00533B12" w:rsidRPr="00B17CAF" w:rsidRDefault="00533B12" w:rsidP="00533B12">
      <w:pPr>
        <w:spacing w:after="200"/>
        <w:contextualSpacing/>
        <w:jc w:val="center"/>
        <w:rPr>
          <w:rFonts w:ascii="Times New Roman" w:eastAsia="Calibri" w:hAnsi="Times New Roman" w:cs="Times New Roman"/>
          <w:b/>
          <w:kern w:val="0"/>
          <w:sz w:val="36"/>
          <w:szCs w:val="36"/>
          <w:lang w:val="es-PR" w:eastAsia="en-US"/>
        </w:rPr>
      </w:pPr>
      <w:bookmarkStart w:id="0" w:name="_Hlk88579168"/>
      <w:bookmarkEnd w:id="0"/>
    </w:p>
    <w:p w14:paraId="6441F5AB" w14:textId="77777777" w:rsidR="00533B12" w:rsidRPr="00533B12" w:rsidRDefault="00C84714" w:rsidP="00533B12">
      <w:pPr>
        <w:spacing w:after="200"/>
        <w:contextualSpacing/>
        <w:jc w:val="center"/>
        <w:rPr>
          <w:rFonts w:ascii="Times New Roman" w:eastAsia="Calibri" w:hAnsi="Times New Roman" w:cs="Times New Roman"/>
          <w:b/>
          <w:kern w:val="0"/>
          <w:sz w:val="36"/>
          <w:szCs w:val="36"/>
          <w:lang w:eastAsia="en-US"/>
        </w:rPr>
      </w:pPr>
      <w:r w:rsidRPr="00533B12">
        <w:rPr>
          <w:rFonts w:ascii="Times New Roman" w:eastAsia="Calibri" w:hAnsi="Times New Roman" w:cs="Times New Roman"/>
          <w:b/>
          <w:kern w:val="0"/>
          <w:sz w:val="36"/>
          <w:szCs w:val="36"/>
          <w:lang w:eastAsia="en-US"/>
        </w:rPr>
        <w:t>C868 – Software Capstone Project Summary</w:t>
      </w:r>
    </w:p>
    <w:p w14:paraId="517A98C8" w14:textId="77777777" w:rsidR="00533B12" w:rsidRPr="00533B12" w:rsidRDefault="00C84714" w:rsidP="00533B12">
      <w:pPr>
        <w:spacing w:after="200"/>
        <w:contextualSpacing/>
        <w:jc w:val="center"/>
        <w:rPr>
          <w:rFonts w:ascii="Times New Roman" w:eastAsia="Calibri" w:hAnsi="Times New Roman" w:cs="Times New Roman"/>
          <w:b/>
          <w:kern w:val="0"/>
          <w:sz w:val="36"/>
          <w:szCs w:val="36"/>
          <w:lang w:eastAsia="en-US"/>
        </w:rPr>
      </w:pPr>
      <w:r w:rsidRPr="00533B12">
        <w:rPr>
          <w:rFonts w:ascii="Times New Roman" w:eastAsia="Calibri" w:hAnsi="Times New Roman" w:cs="Times New Roman"/>
          <w:b/>
          <w:kern w:val="0"/>
          <w:sz w:val="36"/>
          <w:szCs w:val="36"/>
          <w:lang w:eastAsia="en-US"/>
        </w:rPr>
        <w:t xml:space="preserve">Task 2 – Section </w:t>
      </w:r>
      <w:r>
        <w:rPr>
          <w:rFonts w:ascii="Times New Roman" w:eastAsia="Calibri" w:hAnsi="Times New Roman" w:cs="Times New Roman"/>
          <w:b/>
          <w:kern w:val="0"/>
          <w:sz w:val="36"/>
          <w:szCs w:val="36"/>
          <w:lang w:eastAsia="en-US"/>
        </w:rPr>
        <w:t>C</w:t>
      </w:r>
    </w:p>
    <w:tbl>
      <w:tblPr>
        <w:tblStyle w:val="TableGrid1"/>
        <w:tblW w:w="0" w:type="auto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90"/>
        <w:gridCol w:w="5580"/>
      </w:tblGrid>
      <w:tr w:rsidR="00AD220F" w14:paraId="1C8CD888" w14:textId="77777777" w:rsidTr="0052001B">
        <w:trPr>
          <w:trHeight w:val="720"/>
        </w:trPr>
        <w:tc>
          <w:tcPr>
            <w:tcW w:w="3690" w:type="dxa"/>
            <w:vAlign w:val="bottom"/>
          </w:tcPr>
          <w:p w14:paraId="67440D91" w14:textId="77777777" w:rsidR="00533B12" w:rsidRPr="00020490" w:rsidRDefault="00C84714" w:rsidP="0052001B">
            <w:pPr>
              <w:contextualSpacing/>
              <w:jc w:val="right"/>
              <w:rPr>
                <w:rFonts w:ascii="Times New Roman" w:hAnsi="Times New Roman"/>
                <w:b/>
                <w:sz w:val="28"/>
                <w:szCs w:val="28"/>
              </w:rPr>
            </w:pPr>
            <w:r w:rsidRPr="00020490">
              <w:rPr>
                <w:rFonts w:ascii="Times New Roman" w:hAnsi="Times New Roman"/>
                <w:b/>
                <w:sz w:val="24"/>
                <w:szCs w:val="24"/>
              </w:rPr>
              <w:t>Capstone Proposal Project Name:</w:t>
            </w:r>
          </w:p>
        </w:tc>
        <w:tc>
          <w:tcPr>
            <w:tcW w:w="5580" w:type="dxa"/>
            <w:tcBorders>
              <w:bottom w:val="single" w:sz="4" w:space="0" w:color="auto"/>
            </w:tcBorders>
            <w:vAlign w:val="bottom"/>
          </w:tcPr>
          <w:p w14:paraId="38C95682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1F08831C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249A8065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563C7782" w14:textId="07B284BA" w:rsidR="00533B12" w:rsidRDefault="00C84714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533B12">
              <w:rPr>
                <w:rFonts w:ascii="Times New Roman" w:eastAsia="Calibri" w:hAnsi="Times New Roman" w:cs="Times New Roman"/>
                <w:noProof/>
                <w:kern w:val="0"/>
              </w:rPr>
              <w:drawing>
                <wp:anchor distT="0" distB="0" distL="114300" distR="114300" simplePos="0" relativeHeight="251583488" behindDoc="1" locked="0" layoutInCell="1" allowOverlap="1" wp14:anchorId="22E26798" wp14:editId="2687D2F5">
                  <wp:simplePos x="0" y="0"/>
                  <wp:positionH relativeFrom="column">
                    <wp:posOffset>-714375</wp:posOffset>
                  </wp:positionH>
                  <wp:positionV relativeFrom="page">
                    <wp:posOffset>643890</wp:posOffset>
                  </wp:positionV>
                  <wp:extent cx="2181225" cy="2181225"/>
                  <wp:effectExtent l="0" t="0" r="9525" b="9525"/>
                  <wp:wrapTight wrapText="bothSides">
                    <wp:wrapPolygon edited="0">
                      <wp:start x="8866" y="0"/>
                      <wp:lineTo x="7357" y="566"/>
                      <wp:lineTo x="3018" y="2830"/>
                      <wp:lineTo x="2075" y="4716"/>
                      <wp:lineTo x="943" y="6414"/>
                      <wp:lineTo x="0" y="9432"/>
                      <wp:lineTo x="189" y="12451"/>
                      <wp:lineTo x="1132" y="15469"/>
                      <wp:lineTo x="3207" y="18487"/>
                      <wp:lineTo x="3396" y="19053"/>
                      <wp:lineTo x="7734" y="21128"/>
                      <wp:lineTo x="8866" y="21506"/>
                      <wp:lineTo x="12639" y="21506"/>
                      <wp:lineTo x="13771" y="21128"/>
                      <wp:lineTo x="18110" y="19053"/>
                      <wp:lineTo x="18299" y="18487"/>
                      <wp:lineTo x="20374" y="15469"/>
                      <wp:lineTo x="21506" y="12451"/>
                      <wp:lineTo x="21506" y="9432"/>
                      <wp:lineTo x="20562" y="6414"/>
                      <wp:lineTo x="19053" y="4150"/>
                      <wp:lineTo x="18487" y="2830"/>
                      <wp:lineTo x="14148" y="566"/>
                      <wp:lineTo x="12639" y="0"/>
                      <wp:lineTo x="8866" y="0"/>
                    </wp:wrapPolygon>
                  </wp:wrapTight>
                  <wp:docPr id="5" name="yui_3_5_1_4_1422210186065_606" descr="http://www.idevnews.com/views/images/uploads/general/wgu_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8798070" name="yui_3_5_1_4_1422210186065_606" descr="http://www.idevnews.com/views/images/uploads/general/wgu_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81225" cy="2181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8C1A7BE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684D04FA" w14:textId="00E90D5E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6DC4ECAB" w14:textId="4A978C3E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36B85402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587B9C2E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1923672E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7E3A1AB6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161FB181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58E95F3A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0BF72B36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244162C1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7B763910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01780870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74E85A45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10DC0201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6345A5D2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01F751BE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0807A172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27C94778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6FC781C6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53CA8CEA" w14:textId="71DA4ABB" w:rsidR="00533B12" w:rsidRPr="00020490" w:rsidRDefault="00E61068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-Working Lots</w:t>
            </w:r>
          </w:p>
        </w:tc>
      </w:tr>
      <w:tr w:rsidR="00AD220F" w14:paraId="7B7B95B0" w14:textId="77777777" w:rsidTr="0052001B">
        <w:trPr>
          <w:trHeight w:val="720"/>
        </w:trPr>
        <w:tc>
          <w:tcPr>
            <w:tcW w:w="3690" w:type="dxa"/>
            <w:vAlign w:val="bottom"/>
          </w:tcPr>
          <w:p w14:paraId="625BA5FB" w14:textId="77777777" w:rsidR="00533B12" w:rsidRPr="00020490" w:rsidRDefault="00C84714" w:rsidP="0052001B">
            <w:pPr>
              <w:ind w:firstLine="720"/>
              <w:contextualSpacing/>
              <w:jc w:val="right"/>
              <w:rPr>
                <w:rFonts w:ascii="Times New Roman" w:hAnsi="Times New Roman"/>
                <w:b/>
                <w:sz w:val="28"/>
                <w:szCs w:val="28"/>
              </w:rPr>
            </w:pPr>
            <w:r w:rsidRPr="00020490">
              <w:rPr>
                <w:rFonts w:ascii="Times New Roman" w:hAnsi="Times New Roman"/>
                <w:b/>
                <w:sz w:val="24"/>
                <w:szCs w:val="24"/>
              </w:rPr>
              <w:t>Student Name:</w:t>
            </w:r>
          </w:p>
        </w:tc>
        <w:tc>
          <w:tcPr>
            <w:tcW w:w="558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0FB8072" w14:textId="77D58A1A" w:rsidR="00533B12" w:rsidRPr="00020490" w:rsidRDefault="00E61068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anuel Fuentes</w:t>
            </w:r>
          </w:p>
        </w:tc>
      </w:tr>
    </w:tbl>
    <w:p w14:paraId="4F2A7FF1" w14:textId="77777777" w:rsidR="00533B12" w:rsidRDefault="00533B12" w:rsidP="00533B12"/>
    <w:p w14:paraId="2C7B15E5" w14:textId="77777777" w:rsidR="003C18EC" w:rsidRDefault="00C84714">
      <w:pPr>
        <w:pStyle w:val="SectionTitle"/>
        <w:rPr>
          <w:rStyle w:val="Hyperlink"/>
          <w:rFonts w:asciiTheme="minorHAnsi" w:eastAsiaTheme="minorEastAsia" w:hAnsiTheme="minorHAnsi" w:cstheme="minorHAnsi"/>
          <w:b/>
          <w:bCs/>
          <w:noProof/>
          <w:sz w:val="22"/>
          <w:szCs w:val="22"/>
        </w:rPr>
      </w:pPr>
      <w:bookmarkStart w:id="1" w:name="_Toc89266202"/>
      <w:r>
        <w:rPr>
          <w:rStyle w:val="Hyperlink"/>
          <w:rFonts w:asciiTheme="minorHAnsi" w:eastAsiaTheme="minorEastAsia" w:hAnsiTheme="minorHAnsi" w:cstheme="minorHAnsi"/>
          <w:b/>
          <w:bCs/>
          <w:noProof/>
          <w:sz w:val="22"/>
          <w:szCs w:val="22"/>
        </w:rPr>
        <w:lastRenderedPageBreak/>
        <w:t>Table of Contents</w:t>
      </w:r>
      <w:bookmarkEnd w:id="1"/>
    </w:p>
    <w:sdt>
      <w:sdtPr>
        <w:rPr>
          <w:rFonts w:asciiTheme="minorHAnsi" w:eastAsiaTheme="minorEastAsia" w:hAnsiTheme="minorHAnsi" w:cstheme="minorBidi"/>
          <w:b w:val="0"/>
          <w:szCs w:val="24"/>
        </w:rPr>
        <w:id w:val="59868991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044AB272" w14:textId="0DE47E8F" w:rsidR="005B79FF" w:rsidRDefault="005B79FF">
          <w:pPr>
            <w:pStyle w:val="TOCHeading"/>
          </w:pPr>
          <w:r>
            <w:t>Contents</w:t>
          </w:r>
        </w:p>
        <w:p w14:paraId="4FD502FC" w14:textId="786A11A4" w:rsidR="00140580" w:rsidRDefault="005B79FF">
          <w:pPr>
            <w:pStyle w:val="TOC1"/>
            <w:tabs>
              <w:tab w:val="right" w:leader="dot" w:pos="9350"/>
            </w:tabs>
            <w:rPr>
              <w:rFonts w:cstheme="minorBidi"/>
              <w:b w:val="0"/>
              <w:bCs w:val="0"/>
              <w:i w:val="0"/>
              <w:iCs w:val="0"/>
              <w:noProof/>
              <w:kern w:val="0"/>
              <w:sz w:val="22"/>
              <w:szCs w:val="22"/>
              <w:lang w:eastAsia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9266202" w:history="1">
            <w:r w:rsidR="00140580" w:rsidRPr="000604B6">
              <w:rPr>
                <w:rStyle w:val="Hyperlink"/>
                <w:noProof/>
              </w:rPr>
              <w:t>Table of Contents</w:t>
            </w:r>
            <w:r w:rsidR="00140580">
              <w:rPr>
                <w:noProof/>
                <w:webHidden/>
              </w:rPr>
              <w:tab/>
            </w:r>
            <w:r w:rsidR="00140580">
              <w:rPr>
                <w:noProof/>
                <w:webHidden/>
              </w:rPr>
              <w:fldChar w:fldCharType="begin"/>
            </w:r>
            <w:r w:rsidR="00140580">
              <w:rPr>
                <w:noProof/>
                <w:webHidden/>
              </w:rPr>
              <w:instrText xml:space="preserve"> PAGEREF _Toc89266202 \h </w:instrText>
            </w:r>
            <w:r w:rsidR="00140580">
              <w:rPr>
                <w:noProof/>
                <w:webHidden/>
              </w:rPr>
            </w:r>
            <w:r w:rsidR="00140580">
              <w:rPr>
                <w:noProof/>
                <w:webHidden/>
              </w:rPr>
              <w:fldChar w:fldCharType="separate"/>
            </w:r>
            <w:r w:rsidR="00140580">
              <w:rPr>
                <w:noProof/>
                <w:webHidden/>
              </w:rPr>
              <w:t>2</w:t>
            </w:r>
            <w:r w:rsidR="00140580">
              <w:rPr>
                <w:noProof/>
                <w:webHidden/>
              </w:rPr>
              <w:fldChar w:fldCharType="end"/>
            </w:r>
          </w:hyperlink>
        </w:p>
        <w:p w14:paraId="39E06F5D" w14:textId="41A70B72" w:rsidR="00140580" w:rsidRDefault="00EC3F3A">
          <w:pPr>
            <w:pStyle w:val="TOC1"/>
            <w:tabs>
              <w:tab w:val="right" w:leader="dot" w:pos="9350"/>
            </w:tabs>
            <w:rPr>
              <w:rFonts w:cstheme="minorBidi"/>
              <w:b w:val="0"/>
              <w:bCs w:val="0"/>
              <w:i w:val="0"/>
              <w:iCs w:val="0"/>
              <w:noProof/>
              <w:kern w:val="0"/>
              <w:sz w:val="22"/>
              <w:szCs w:val="22"/>
              <w:lang w:eastAsia="en-US"/>
            </w:rPr>
          </w:pPr>
          <w:hyperlink w:anchor="_Toc89266203" w:history="1">
            <w:r w:rsidR="00140580" w:rsidRPr="000604B6">
              <w:rPr>
                <w:rStyle w:val="Hyperlink"/>
                <w:noProof/>
              </w:rPr>
              <w:t>Task 2 Part C – C868 Software Development Capstone</w:t>
            </w:r>
            <w:r w:rsidR="00140580">
              <w:rPr>
                <w:noProof/>
                <w:webHidden/>
              </w:rPr>
              <w:tab/>
            </w:r>
            <w:r w:rsidR="00140580">
              <w:rPr>
                <w:noProof/>
                <w:webHidden/>
              </w:rPr>
              <w:fldChar w:fldCharType="begin"/>
            </w:r>
            <w:r w:rsidR="00140580">
              <w:rPr>
                <w:noProof/>
                <w:webHidden/>
              </w:rPr>
              <w:instrText xml:space="preserve"> PAGEREF _Toc89266203 \h </w:instrText>
            </w:r>
            <w:r w:rsidR="00140580">
              <w:rPr>
                <w:noProof/>
                <w:webHidden/>
              </w:rPr>
            </w:r>
            <w:r w:rsidR="00140580">
              <w:rPr>
                <w:noProof/>
                <w:webHidden/>
              </w:rPr>
              <w:fldChar w:fldCharType="separate"/>
            </w:r>
            <w:r w:rsidR="00140580">
              <w:rPr>
                <w:noProof/>
                <w:webHidden/>
              </w:rPr>
              <w:t>4</w:t>
            </w:r>
            <w:r w:rsidR="00140580">
              <w:rPr>
                <w:noProof/>
                <w:webHidden/>
              </w:rPr>
              <w:fldChar w:fldCharType="end"/>
            </w:r>
          </w:hyperlink>
        </w:p>
        <w:p w14:paraId="721D1940" w14:textId="5BA0AB07" w:rsidR="00140580" w:rsidRDefault="00EC3F3A">
          <w:pPr>
            <w:pStyle w:val="TOC1"/>
            <w:tabs>
              <w:tab w:val="right" w:leader="dot" w:pos="9350"/>
            </w:tabs>
            <w:rPr>
              <w:rFonts w:cstheme="minorBidi"/>
              <w:b w:val="0"/>
              <w:bCs w:val="0"/>
              <w:i w:val="0"/>
              <w:iCs w:val="0"/>
              <w:noProof/>
              <w:kern w:val="0"/>
              <w:sz w:val="22"/>
              <w:szCs w:val="22"/>
              <w:lang w:eastAsia="en-US"/>
            </w:rPr>
          </w:pPr>
          <w:hyperlink w:anchor="_Toc89266204" w:history="1">
            <w:r w:rsidR="00140580" w:rsidRPr="000604B6">
              <w:rPr>
                <w:rStyle w:val="Hyperlink"/>
                <w:noProof/>
              </w:rPr>
              <w:t>Application Design and Testing</w:t>
            </w:r>
            <w:r w:rsidR="00140580">
              <w:rPr>
                <w:noProof/>
                <w:webHidden/>
              </w:rPr>
              <w:tab/>
            </w:r>
            <w:r w:rsidR="00140580">
              <w:rPr>
                <w:noProof/>
                <w:webHidden/>
              </w:rPr>
              <w:fldChar w:fldCharType="begin"/>
            </w:r>
            <w:r w:rsidR="00140580">
              <w:rPr>
                <w:noProof/>
                <w:webHidden/>
              </w:rPr>
              <w:instrText xml:space="preserve"> PAGEREF _Toc89266204 \h </w:instrText>
            </w:r>
            <w:r w:rsidR="00140580">
              <w:rPr>
                <w:noProof/>
                <w:webHidden/>
              </w:rPr>
            </w:r>
            <w:r w:rsidR="00140580">
              <w:rPr>
                <w:noProof/>
                <w:webHidden/>
              </w:rPr>
              <w:fldChar w:fldCharType="separate"/>
            </w:r>
            <w:r w:rsidR="00140580">
              <w:rPr>
                <w:noProof/>
                <w:webHidden/>
              </w:rPr>
              <w:t>4</w:t>
            </w:r>
            <w:r w:rsidR="00140580">
              <w:rPr>
                <w:noProof/>
                <w:webHidden/>
              </w:rPr>
              <w:fldChar w:fldCharType="end"/>
            </w:r>
          </w:hyperlink>
        </w:p>
        <w:p w14:paraId="615E9D9D" w14:textId="642DB445" w:rsidR="00140580" w:rsidRDefault="00EC3F3A">
          <w:pPr>
            <w:pStyle w:val="TOC1"/>
            <w:tabs>
              <w:tab w:val="right" w:leader="dot" w:pos="9350"/>
            </w:tabs>
            <w:rPr>
              <w:rFonts w:cstheme="minorBidi"/>
              <w:b w:val="0"/>
              <w:bCs w:val="0"/>
              <w:i w:val="0"/>
              <w:iCs w:val="0"/>
              <w:noProof/>
              <w:kern w:val="0"/>
              <w:sz w:val="22"/>
              <w:szCs w:val="22"/>
              <w:lang w:eastAsia="en-US"/>
            </w:rPr>
          </w:pPr>
          <w:hyperlink w:anchor="_Toc89266205" w:history="1">
            <w:r w:rsidR="00140580" w:rsidRPr="000604B6">
              <w:rPr>
                <w:rStyle w:val="Hyperlink"/>
                <w:noProof/>
              </w:rPr>
              <w:t>Design Document</w:t>
            </w:r>
            <w:r w:rsidR="00140580">
              <w:rPr>
                <w:noProof/>
                <w:webHidden/>
              </w:rPr>
              <w:tab/>
            </w:r>
            <w:r w:rsidR="00140580">
              <w:rPr>
                <w:noProof/>
                <w:webHidden/>
              </w:rPr>
              <w:fldChar w:fldCharType="begin"/>
            </w:r>
            <w:r w:rsidR="00140580">
              <w:rPr>
                <w:noProof/>
                <w:webHidden/>
              </w:rPr>
              <w:instrText xml:space="preserve"> PAGEREF _Toc89266205 \h </w:instrText>
            </w:r>
            <w:r w:rsidR="00140580">
              <w:rPr>
                <w:noProof/>
                <w:webHidden/>
              </w:rPr>
            </w:r>
            <w:r w:rsidR="00140580">
              <w:rPr>
                <w:noProof/>
                <w:webHidden/>
              </w:rPr>
              <w:fldChar w:fldCharType="separate"/>
            </w:r>
            <w:r w:rsidR="00140580">
              <w:rPr>
                <w:noProof/>
                <w:webHidden/>
              </w:rPr>
              <w:t>4</w:t>
            </w:r>
            <w:r w:rsidR="00140580">
              <w:rPr>
                <w:noProof/>
                <w:webHidden/>
              </w:rPr>
              <w:fldChar w:fldCharType="end"/>
            </w:r>
          </w:hyperlink>
        </w:p>
        <w:p w14:paraId="05D1897F" w14:textId="62117F20" w:rsidR="00140580" w:rsidRDefault="00EC3F3A">
          <w:pPr>
            <w:pStyle w:val="TOC2"/>
            <w:tabs>
              <w:tab w:val="right" w:leader="dot" w:pos="9350"/>
            </w:tabs>
            <w:rPr>
              <w:rFonts w:cstheme="minorBidi"/>
              <w:b w:val="0"/>
              <w:bCs w:val="0"/>
              <w:noProof/>
              <w:kern w:val="0"/>
              <w:lang w:eastAsia="en-US"/>
            </w:rPr>
          </w:pPr>
          <w:hyperlink w:anchor="_Toc89266206" w:history="1">
            <w:r w:rsidR="00140580" w:rsidRPr="000604B6">
              <w:rPr>
                <w:rStyle w:val="Hyperlink"/>
                <w:noProof/>
              </w:rPr>
              <w:t>Class Design</w:t>
            </w:r>
            <w:r w:rsidR="00140580">
              <w:rPr>
                <w:noProof/>
                <w:webHidden/>
              </w:rPr>
              <w:tab/>
            </w:r>
            <w:r w:rsidR="00140580">
              <w:rPr>
                <w:noProof/>
                <w:webHidden/>
              </w:rPr>
              <w:fldChar w:fldCharType="begin"/>
            </w:r>
            <w:r w:rsidR="00140580">
              <w:rPr>
                <w:noProof/>
                <w:webHidden/>
              </w:rPr>
              <w:instrText xml:space="preserve"> PAGEREF _Toc89266206 \h </w:instrText>
            </w:r>
            <w:r w:rsidR="00140580">
              <w:rPr>
                <w:noProof/>
                <w:webHidden/>
              </w:rPr>
            </w:r>
            <w:r w:rsidR="00140580">
              <w:rPr>
                <w:noProof/>
                <w:webHidden/>
              </w:rPr>
              <w:fldChar w:fldCharType="separate"/>
            </w:r>
            <w:r w:rsidR="00140580">
              <w:rPr>
                <w:noProof/>
                <w:webHidden/>
              </w:rPr>
              <w:t>4</w:t>
            </w:r>
            <w:r w:rsidR="00140580">
              <w:rPr>
                <w:noProof/>
                <w:webHidden/>
              </w:rPr>
              <w:fldChar w:fldCharType="end"/>
            </w:r>
          </w:hyperlink>
        </w:p>
        <w:p w14:paraId="52949178" w14:textId="6FE9F5C2" w:rsidR="00140580" w:rsidRDefault="00EC3F3A">
          <w:pPr>
            <w:pStyle w:val="TOC2"/>
            <w:tabs>
              <w:tab w:val="right" w:leader="dot" w:pos="9350"/>
            </w:tabs>
            <w:rPr>
              <w:rFonts w:cstheme="minorBidi"/>
              <w:b w:val="0"/>
              <w:bCs w:val="0"/>
              <w:noProof/>
              <w:kern w:val="0"/>
              <w:lang w:eastAsia="en-US"/>
            </w:rPr>
          </w:pPr>
          <w:hyperlink w:anchor="_Toc89266207" w:history="1">
            <w:r w:rsidR="00140580" w:rsidRPr="000604B6">
              <w:rPr>
                <w:rStyle w:val="Hyperlink"/>
                <w:noProof/>
              </w:rPr>
              <w:t>Database Design</w:t>
            </w:r>
            <w:r w:rsidR="00140580">
              <w:rPr>
                <w:noProof/>
                <w:webHidden/>
              </w:rPr>
              <w:tab/>
            </w:r>
            <w:r w:rsidR="00140580">
              <w:rPr>
                <w:noProof/>
                <w:webHidden/>
              </w:rPr>
              <w:fldChar w:fldCharType="begin"/>
            </w:r>
            <w:r w:rsidR="00140580">
              <w:rPr>
                <w:noProof/>
                <w:webHidden/>
              </w:rPr>
              <w:instrText xml:space="preserve"> PAGEREF _Toc89266207 \h </w:instrText>
            </w:r>
            <w:r w:rsidR="00140580">
              <w:rPr>
                <w:noProof/>
                <w:webHidden/>
              </w:rPr>
            </w:r>
            <w:r w:rsidR="00140580">
              <w:rPr>
                <w:noProof/>
                <w:webHidden/>
              </w:rPr>
              <w:fldChar w:fldCharType="separate"/>
            </w:r>
            <w:r w:rsidR="00140580">
              <w:rPr>
                <w:noProof/>
                <w:webHidden/>
              </w:rPr>
              <w:t>5</w:t>
            </w:r>
            <w:r w:rsidR="00140580">
              <w:rPr>
                <w:noProof/>
                <w:webHidden/>
              </w:rPr>
              <w:fldChar w:fldCharType="end"/>
            </w:r>
          </w:hyperlink>
        </w:p>
        <w:p w14:paraId="289D9B9C" w14:textId="6DD0A572" w:rsidR="00140580" w:rsidRDefault="00EC3F3A">
          <w:pPr>
            <w:pStyle w:val="TOC2"/>
            <w:tabs>
              <w:tab w:val="right" w:leader="dot" w:pos="9350"/>
            </w:tabs>
            <w:rPr>
              <w:rFonts w:cstheme="minorBidi"/>
              <w:b w:val="0"/>
              <w:bCs w:val="0"/>
              <w:noProof/>
              <w:kern w:val="0"/>
              <w:lang w:eastAsia="en-US"/>
            </w:rPr>
          </w:pPr>
          <w:hyperlink w:anchor="_Toc89266208" w:history="1">
            <w:r w:rsidR="00140580" w:rsidRPr="000604B6">
              <w:rPr>
                <w:rStyle w:val="Hyperlink"/>
                <w:noProof/>
              </w:rPr>
              <w:t>UI Design</w:t>
            </w:r>
            <w:r w:rsidR="00140580">
              <w:rPr>
                <w:noProof/>
                <w:webHidden/>
              </w:rPr>
              <w:tab/>
            </w:r>
            <w:r w:rsidR="00140580">
              <w:rPr>
                <w:noProof/>
                <w:webHidden/>
              </w:rPr>
              <w:fldChar w:fldCharType="begin"/>
            </w:r>
            <w:r w:rsidR="00140580">
              <w:rPr>
                <w:noProof/>
                <w:webHidden/>
              </w:rPr>
              <w:instrText xml:space="preserve"> PAGEREF _Toc89266208 \h </w:instrText>
            </w:r>
            <w:r w:rsidR="00140580">
              <w:rPr>
                <w:noProof/>
                <w:webHidden/>
              </w:rPr>
            </w:r>
            <w:r w:rsidR="00140580">
              <w:rPr>
                <w:noProof/>
                <w:webHidden/>
              </w:rPr>
              <w:fldChar w:fldCharType="separate"/>
            </w:r>
            <w:r w:rsidR="00140580">
              <w:rPr>
                <w:noProof/>
                <w:webHidden/>
              </w:rPr>
              <w:t>6</w:t>
            </w:r>
            <w:r w:rsidR="00140580">
              <w:rPr>
                <w:noProof/>
                <w:webHidden/>
              </w:rPr>
              <w:fldChar w:fldCharType="end"/>
            </w:r>
          </w:hyperlink>
        </w:p>
        <w:p w14:paraId="4167828B" w14:textId="619F7225" w:rsidR="00140580" w:rsidRDefault="00EC3F3A">
          <w:pPr>
            <w:pStyle w:val="TOC3"/>
            <w:tabs>
              <w:tab w:val="right" w:leader="dot" w:pos="9350"/>
            </w:tabs>
            <w:rPr>
              <w:rFonts w:cstheme="minorBidi"/>
              <w:noProof/>
              <w:kern w:val="0"/>
              <w:sz w:val="22"/>
              <w:szCs w:val="22"/>
              <w:lang w:eastAsia="en-US"/>
            </w:rPr>
          </w:pPr>
          <w:hyperlink w:anchor="_Toc89266209" w:history="1">
            <w:r w:rsidR="00140580" w:rsidRPr="000604B6">
              <w:rPr>
                <w:rStyle w:val="Hyperlink"/>
                <w:noProof/>
              </w:rPr>
              <w:t>Main Navigation</w:t>
            </w:r>
            <w:r w:rsidR="00140580">
              <w:rPr>
                <w:noProof/>
                <w:webHidden/>
              </w:rPr>
              <w:tab/>
            </w:r>
            <w:r w:rsidR="00140580">
              <w:rPr>
                <w:noProof/>
                <w:webHidden/>
              </w:rPr>
              <w:fldChar w:fldCharType="begin"/>
            </w:r>
            <w:r w:rsidR="00140580">
              <w:rPr>
                <w:noProof/>
                <w:webHidden/>
              </w:rPr>
              <w:instrText xml:space="preserve"> PAGEREF _Toc89266209 \h </w:instrText>
            </w:r>
            <w:r w:rsidR="00140580">
              <w:rPr>
                <w:noProof/>
                <w:webHidden/>
              </w:rPr>
            </w:r>
            <w:r w:rsidR="00140580">
              <w:rPr>
                <w:noProof/>
                <w:webHidden/>
              </w:rPr>
              <w:fldChar w:fldCharType="separate"/>
            </w:r>
            <w:r w:rsidR="00140580">
              <w:rPr>
                <w:noProof/>
                <w:webHidden/>
              </w:rPr>
              <w:t>7</w:t>
            </w:r>
            <w:r w:rsidR="00140580">
              <w:rPr>
                <w:noProof/>
                <w:webHidden/>
              </w:rPr>
              <w:fldChar w:fldCharType="end"/>
            </w:r>
          </w:hyperlink>
        </w:p>
        <w:p w14:paraId="3B07E44A" w14:textId="2E80C208" w:rsidR="00140580" w:rsidRDefault="00EC3F3A">
          <w:pPr>
            <w:pStyle w:val="TOC3"/>
            <w:tabs>
              <w:tab w:val="right" w:leader="dot" w:pos="9350"/>
            </w:tabs>
            <w:rPr>
              <w:rFonts w:cstheme="minorBidi"/>
              <w:noProof/>
              <w:kern w:val="0"/>
              <w:sz w:val="22"/>
              <w:szCs w:val="22"/>
              <w:lang w:eastAsia="en-US"/>
            </w:rPr>
          </w:pPr>
          <w:hyperlink w:anchor="_Toc89266210" w:history="1">
            <w:r w:rsidR="00140580" w:rsidRPr="000604B6">
              <w:rPr>
                <w:rStyle w:val="Hyperlink"/>
                <w:noProof/>
              </w:rPr>
              <w:t>Booking Calendar View</w:t>
            </w:r>
            <w:r w:rsidR="00140580">
              <w:rPr>
                <w:noProof/>
                <w:webHidden/>
              </w:rPr>
              <w:tab/>
            </w:r>
            <w:r w:rsidR="00140580">
              <w:rPr>
                <w:noProof/>
                <w:webHidden/>
              </w:rPr>
              <w:fldChar w:fldCharType="begin"/>
            </w:r>
            <w:r w:rsidR="00140580">
              <w:rPr>
                <w:noProof/>
                <w:webHidden/>
              </w:rPr>
              <w:instrText xml:space="preserve"> PAGEREF _Toc89266210 \h </w:instrText>
            </w:r>
            <w:r w:rsidR="00140580">
              <w:rPr>
                <w:noProof/>
                <w:webHidden/>
              </w:rPr>
            </w:r>
            <w:r w:rsidR="00140580">
              <w:rPr>
                <w:noProof/>
                <w:webHidden/>
              </w:rPr>
              <w:fldChar w:fldCharType="separate"/>
            </w:r>
            <w:r w:rsidR="00140580">
              <w:rPr>
                <w:noProof/>
                <w:webHidden/>
              </w:rPr>
              <w:t>8</w:t>
            </w:r>
            <w:r w:rsidR="00140580">
              <w:rPr>
                <w:noProof/>
                <w:webHidden/>
              </w:rPr>
              <w:fldChar w:fldCharType="end"/>
            </w:r>
          </w:hyperlink>
        </w:p>
        <w:p w14:paraId="38CDC3E6" w14:textId="6E90B7F6" w:rsidR="00140580" w:rsidRDefault="00EC3F3A">
          <w:pPr>
            <w:pStyle w:val="TOC3"/>
            <w:tabs>
              <w:tab w:val="right" w:leader="dot" w:pos="9350"/>
            </w:tabs>
            <w:rPr>
              <w:rFonts w:cstheme="minorBidi"/>
              <w:noProof/>
              <w:kern w:val="0"/>
              <w:sz w:val="22"/>
              <w:szCs w:val="22"/>
              <w:lang w:eastAsia="en-US"/>
            </w:rPr>
          </w:pPr>
          <w:hyperlink w:anchor="_Toc89266211" w:history="1">
            <w:r w:rsidR="00140580" w:rsidRPr="000604B6">
              <w:rPr>
                <w:rStyle w:val="Hyperlink"/>
                <w:noProof/>
              </w:rPr>
              <w:t>Customers View</w:t>
            </w:r>
            <w:r w:rsidR="00140580">
              <w:rPr>
                <w:noProof/>
                <w:webHidden/>
              </w:rPr>
              <w:tab/>
            </w:r>
            <w:r w:rsidR="00140580">
              <w:rPr>
                <w:noProof/>
                <w:webHidden/>
              </w:rPr>
              <w:fldChar w:fldCharType="begin"/>
            </w:r>
            <w:r w:rsidR="00140580">
              <w:rPr>
                <w:noProof/>
                <w:webHidden/>
              </w:rPr>
              <w:instrText xml:space="preserve"> PAGEREF _Toc89266211 \h </w:instrText>
            </w:r>
            <w:r w:rsidR="00140580">
              <w:rPr>
                <w:noProof/>
                <w:webHidden/>
              </w:rPr>
            </w:r>
            <w:r w:rsidR="00140580">
              <w:rPr>
                <w:noProof/>
                <w:webHidden/>
              </w:rPr>
              <w:fldChar w:fldCharType="separate"/>
            </w:r>
            <w:r w:rsidR="00140580">
              <w:rPr>
                <w:noProof/>
                <w:webHidden/>
              </w:rPr>
              <w:t>9</w:t>
            </w:r>
            <w:r w:rsidR="00140580">
              <w:rPr>
                <w:noProof/>
                <w:webHidden/>
              </w:rPr>
              <w:fldChar w:fldCharType="end"/>
            </w:r>
          </w:hyperlink>
        </w:p>
        <w:p w14:paraId="48E1204D" w14:textId="4B9985A7" w:rsidR="00140580" w:rsidRDefault="00EC3F3A">
          <w:pPr>
            <w:pStyle w:val="TOC1"/>
            <w:tabs>
              <w:tab w:val="right" w:leader="dot" w:pos="9350"/>
            </w:tabs>
            <w:rPr>
              <w:rFonts w:cstheme="minorBidi"/>
              <w:b w:val="0"/>
              <w:bCs w:val="0"/>
              <w:i w:val="0"/>
              <w:iCs w:val="0"/>
              <w:noProof/>
              <w:kern w:val="0"/>
              <w:sz w:val="22"/>
              <w:szCs w:val="22"/>
              <w:lang w:eastAsia="en-US"/>
            </w:rPr>
          </w:pPr>
          <w:hyperlink w:anchor="_Toc89266212" w:history="1">
            <w:r w:rsidR="00140580" w:rsidRPr="000604B6">
              <w:rPr>
                <w:rStyle w:val="Hyperlink"/>
                <w:noProof/>
              </w:rPr>
              <w:t>Unit Test Plan</w:t>
            </w:r>
            <w:r w:rsidR="00140580">
              <w:rPr>
                <w:noProof/>
                <w:webHidden/>
              </w:rPr>
              <w:tab/>
            </w:r>
            <w:r w:rsidR="00140580">
              <w:rPr>
                <w:noProof/>
                <w:webHidden/>
              </w:rPr>
              <w:fldChar w:fldCharType="begin"/>
            </w:r>
            <w:r w:rsidR="00140580">
              <w:rPr>
                <w:noProof/>
                <w:webHidden/>
              </w:rPr>
              <w:instrText xml:space="preserve"> PAGEREF _Toc89266212 \h </w:instrText>
            </w:r>
            <w:r w:rsidR="00140580">
              <w:rPr>
                <w:noProof/>
                <w:webHidden/>
              </w:rPr>
            </w:r>
            <w:r w:rsidR="00140580">
              <w:rPr>
                <w:noProof/>
                <w:webHidden/>
              </w:rPr>
              <w:fldChar w:fldCharType="separate"/>
            </w:r>
            <w:r w:rsidR="00140580">
              <w:rPr>
                <w:noProof/>
                <w:webHidden/>
              </w:rPr>
              <w:t>10</w:t>
            </w:r>
            <w:r w:rsidR="00140580">
              <w:rPr>
                <w:noProof/>
                <w:webHidden/>
              </w:rPr>
              <w:fldChar w:fldCharType="end"/>
            </w:r>
          </w:hyperlink>
        </w:p>
        <w:p w14:paraId="7FA10A54" w14:textId="1E93521B" w:rsidR="00140580" w:rsidRDefault="00EC3F3A">
          <w:pPr>
            <w:pStyle w:val="TOC2"/>
            <w:tabs>
              <w:tab w:val="right" w:leader="dot" w:pos="9350"/>
            </w:tabs>
            <w:rPr>
              <w:rFonts w:cstheme="minorBidi"/>
              <w:b w:val="0"/>
              <w:bCs w:val="0"/>
              <w:noProof/>
              <w:kern w:val="0"/>
              <w:lang w:eastAsia="en-US"/>
            </w:rPr>
          </w:pPr>
          <w:hyperlink w:anchor="_Toc89266213" w:history="1">
            <w:r w:rsidR="00140580" w:rsidRPr="000604B6">
              <w:rPr>
                <w:rStyle w:val="Hyperlink"/>
                <w:noProof/>
              </w:rPr>
              <w:t>Introduction</w:t>
            </w:r>
            <w:r w:rsidR="00140580">
              <w:rPr>
                <w:noProof/>
                <w:webHidden/>
              </w:rPr>
              <w:tab/>
            </w:r>
            <w:r w:rsidR="00140580">
              <w:rPr>
                <w:noProof/>
                <w:webHidden/>
              </w:rPr>
              <w:fldChar w:fldCharType="begin"/>
            </w:r>
            <w:r w:rsidR="00140580">
              <w:rPr>
                <w:noProof/>
                <w:webHidden/>
              </w:rPr>
              <w:instrText xml:space="preserve"> PAGEREF _Toc89266213 \h </w:instrText>
            </w:r>
            <w:r w:rsidR="00140580">
              <w:rPr>
                <w:noProof/>
                <w:webHidden/>
              </w:rPr>
            </w:r>
            <w:r w:rsidR="00140580">
              <w:rPr>
                <w:noProof/>
                <w:webHidden/>
              </w:rPr>
              <w:fldChar w:fldCharType="separate"/>
            </w:r>
            <w:r w:rsidR="00140580">
              <w:rPr>
                <w:noProof/>
                <w:webHidden/>
              </w:rPr>
              <w:t>10</w:t>
            </w:r>
            <w:r w:rsidR="00140580">
              <w:rPr>
                <w:noProof/>
                <w:webHidden/>
              </w:rPr>
              <w:fldChar w:fldCharType="end"/>
            </w:r>
          </w:hyperlink>
        </w:p>
        <w:p w14:paraId="601628FB" w14:textId="771D9170" w:rsidR="00140580" w:rsidRDefault="00EC3F3A">
          <w:pPr>
            <w:pStyle w:val="TOC3"/>
            <w:tabs>
              <w:tab w:val="right" w:leader="dot" w:pos="9350"/>
            </w:tabs>
            <w:rPr>
              <w:rFonts w:cstheme="minorBidi"/>
              <w:noProof/>
              <w:kern w:val="0"/>
              <w:sz w:val="22"/>
              <w:szCs w:val="22"/>
              <w:lang w:eastAsia="en-US"/>
            </w:rPr>
          </w:pPr>
          <w:hyperlink w:anchor="_Toc89266214" w:history="1">
            <w:r w:rsidR="00140580" w:rsidRPr="000604B6">
              <w:rPr>
                <w:rStyle w:val="Hyperlink"/>
                <w:noProof/>
              </w:rPr>
              <w:t>Purpose</w:t>
            </w:r>
            <w:r w:rsidR="00140580">
              <w:rPr>
                <w:noProof/>
                <w:webHidden/>
              </w:rPr>
              <w:tab/>
            </w:r>
            <w:r w:rsidR="00140580">
              <w:rPr>
                <w:noProof/>
                <w:webHidden/>
              </w:rPr>
              <w:fldChar w:fldCharType="begin"/>
            </w:r>
            <w:r w:rsidR="00140580">
              <w:rPr>
                <w:noProof/>
                <w:webHidden/>
              </w:rPr>
              <w:instrText xml:space="preserve"> PAGEREF _Toc89266214 \h </w:instrText>
            </w:r>
            <w:r w:rsidR="00140580">
              <w:rPr>
                <w:noProof/>
                <w:webHidden/>
              </w:rPr>
            </w:r>
            <w:r w:rsidR="00140580">
              <w:rPr>
                <w:noProof/>
                <w:webHidden/>
              </w:rPr>
              <w:fldChar w:fldCharType="separate"/>
            </w:r>
            <w:r w:rsidR="00140580">
              <w:rPr>
                <w:noProof/>
                <w:webHidden/>
              </w:rPr>
              <w:t>10</w:t>
            </w:r>
            <w:r w:rsidR="00140580">
              <w:rPr>
                <w:noProof/>
                <w:webHidden/>
              </w:rPr>
              <w:fldChar w:fldCharType="end"/>
            </w:r>
          </w:hyperlink>
        </w:p>
        <w:p w14:paraId="4D2F17C0" w14:textId="02022A52" w:rsidR="00140580" w:rsidRDefault="00EC3F3A">
          <w:pPr>
            <w:pStyle w:val="TOC3"/>
            <w:tabs>
              <w:tab w:val="right" w:leader="dot" w:pos="9350"/>
            </w:tabs>
            <w:rPr>
              <w:rFonts w:cstheme="minorBidi"/>
              <w:noProof/>
              <w:kern w:val="0"/>
              <w:sz w:val="22"/>
              <w:szCs w:val="22"/>
              <w:lang w:eastAsia="en-US"/>
            </w:rPr>
          </w:pPr>
          <w:hyperlink w:anchor="_Toc89266215" w:history="1">
            <w:r w:rsidR="00140580" w:rsidRPr="000604B6">
              <w:rPr>
                <w:rStyle w:val="Hyperlink"/>
                <w:noProof/>
              </w:rPr>
              <w:t>Overview</w:t>
            </w:r>
            <w:r w:rsidR="00140580">
              <w:rPr>
                <w:noProof/>
                <w:webHidden/>
              </w:rPr>
              <w:tab/>
            </w:r>
            <w:r w:rsidR="00140580">
              <w:rPr>
                <w:noProof/>
                <w:webHidden/>
              </w:rPr>
              <w:fldChar w:fldCharType="begin"/>
            </w:r>
            <w:r w:rsidR="00140580">
              <w:rPr>
                <w:noProof/>
                <w:webHidden/>
              </w:rPr>
              <w:instrText xml:space="preserve"> PAGEREF _Toc89266215 \h </w:instrText>
            </w:r>
            <w:r w:rsidR="00140580">
              <w:rPr>
                <w:noProof/>
                <w:webHidden/>
              </w:rPr>
            </w:r>
            <w:r w:rsidR="00140580">
              <w:rPr>
                <w:noProof/>
                <w:webHidden/>
              </w:rPr>
              <w:fldChar w:fldCharType="separate"/>
            </w:r>
            <w:r w:rsidR="00140580">
              <w:rPr>
                <w:noProof/>
                <w:webHidden/>
              </w:rPr>
              <w:t>10</w:t>
            </w:r>
            <w:r w:rsidR="00140580">
              <w:rPr>
                <w:noProof/>
                <w:webHidden/>
              </w:rPr>
              <w:fldChar w:fldCharType="end"/>
            </w:r>
          </w:hyperlink>
        </w:p>
        <w:p w14:paraId="22AEF02D" w14:textId="5CBF8E75" w:rsidR="00140580" w:rsidRDefault="00EC3F3A">
          <w:pPr>
            <w:pStyle w:val="TOC2"/>
            <w:tabs>
              <w:tab w:val="right" w:leader="dot" w:pos="9350"/>
            </w:tabs>
            <w:rPr>
              <w:rFonts w:cstheme="minorBidi"/>
              <w:b w:val="0"/>
              <w:bCs w:val="0"/>
              <w:noProof/>
              <w:kern w:val="0"/>
              <w:lang w:eastAsia="en-US"/>
            </w:rPr>
          </w:pPr>
          <w:hyperlink w:anchor="_Toc89266216" w:history="1">
            <w:r w:rsidR="00140580" w:rsidRPr="000604B6">
              <w:rPr>
                <w:rStyle w:val="Hyperlink"/>
                <w:noProof/>
              </w:rPr>
              <w:t>Test Plan</w:t>
            </w:r>
            <w:r w:rsidR="00140580">
              <w:rPr>
                <w:noProof/>
                <w:webHidden/>
              </w:rPr>
              <w:tab/>
            </w:r>
            <w:r w:rsidR="00140580">
              <w:rPr>
                <w:noProof/>
                <w:webHidden/>
              </w:rPr>
              <w:fldChar w:fldCharType="begin"/>
            </w:r>
            <w:r w:rsidR="00140580">
              <w:rPr>
                <w:noProof/>
                <w:webHidden/>
              </w:rPr>
              <w:instrText xml:space="preserve"> PAGEREF _Toc89266216 \h </w:instrText>
            </w:r>
            <w:r w:rsidR="00140580">
              <w:rPr>
                <w:noProof/>
                <w:webHidden/>
              </w:rPr>
            </w:r>
            <w:r w:rsidR="00140580">
              <w:rPr>
                <w:noProof/>
                <w:webHidden/>
              </w:rPr>
              <w:fldChar w:fldCharType="separate"/>
            </w:r>
            <w:r w:rsidR="00140580">
              <w:rPr>
                <w:noProof/>
                <w:webHidden/>
              </w:rPr>
              <w:t>10</w:t>
            </w:r>
            <w:r w:rsidR="00140580">
              <w:rPr>
                <w:noProof/>
                <w:webHidden/>
              </w:rPr>
              <w:fldChar w:fldCharType="end"/>
            </w:r>
          </w:hyperlink>
        </w:p>
        <w:p w14:paraId="2C40B681" w14:textId="51C81E4A" w:rsidR="00140580" w:rsidRDefault="00EC3F3A">
          <w:pPr>
            <w:pStyle w:val="TOC3"/>
            <w:tabs>
              <w:tab w:val="right" w:leader="dot" w:pos="9350"/>
            </w:tabs>
            <w:rPr>
              <w:rFonts w:cstheme="minorBidi"/>
              <w:noProof/>
              <w:kern w:val="0"/>
              <w:sz w:val="22"/>
              <w:szCs w:val="22"/>
              <w:lang w:eastAsia="en-US"/>
            </w:rPr>
          </w:pPr>
          <w:hyperlink w:anchor="_Toc89266217" w:history="1">
            <w:r w:rsidR="00140580" w:rsidRPr="000604B6">
              <w:rPr>
                <w:rStyle w:val="Hyperlink"/>
                <w:noProof/>
              </w:rPr>
              <w:t>Items</w:t>
            </w:r>
            <w:r w:rsidR="00140580">
              <w:rPr>
                <w:noProof/>
                <w:webHidden/>
              </w:rPr>
              <w:tab/>
            </w:r>
            <w:r w:rsidR="00140580">
              <w:rPr>
                <w:noProof/>
                <w:webHidden/>
              </w:rPr>
              <w:fldChar w:fldCharType="begin"/>
            </w:r>
            <w:r w:rsidR="00140580">
              <w:rPr>
                <w:noProof/>
                <w:webHidden/>
              </w:rPr>
              <w:instrText xml:space="preserve"> PAGEREF _Toc89266217 \h </w:instrText>
            </w:r>
            <w:r w:rsidR="00140580">
              <w:rPr>
                <w:noProof/>
                <w:webHidden/>
              </w:rPr>
            </w:r>
            <w:r w:rsidR="00140580">
              <w:rPr>
                <w:noProof/>
                <w:webHidden/>
              </w:rPr>
              <w:fldChar w:fldCharType="separate"/>
            </w:r>
            <w:r w:rsidR="00140580">
              <w:rPr>
                <w:noProof/>
                <w:webHidden/>
              </w:rPr>
              <w:t>10</w:t>
            </w:r>
            <w:r w:rsidR="00140580">
              <w:rPr>
                <w:noProof/>
                <w:webHidden/>
              </w:rPr>
              <w:fldChar w:fldCharType="end"/>
            </w:r>
          </w:hyperlink>
        </w:p>
        <w:p w14:paraId="49A649A1" w14:textId="1F311277" w:rsidR="00140580" w:rsidRDefault="00EC3F3A">
          <w:pPr>
            <w:pStyle w:val="TOC3"/>
            <w:tabs>
              <w:tab w:val="right" w:leader="dot" w:pos="9350"/>
            </w:tabs>
            <w:rPr>
              <w:rFonts w:cstheme="minorBidi"/>
              <w:noProof/>
              <w:kern w:val="0"/>
              <w:sz w:val="22"/>
              <w:szCs w:val="22"/>
              <w:lang w:eastAsia="en-US"/>
            </w:rPr>
          </w:pPr>
          <w:hyperlink w:anchor="_Toc89266218" w:history="1">
            <w:r w:rsidR="00140580" w:rsidRPr="000604B6">
              <w:rPr>
                <w:rStyle w:val="Hyperlink"/>
                <w:noProof/>
              </w:rPr>
              <w:t>Features</w:t>
            </w:r>
            <w:r w:rsidR="00140580">
              <w:rPr>
                <w:noProof/>
                <w:webHidden/>
              </w:rPr>
              <w:tab/>
            </w:r>
            <w:r w:rsidR="00140580">
              <w:rPr>
                <w:noProof/>
                <w:webHidden/>
              </w:rPr>
              <w:fldChar w:fldCharType="begin"/>
            </w:r>
            <w:r w:rsidR="00140580">
              <w:rPr>
                <w:noProof/>
                <w:webHidden/>
              </w:rPr>
              <w:instrText xml:space="preserve"> PAGEREF _Toc89266218 \h </w:instrText>
            </w:r>
            <w:r w:rsidR="00140580">
              <w:rPr>
                <w:noProof/>
                <w:webHidden/>
              </w:rPr>
            </w:r>
            <w:r w:rsidR="00140580">
              <w:rPr>
                <w:noProof/>
                <w:webHidden/>
              </w:rPr>
              <w:fldChar w:fldCharType="separate"/>
            </w:r>
            <w:r w:rsidR="00140580">
              <w:rPr>
                <w:noProof/>
                <w:webHidden/>
              </w:rPr>
              <w:t>11</w:t>
            </w:r>
            <w:r w:rsidR="00140580">
              <w:rPr>
                <w:noProof/>
                <w:webHidden/>
              </w:rPr>
              <w:fldChar w:fldCharType="end"/>
            </w:r>
          </w:hyperlink>
        </w:p>
        <w:p w14:paraId="0B638C5E" w14:textId="5D4658FD" w:rsidR="00140580" w:rsidRDefault="00EC3F3A">
          <w:pPr>
            <w:pStyle w:val="TOC3"/>
            <w:tabs>
              <w:tab w:val="right" w:leader="dot" w:pos="9350"/>
            </w:tabs>
            <w:rPr>
              <w:rFonts w:cstheme="minorBidi"/>
              <w:noProof/>
              <w:kern w:val="0"/>
              <w:sz w:val="22"/>
              <w:szCs w:val="22"/>
              <w:lang w:eastAsia="en-US"/>
            </w:rPr>
          </w:pPr>
          <w:hyperlink w:anchor="_Toc89266219" w:history="1">
            <w:r w:rsidR="00140580" w:rsidRPr="000604B6">
              <w:rPr>
                <w:rStyle w:val="Hyperlink"/>
                <w:noProof/>
              </w:rPr>
              <w:t>Deliverables</w:t>
            </w:r>
            <w:r w:rsidR="00140580">
              <w:rPr>
                <w:noProof/>
                <w:webHidden/>
              </w:rPr>
              <w:tab/>
            </w:r>
            <w:r w:rsidR="00140580">
              <w:rPr>
                <w:noProof/>
                <w:webHidden/>
              </w:rPr>
              <w:fldChar w:fldCharType="begin"/>
            </w:r>
            <w:r w:rsidR="00140580">
              <w:rPr>
                <w:noProof/>
                <w:webHidden/>
              </w:rPr>
              <w:instrText xml:space="preserve"> PAGEREF _Toc89266219 \h </w:instrText>
            </w:r>
            <w:r w:rsidR="00140580">
              <w:rPr>
                <w:noProof/>
                <w:webHidden/>
              </w:rPr>
            </w:r>
            <w:r w:rsidR="00140580">
              <w:rPr>
                <w:noProof/>
                <w:webHidden/>
              </w:rPr>
              <w:fldChar w:fldCharType="separate"/>
            </w:r>
            <w:r w:rsidR="00140580">
              <w:rPr>
                <w:noProof/>
                <w:webHidden/>
              </w:rPr>
              <w:t>11</w:t>
            </w:r>
            <w:r w:rsidR="00140580">
              <w:rPr>
                <w:noProof/>
                <w:webHidden/>
              </w:rPr>
              <w:fldChar w:fldCharType="end"/>
            </w:r>
          </w:hyperlink>
        </w:p>
        <w:p w14:paraId="050CB4B0" w14:textId="5702F8C8" w:rsidR="00140580" w:rsidRDefault="00EC3F3A">
          <w:pPr>
            <w:pStyle w:val="TOC3"/>
            <w:tabs>
              <w:tab w:val="right" w:leader="dot" w:pos="9350"/>
            </w:tabs>
            <w:rPr>
              <w:rFonts w:cstheme="minorBidi"/>
              <w:noProof/>
              <w:kern w:val="0"/>
              <w:sz w:val="22"/>
              <w:szCs w:val="22"/>
              <w:lang w:eastAsia="en-US"/>
            </w:rPr>
          </w:pPr>
          <w:hyperlink w:anchor="_Toc89266220" w:history="1">
            <w:r w:rsidR="00140580" w:rsidRPr="000604B6">
              <w:rPr>
                <w:rStyle w:val="Hyperlink"/>
                <w:noProof/>
              </w:rPr>
              <w:t>Tasks</w:t>
            </w:r>
            <w:r w:rsidR="00140580">
              <w:rPr>
                <w:noProof/>
                <w:webHidden/>
              </w:rPr>
              <w:tab/>
            </w:r>
            <w:r w:rsidR="00140580">
              <w:rPr>
                <w:noProof/>
                <w:webHidden/>
              </w:rPr>
              <w:fldChar w:fldCharType="begin"/>
            </w:r>
            <w:r w:rsidR="00140580">
              <w:rPr>
                <w:noProof/>
                <w:webHidden/>
              </w:rPr>
              <w:instrText xml:space="preserve"> PAGEREF _Toc89266220 \h </w:instrText>
            </w:r>
            <w:r w:rsidR="00140580">
              <w:rPr>
                <w:noProof/>
                <w:webHidden/>
              </w:rPr>
            </w:r>
            <w:r w:rsidR="00140580">
              <w:rPr>
                <w:noProof/>
                <w:webHidden/>
              </w:rPr>
              <w:fldChar w:fldCharType="separate"/>
            </w:r>
            <w:r w:rsidR="00140580">
              <w:rPr>
                <w:noProof/>
                <w:webHidden/>
              </w:rPr>
              <w:t>11</w:t>
            </w:r>
            <w:r w:rsidR="00140580">
              <w:rPr>
                <w:noProof/>
                <w:webHidden/>
              </w:rPr>
              <w:fldChar w:fldCharType="end"/>
            </w:r>
          </w:hyperlink>
        </w:p>
        <w:p w14:paraId="537C82CD" w14:textId="608E2AE4" w:rsidR="00140580" w:rsidRDefault="00EC3F3A">
          <w:pPr>
            <w:pStyle w:val="TOC3"/>
            <w:tabs>
              <w:tab w:val="right" w:leader="dot" w:pos="9350"/>
            </w:tabs>
            <w:rPr>
              <w:rFonts w:cstheme="minorBidi"/>
              <w:noProof/>
              <w:kern w:val="0"/>
              <w:sz w:val="22"/>
              <w:szCs w:val="22"/>
              <w:lang w:eastAsia="en-US"/>
            </w:rPr>
          </w:pPr>
          <w:hyperlink w:anchor="_Toc89266221" w:history="1">
            <w:r w:rsidR="00140580" w:rsidRPr="000604B6">
              <w:rPr>
                <w:rStyle w:val="Hyperlink"/>
                <w:noProof/>
              </w:rPr>
              <w:t>Needs</w:t>
            </w:r>
            <w:r w:rsidR="00140580">
              <w:rPr>
                <w:noProof/>
                <w:webHidden/>
              </w:rPr>
              <w:tab/>
            </w:r>
            <w:r w:rsidR="00140580">
              <w:rPr>
                <w:noProof/>
                <w:webHidden/>
              </w:rPr>
              <w:fldChar w:fldCharType="begin"/>
            </w:r>
            <w:r w:rsidR="00140580">
              <w:rPr>
                <w:noProof/>
                <w:webHidden/>
              </w:rPr>
              <w:instrText xml:space="preserve"> PAGEREF _Toc89266221 \h </w:instrText>
            </w:r>
            <w:r w:rsidR="00140580">
              <w:rPr>
                <w:noProof/>
                <w:webHidden/>
              </w:rPr>
            </w:r>
            <w:r w:rsidR="00140580">
              <w:rPr>
                <w:noProof/>
                <w:webHidden/>
              </w:rPr>
              <w:fldChar w:fldCharType="separate"/>
            </w:r>
            <w:r w:rsidR="00140580">
              <w:rPr>
                <w:noProof/>
                <w:webHidden/>
              </w:rPr>
              <w:t>12</w:t>
            </w:r>
            <w:r w:rsidR="00140580">
              <w:rPr>
                <w:noProof/>
                <w:webHidden/>
              </w:rPr>
              <w:fldChar w:fldCharType="end"/>
            </w:r>
          </w:hyperlink>
        </w:p>
        <w:p w14:paraId="6AB2DB85" w14:textId="50993C0B" w:rsidR="00140580" w:rsidRDefault="00EC3F3A">
          <w:pPr>
            <w:pStyle w:val="TOC3"/>
            <w:tabs>
              <w:tab w:val="right" w:leader="dot" w:pos="9350"/>
            </w:tabs>
            <w:rPr>
              <w:rFonts w:cstheme="minorBidi"/>
              <w:noProof/>
              <w:kern w:val="0"/>
              <w:sz w:val="22"/>
              <w:szCs w:val="22"/>
              <w:lang w:eastAsia="en-US"/>
            </w:rPr>
          </w:pPr>
          <w:hyperlink w:anchor="_Toc89266222" w:history="1">
            <w:r w:rsidR="00140580" w:rsidRPr="000604B6">
              <w:rPr>
                <w:rStyle w:val="Hyperlink"/>
                <w:noProof/>
              </w:rPr>
              <w:t>Pass/Fail Criteria</w:t>
            </w:r>
            <w:r w:rsidR="00140580">
              <w:rPr>
                <w:noProof/>
                <w:webHidden/>
              </w:rPr>
              <w:tab/>
            </w:r>
            <w:r w:rsidR="00140580">
              <w:rPr>
                <w:noProof/>
                <w:webHidden/>
              </w:rPr>
              <w:fldChar w:fldCharType="begin"/>
            </w:r>
            <w:r w:rsidR="00140580">
              <w:rPr>
                <w:noProof/>
                <w:webHidden/>
              </w:rPr>
              <w:instrText xml:space="preserve"> PAGEREF _Toc89266222 \h </w:instrText>
            </w:r>
            <w:r w:rsidR="00140580">
              <w:rPr>
                <w:noProof/>
                <w:webHidden/>
              </w:rPr>
            </w:r>
            <w:r w:rsidR="00140580">
              <w:rPr>
                <w:noProof/>
                <w:webHidden/>
              </w:rPr>
              <w:fldChar w:fldCharType="separate"/>
            </w:r>
            <w:r w:rsidR="00140580">
              <w:rPr>
                <w:noProof/>
                <w:webHidden/>
              </w:rPr>
              <w:t>12</w:t>
            </w:r>
            <w:r w:rsidR="00140580">
              <w:rPr>
                <w:noProof/>
                <w:webHidden/>
              </w:rPr>
              <w:fldChar w:fldCharType="end"/>
            </w:r>
          </w:hyperlink>
        </w:p>
        <w:p w14:paraId="6A9C707B" w14:textId="73A8B89A" w:rsidR="00140580" w:rsidRDefault="00EC3F3A">
          <w:pPr>
            <w:pStyle w:val="TOC2"/>
            <w:tabs>
              <w:tab w:val="right" w:leader="dot" w:pos="9350"/>
            </w:tabs>
            <w:rPr>
              <w:rFonts w:cstheme="minorBidi"/>
              <w:b w:val="0"/>
              <w:bCs w:val="0"/>
              <w:noProof/>
              <w:kern w:val="0"/>
              <w:lang w:eastAsia="en-US"/>
            </w:rPr>
          </w:pPr>
          <w:hyperlink w:anchor="_Toc89266223" w:history="1">
            <w:r w:rsidR="00140580" w:rsidRPr="000604B6">
              <w:rPr>
                <w:rStyle w:val="Hyperlink"/>
                <w:noProof/>
              </w:rPr>
              <w:t>Specifications</w:t>
            </w:r>
            <w:r w:rsidR="00140580">
              <w:rPr>
                <w:noProof/>
                <w:webHidden/>
              </w:rPr>
              <w:tab/>
            </w:r>
            <w:r w:rsidR="00140580">
              <w:rPr>
                <w:noProof/>
                <w:webHidden/>
              </w:rPr>
              <w:fldChar w:fldCharType="begin"/>
            </w:r>
            <w:r w:rsidR="00140580">
              <w:rPr>
                <w:noProof/>
                <w:webHidden/>
              </w:rPr>
              <w:instrText xml:space="preserve"> PAGEREF _Toc89266223 \h </w:instrText>
            </w:r>
            <w:r w:rsidR="00140580">
              <w:rPr>
                <w:noProof/>
                <w:webHidden/>
              </w:rPr>
            </w:r>
            <w:r w:rsidR="00140580">
              <w:rPr>
                <w:noProof/>
                <w:webHidden/>
              </w:rPr>
              <w:fldChar w:fldCharType="separate"/>
            </w:r>
            <w:r w:rsidR="00140580">
              <w:rPr>
                <w:noProof/>
                <w:webHidden/>
              </w:rPr>
              <w:t>13</w:t>
            </w:r>
            <w:r w:rsidR="00140580">
              <w:rPr>
                <w:noProof/>
                <w:webHidden/>
              </w:rPr>
              <w:fldChar w:fldCharType="end"/>
            </w:r>
          </w:hyperlink>
        </w:p>
        <w:p w14:paraId="0E93FF7F" w14:textId="60FA8A0F" w:rsidR="00140580" w:rsidRDefault="00EC3F3A">
          <w:pPr>
            <w:pStyle w:val="TOC2"/>
            <w:tabs>
              <w:tab w:val="right" w:leader="dot" w:pos="9350"/>
            </w:tabs>
            <w:rPr>
              <w:rFonts w:cstheme="minorBidi"/>
              <w:b w:val="0"/>
              <w:bCs w:val="0"/>
              <w:noProof/>
              <w:kern w:val="0"/>
              <w:lang w:eastAsia="en-US"/>
            </w:rPr>
          </w:pPr>
          <w:hyperlink w:anchor="_Toc89266224" w:history="1">
            <w:r w:rsidR="00140580" w:rsidRPr="000604B6">
              <w:rPr>
                <w:rStyle w:val="Hyperlink"/>
                <w:noProof/>
              </w:rPr>
              <w:t>Procedures</w:t>
            </w:r>
            <w:r w:rsidR="00140580">
              <w:rPr>
                <w:noProof/>
                <w:webHidden/>
              </w:rPr>
              <w:tab/>
            </w:r>
            <w:r w:rsidR="00140580">
              <w:rPr>
                <w:noProof/>
                <w:webHidden/>
              </w:rPr>
              <w:fldChar w:fldCharType="begin"/>
            </w:r>
            <w:r w:rsidR="00140580">
              <w:rPr>
                <w:noProof/>
                <w:webHidden/>
              </w:rPr>
              <w:instrText xml:space="preserve"> PAGEREF _Toc89266224 \h </w:instrText>
            </w:r>
            <w:r w:rsidR="00140580">
              <w:rPr>
                <w:noProof/>
                <w:webHidden/>
              </w:rPr>
            </w:r>
            <w:r w:rsidR="00140580">
              <w:rPr>
                <w:noProof/>
                <w:webHidden/>
              </w:rPr>
              <w:fldChar w:fldCharType="separate"/>
            </w:r>
            <w:r w:rsidR="00140580">
              <w:rPr>
                <w:noProof/>
                <w:webHidden/>
              </w:rPr>
              <w:t>14</w:t>
            </w:r>
            <w:r w:rsidR="00140580">
              <w:rPr>
                <w:noProof/>
                <w:webHidden/>
              </w:rPr>
              <w:fldChar w:fldCharType="end"/>
            </w:r>
          </w:hyperlink>
        </w:p>
        <w:p w14:paraId="5EBD5253" w14:textId="3E744BC0" w:rsidR="00140580" w:rsidRDefault="00EC3F3A">
          <w:pPr>
            <w:pStyle w:val="TOC2"/>
            <w:tabs>
              <w:tab w:val="right" w:leader="dot" w:pos="9350"/>
            </w:tabs>
            <w:rPr>
              <w:rFonts w:cstheme="minorBidi"/>
              <w:b w:val="0"/>
              <w:bCs w:val="0"/>
              <w:noProof/>
              <w:kern w:val="0"/>
              <w:lang w:eastAsia="en-US"/>
            </w:rPr>
          </w:pPr>
          <w:hyperlink w:anchor="_Toc89266225" w:history="1">
            <w:r w:rsidR="00140580" w:rsidRPr="000604B6">
              <w:rPr>
                <w:rStyle w:val="Hyperlink"/>
                <w:noProof/>
              </w:rPr>
              <w:t>Results</w:t>
            </w:r>
            <w:r w:rsidR="00140580">
              <w:rPr>
                <w:noProof/>
                <w:webHidden/>
              </w:rPr>
              <w:tab/>
            </w:r>
            <w:r w:rsidR="00140580">
              <w:rPr>
                <w:noProof/>
                <w:webHidden/>
              </w:rPr>
              <w:fldChar w:fldCharType="begin"/>
            </w:r>
            <w:r w:rsidR="00140580">
              <w:rPr>
                <w:noProof/>
                <w:webHidden/>
              </w:rPr>
              <w:instrText xml:space="preserve"> PAGEREF _Toc89266225 \h </w:instrText>
            </w:r>
            <w:r w:rsidR="00140580">
              <w:rPr>
                <w:noProof/>
                <w:webHidden/>
              </w:rPr>
            </w:r>
            <w:r w:rsidR="00140580">
              <w:rPr>
                <w:noProof/>
                <w:webHidden/>
              </w:rPr>
              <w:fldChar w:fldCharType="separate"/>
            </w:r>
            <w:r w:rsidR="00140580">
              <w:rPr>
                <w:noProof/>
                <w:webHidden/>
              </w:rPr>
              <w:t>14</w:t>
            </w:r>
            <w:r w:rsidR="00140580">
              <w:rPr>
                <w:noProof/>
                <w:webHidden/>
              </w:rPr>
              <w:fldChar w:fldCharType="end"/>
            </w:r>
          </w:hyperlink>
        </w:p>
        <w:p w14:paraId="200C13EB" w14:textId="3489701E" w:rsidR="00140580" w:rsidRDefault="00EC3F3A">
          <w:pPr>
            <w:pStyle w:val="TOC1"/>
            <w:tabs>
              <w:tab w:val="right" w:leader="dot" w:pos="9350"/>
            </w:tabs>
            <w:rPr>
              <w:rFonts w:cstheme="minorBidi"/>
              <w:b w:val="0"/>
              <w:bCs w:val="0"/>
              <w:i w:val="0"/>
              <w:iCs w:val="0"/>
              <w:noProof/>
              <w:kern w:val="0"/>
              <w:sz w:val="22"/>
              <w:szCs w:val="22"/>
              <w:lang w:eastAsia="en-US"/>
            </w:rPr>
          </w:pPr>
          <w:hyperlink w:anchor="_Toc89266226" w:history="1">
            <w:r w:rsidR="00140580" w:rsidRPr="000604B6">
              <w:rPr>
                <w:rStyle w:val="Hyperlink"/>
                <w:noProof/>
              </w:rPr>
              <w:t>C4. Source Code</w:t>
            </w:r>
            <w:r w:rsidR="00140580">
              <w:rPr>
                <w:noProof/>
                <w:webHidden/>
              </w:rPr>
              <w:tab/>
            </w:r>
            <w:r w:rsidR="00140580">
              <w:rPr>
                <w:noProof/>
                <w:webHidden/>
              </w:rPr>
              <w:fldChar w:fldCharType="begin"/>
            </w:r>
            <w:r w:rsidR="00140580">
              <w:rPr>
                <w:noProof/>
                <w:webHidden/>
              </w:rPr>
              <w:instrText xml:space="preserve"> PAGEREF _Toc89266226 \h </w:instrText>
            </w:r>
            <w:r w:rsidR="00140580">
              <w:rPr>
                <w:noProof/>
                <w:webHidden/>
              </w:rPr>
            </w:r>
            <w:r w:rsidR="00140580">
              <w:rPr>
                <w:noProof/>
                <w:webHidden/>
              </w:rPr>
              <w:fldChar w:fldCharType="separate"/>
            </w:r>
            <w:r w:rsidR="00140580">
              <w:rPr>
                <w:noProof/>
                <w:webHidden/>
              </w:rPr>
              <w:t>14</w:t>
            </w:r>
            <w:r w:rsidR="00140580">
              <w:rPr>
                <w:noProof/>
                <w:webHidden/>
              </w:rPr>
              <w:fldChar w:fldCharType="end"/>
            </w:r>
          </w:hyperlink>
        </w:p>
        <w:p w14:paraId="0A64E914" w14:textId="19FE880B" w:rsidR="00140580" w:rsidRDefault="00EC3F3A">
          <w:pPr>
            <w:pStyle w:val="TOC1"/>
            <w:tabs>
              <w:tab w:val="right" w:leader="dot" w:pos="9350"/>
            </w:tabs>
            <w:rPr>
              <w:rFonts w:cstheme="minorBidi"/>
              <w:b w:val="0"/>
              <w:bCs w:val="0"/>
              <w:i w:val="0"/>
              <w:iCs w:val="0"/>
              <w:noProof/>
              <w:kern w:val="0"/>
              <w:sz w:val="22"/>
              <w:szCs w:val="22"/>
              <w:lang w:eastAsia="en-US"/>
            </w:rPr>
          </w:pPr>
          <w:hyperlink w:anchor="_Toc89266227" w:history="1">
            <w:r w:rsidR="00140580" w:rsidRPr="000604B6">
              <w:rPr>
                <w:rStyle w:val="Hyperlink"/>
                <w:noProof/>
              </w:rPr>
              <w:t>C5. Link to Live Version</w:t>
            </w:r>
            <w:r w:rsidR="00140580">
              <w:rPr>
                <w:noProof/>
                <w:webHidden/>
              </w:rPr>
              <w:tab/>
            </w:r>
            <w:r w:rsidR="00140580">
              <w:rPr>
                <w:noProof/>
                <w:webHidden/>
              </w:rPr>
              <w:fldChar w:fldCharType="begin"/>
            </w:r>
            <w:r w:rsidR="00140580">
              <w:rPr>
                <w:noProof/>
                <w:webHidden/>
              </w:rPr>
              <w:instrText xml:space="preserve"> PAGEREF _Toc89266227 \h </w:instrText>
            </w:r>
            <w:r w:rsidR="00140580">
              <w:rPr>
                <w:noProof/>
                <w:webHidden/>
              </w:rPr>
            </w:r>
            <w:r w:rsidR="00140580">
              <w:rPr>
                <w:noProof/>
                <w:webHidden/>
              </w:rPr>
              <w:fldChar w:fldCharType="separate"/>
            </w:r>
            <w:r w:rsidR="00140580">
              <w:rPr>
                <w:noProof/>
                <w:webHidden/>
              </w:rPr>
              <w:t>14</w:t>
            </w:r>
            <w:r w:rsidR="00140580">
              <w:rPr>
                <w:noProof/>
                <w:webHidden/>
              </w:rPr>
              <w:fldChar w:fldCharType="end"/>
            </w:r>
          </w:hyperlink>
        </w:p>
        <w:p w14:paraId="5C4E5B69" w14:textId="734A8CC4" w:rsidR="00140580" w:rsidRDefault="00EC3F3A">
          <w:pPr>
            <w:pStyle w:val="TOC1"/>
            <w:tabs>
              <w:tab w:val="right" w:leader="dot" w:pos="9350"/>
            </w:tabs>
            <w:rPr>
              <w:rFonts w:cstheme="minorBidi"/>
              <w:b w:val="0"/>
              <w:bCs w:val="0"/>
              <w:i w:val="0"/>
              <w:iCs w:val="0"/>
              <w:noProof/>
              <w:kern w:val="0"/>
              <w:sz w:val="22"/>
              <w:szCs w:val="22"/>
              <w:lang w:eastAsia="en-US"/>
            </w:rPr>
          </w:pPr>
          <w:hyperlink w:anchor="_Toc89266228" w:history="1">
            <w:r w:rsidR="00140580" w:rsidRPr="000604B6">
              <w:rPr>
                <w:rStyle w:val="Hyperlink"/>
                <w:noProof/>
              </w:rPr>
              <w:t>User Guide</w:t>
            </w:r>
            <w:r w:rsidR="00140580">
              <w:rPr>
                <w:noProof/>
                <w:webHidden/>
              </w:rPr>
              <w:tab/>
            </w:r>
            <w:r w:rsidR="00140580">
              <w:rPr>
                <w:noProof/>
                <w:webHidden/>
              </w:rPr>
              <w:fldChar w:fldCharType="begin"/>
            </w:r>
            <w:r w:rsidR="00140580">
              <w:rPr>
                <w:noProof/>
                <w:webHidden/>
              </w:rPr>
              <w:instrText xml:space="preserve"> PAGEREF _Toc89266228 \h </w:instrText>
            </w:r>
            <w:r w:rsidR="00140580">
              <w:rPr>
                <w:noProof/>
                <w:webHidden/>
              </w:rPr>
            </w:r>
            <w:r w:rsidR="00140580">
              <w:rPr>
                <w:noProof/>
                <w:webHidden/>
              </w:rPr>
              <w:fldChar w:fldCharType="separate"/>
            </w:r>
            <w:r w:rsidR="00140580">
              <w:rPr>
                <w:noProof/>
                <w:webHidden/>
              </w:rPr>
              <w:t>15</w:t>
            </w:r>
            <w:r w:rsidR="00140580">
              <w:rPr>
                <w:noProof/>
                <w:webHidden/>
              </w:rPr>
              <w:fldChar w:fldCharType="end"/>
            </w:r>
          </w:hyperlink>
        </w:p>
        <w:p w14:paraId="4515BF5C" w14:textId="1EB5C1B8" w:rsidR="00140580" w:rsidRDefault="00EC3F3A">
          <w:pPr>
            <w:pStyle w:val="TOC2"/>
            <w:tabs>
              <w:tab w:val="right" w:leader="dot" w:pos="9350"/>
            </w:tabs>
            <w:rPr>
              <w:rFonts w:cstheme="minorBidi"/>
              <w:b w:val="0"/>
              <w:bCs w:val="0"/>
              <w:noProof/>
              <w:kern w:val="0"/>
              <w:lang w:eastAsia="en-US"/>
            </w:rPr>
          </w:pPr>
          <w:hyperlink w:anchor="_Toc89266229" w:history="1">
            <w:r w:rsidR="00140580" w:rsidRPr="000604B6">
              <w:rPr>
                <w:rStyle w:val="Hyperlink"/>
                <w:noProof/>
              </w:rPr>
              <w:t>Introduction</w:t>
            </w:r>
            <w:r w:rsidR="00140580">
              <w:rPr>
                <w:noProof/>
                <w:webHidden/>
              </w:rPr>
              <w:tab/>
            </w:r>
            <w:r w:rsidR="00140580">
              <w:rPr>
                <w:noProof/>
                <w:webHidden/>
              </w:rPr>
              <w:fldChar w:fldCharType="begin"/>
            </w:r>
            <w:r w:rsidR="00140580">
              <w:rPr>
                <w:noProof/>
                <w:webHidden/>
              </w:rPr>
              <w:instrText xml:space="preserve"> PAGEREF _Toc89266229 \h </w:instrText>
            </w:r>
            <w:r w:rsidR="00140580">
              <w:rPr>
                <w:noProof/>
                <w:webHidden/>
              </w:rPr>
            </w:r>
            <w:r w:rsidR="00140580">
              <w:rPr>
                <w:noProof/>
                <w:webHidden/>
              </w:rPr>
              <w:fldChar w:fldCharType="separate"/>
            </w:r>
            <w:r w:rsidR="00140580">
              <w:rPr>
                <w:noProof/>
                <w:webHidden/>
              </w:rPr>
              <w:t>15</w:t>
            </w:r>
            <w:r w:rsidR="00140580">
              <w:rPr>
                <w:noProof/>
                <w:webHidden/>
              </w:rPr>
              <w:fldChar w:fldCharType="end"/>
            </w:r>
          </w:hyperlink>
        </w:p>
        <w:p w14:paraId="6E5AFBB2" w14:textId="285EABEE" w:rsidR="00140580" w:rsidRDefault="00EC3F3A">
          <w:pPr>
            <w:pStyle w:val="TOC2"/>
            <w:tabs>
              <w:tab w:val="right" w:leader="dot" w:pos="9350"/>
            </w:tabs>
            <w:rPr>
              <w:rFonts w:cstheme="minorBidi"/>
              <w:b w:val="0"/>
              <w:bCs w:val="0"/>
              <w:noProof/>
              <w:kern w:val="0"/>
              <w:lang w:eastAsia="en-US"/>
            </w:rPr>
          </w:pPr>
          <w:hyperlink w:anchor="_Toc89266230" w:history="1">
            <w:r w:rsidR="00140580" w:rsidRPr="000604B6">
              <w:rPr>
                <w:rStyle w:val="Hyperlink"/>
                <w:noProof/>
              </w:rPr>
              <w:t>Installation</w:t>
            </w:r>
            <w:r w:rsidR="00140580">
              <w:rPr>
                <w:noProof/>
                <w:webHidden/>
              </w:rPr>
              <w:tab/>
            </w:r>
            <w:r w:rsidR="00140580">
              <w:rPr>
                <w:noProof/>
                <w:webHidden/>
              </w:rPr>
              <w:fldChar w:fldCharType="begin"/>
            </w:r>
            <w:r w:rsidR="00140580">
              <w:rPr>
                <w:noProof/>
                <w:webHidden/>
              </w:rPr>
              <w:instrText xml:space="preserve"> PAGEREF _Toc89266230 \h </w:instrText>
            </w:r>
            <w:r w:rsidR="00140580">
              <w:rPr>
                <w:noProof/>
                <w:webHidden/>
              </w:rPr>
            </w:r>
            <w:r w:rsidR="00140580">
              <w:rPr>
                <w:noProof/>
                <w:webHidden/>
              </w:rPr>
              <w:fldChar w:fldCharType="separate"/>
            </w:r>
            <w:r w:rsidR="00140580">
              <w:rPr>
                <w:noProof/>
                <w:webHidden/>
              </w:rPr>
              <w:t>15</w:t>
            </w:r>
            <w:r w:rsidR="00140580">
              <w:rPr>
                <w:noProof/>
                <w:webHidden/>
              </w:rPr>
              <w:fldChar w:fldCharType="end"/>
            </w:r>
          </w:hyperlink>
        </w:p>
        <w:p w14:paraId="3376BC3F" w14:textId="27D81C33" w:rsidR="00140580" w:rsidRDefault="00EC3F3A">
          <w:pPr>
            <w:pStyle w:val="TOC2"/>
            <w:tabs>
              <w:tab w:val="right" w:leader="dot" w:pos="9350"/>
            </w:tabs>
            <w:rPr>
              <w:rFonts w:cstheme="minorBidi"/>
              <w:b w:val="0"/>
              <w:bCs w:val="0"/>
              <w:noProof/>
              <w:kern w:val="0"/>
              <w:lang w:eastAsia="en-US"/>
            </w:rPr>
          </w:pPr>
          <w:hyperlink w:anchor="_Toc89266231" w:history="1">
            <w:r w:rsidR="00140580" w:rsidRPr="000604B6">
              <w:rPr>
                <w:rStyle w:val="Hyperlink"/>
                <w:noProof/>
              </w:rPr>
              <w:t>Launching Application</w:t>
            </w:r>
            <w:r w:rsidR="00140580">
              <w:rPr>
                <w:noProof/>
                <w:webHidden/>
              </w:rPr>
              <w:tab/>
            </w:r>
            <w:r w:rsidR="00140580">
              <w:rPr>
                <w:noProof/>
                <w:webHidden/>
              </w:rPr>
              <w:fldChar w:fldCharType="begin"/>
            </w:r>
            <w:r w:rsidR="00140580">
              <w:rPr>
                <w:noProof/>
                <w:webHidden/>
              </w:rPr>
              <w:instrText xml:space="preserve"> PAGEREF _Toc89266231 \h </w:instrText>
            </w:r>
            <w:r w:rsidR="00140580">
              <w:rPr>
                <w:noProof/>
                <w:webHidden/>
              </w:rPr>
            </w:r>
            <w:r w:rsidR="00140580">
              <w:rPr>
                <w:noProof/>
                <w:webHidden/>
              </w:rPr>
              <w:fldChar w:fldCharType="separate"/>
            </w:r>
            <w:r w:rsidR="00140580">
              <w:rPr>
                <w:noProof/>
                <w:webHidden/>
              </w:rPr>
              <w:t>15</w:t>
            </w:r>
            <w:r w:rsidR="00140580">
              <w:rPr>
                <w:noProof/>
                <w:webHidden/>
              </w:rPr>
              <w:fldChar w:fldCharType="end"/>
            </w:r>
          </w:hyperlink>
        </w:p>
        <w:p w14:paraId="6D209BF8" w14:textId="66E87006" w:rsidR="00140580" w:rsidRDefault="00EC3F3A">
          <w:pPr>
            <w:pStyle w:val="TOC2"/>
            <w:tabs>
              <w:tab w:val="right" w:leader="dot" w:pos="9350"/>
            </w:tabs>
            <w:rPr>
              <w:rFonts w:cstheme="minorBidi"/>
              <w:b w:val="0"/>
              <w:bCs w:val="0"/>
              <w:noProof/>
              <w:kern w:val="0"/>
              <w:lang w:eastAsia="en-US"/>
            </w:rPr>
          </w:pPr>
          <w:hyperlink w:anchor="_Toc89266232" w:history="1">
            <w:r w:rsidR="00140580" w:rsidRPr="000604B6">
              <w:rPr>
                <w:rStyle w:val="Hyperlink"/>
                <w:noProof/>
              </w:rPr>
              <w:t>Debugging</w:t>
            </w:r>
            <w:r w:rsidR="00140580">
              <w:rPr>
                <w:noProof/>
                <w:webHidden/>
              </w:rPr>
              <w:tab/>
            </w:r>
            <w:r w:rsidR="00140580">
              <w:rPr>
                <w:noProof/>
                <w:webHidden/>
              </w:rPr>
              <w:fldChar w:fldCharType="begin"/>
            </w:r>
            <w:r w:rsidR="00140580">
              <w:rPr>
                <w:noProof/>
                <w:webHidden/>
              </w:rPr>
              <w:instrText xml:space="preserve"> PAGEREF _Toc89266232 \h </w:instrText>
            </w:r>
            <w:r w:rsidR="00140580">
              <w:rPr>
                <w:noProof/>
                <w:webHidden/>
              </w:rPr>
            </w:r>
            <w:r w:rsidR="00140580">
              <w:rPr>
                <w:noProof/>
                <w:webHidden/>
              </w:rPr>
              <w:fldChar w:fldCharType="separate"/>
            </w:r>
            <w:r w:rsidR="00140580">
              <w:rPr>
                <w:noProof/>
                <w:webHidden/>
              </w:rPr>
              <w:t>16</w:t>
            </w:r>
            <w:r w:rsidR="00140580">
              <w:rPr>
                <w:noProof/>
                <w:webHidden/>
              </w:rPr>
              <w:fldChar w:fldCharType="end"/>
            </w:r>
          </w:hyperlink>
        </w:p>
        <w:p w14:paraId="170C6631" w14:textId="6F9E365B" w:rsidR="00140580" w:rsidRDefault="00EC3F3A">
          <w:pPr>
            <w:pStyle w:val="TOC2"/>
            <w:tabs>
              <w:tab w:val="right" w:leader="dot" w:pos="9350"/>
            </w:tabs>
            <w:rPr>
              <w:rFonts w:cstheme="minorBidi"/>
              <w:b w:val="0"/>
              <w:bCs w:val="0"/>
              <w:noProof/>
              <w:kern w:val="0"/>
              <w:lang w:eastAsia="en-US"/>
            </w:rPr>
          </w:pPr>
          <w:hyperlink w:anchor="_Toc89266233" w:history="1">
            <w:r w:rsidR="00140580" w:rsidRPr="000604B6">
              <w:rPr>
                <w:rStyle w:val="Hyperlink"/>
                <w:noProof/>
              </w:rPr>
              <w:t>Using the Application</w:t>
            </w:r>
            <w:r w:rsidR="00140580">
              <w:rPr>
                <w:noProof/>
                <w:webHidden/>
              </w:rPr>
              <w:tab/>
            </w:r>
            <w:r w:rsidR="00140580">
              <w:rPr>
                <w:noProof/>
                <w:webHidden/>
              </w:rPr>
              <w:fldChar w:fldCharType="begin"/>
            </w:r>
            <w:r w:rsidR="00140580">
              <w:rPr>
                <w:noProof/>
                <w:webHidden/>
              </w:rPr>
              <w:instrText xml:space="preserve"> PAGEREF _Toc89266233 \h </w:instrText>
            </w:r>
            <w:r w:rsidR="00140580">
              <w:rPr>
                <w:noProof/>
                <w:webHidden/>
              </w:rPr>
            </w:r>
            <w:r w:rsidR="00140580">
              <w:rPr>
                <w:noProof/>
                <w:webHidden/>
              </w:rPr>
              <w:fldChar w:fldCharType="separate"/>
            </w:r>
            <w:r w:rsidR="00140580">
              <w:rPr>
                <w:noProof/>
                <w:webHidden/>
              </w:rPr>
              <w:t>16</w:t>
            </w:r>
            <w:r w:rsidR="00140580">
              <w:rPr>
                <w:noProof/>
                <w:webHidden/>
              </w:rPr>
              <w:fldChar w:fldCharType="end"/>
            </w:r>
          </w:hyperlink>
        </w:p>
        <w:p w14:paraId="51B92B42" w14:textId="128E5CBC" w:rsidR="00140580" w:rsidRDefault="00EC3F3A">
          <w:pPr>
            <w:pStyle w:val="TOC3"/>
            <w:tabs>
              <w:tab w:val="right" w:leader="dot" w:pos="9350"/>
            </w:tabs>
            <w:rPr>
              <w:rFonts w:cstheme="minorBidi"/>
              <w:noProof/>
              <w:kern w:val="0"/>
              <w:sz w:val="22"/>
              <w:szCs w:val="22"/>
              <w:lang w:eastAsia="en-US"/>
            </w:rPr>
          </w:pPr>
          <w:hyperlink w:anchor="_Toc89266234" w:history="1">
            <w:r w:rsidR="00140580" w:rsidRPr="000604B6">
              <w:rPr>
                <w:rStyle w:val="Hyperlink"/>
                <w:iCs/>
                <w:noProof/>
              </w:rPr>
              <w:t>Login</w:t>
            </w:r>
            <w:r w:rsidR="00140580">
              <w:rPr>
                <w:noProof/>
                <w:webHidden/>
              </w:rPr>
              <w:tab/>
            </w:r>
            <w:r w:rsidR="00140580">
              <w:rPr>
                <w:noProof/>
                <w:webHidden/>
              </w:rPr>
              <w:fldChar w:fldCharType="begin"/>
            </w:r>
            <w:r w:rsidR="00140580">
              <w:rPr>
                <w:noProof/>
                <w:webHidden/>
              </w:rPr>
              <w:instrText xml:space="preserve"> PAGEREF _Toc89266234 \h </w:instrText>
            </w:r>
            <w:r w:rsidR="00140580">
              <w:rPr>
                <w:noProof/>
                <w:webHidden/>
              </w:rPr>
            </w:r>
            <w:r w:rsidR="00140580">
              <w:rPr>
                <w:noProof/>
                <w:webHidden/>
              </w:rPr>
              <w:fldChar w:fldCharType="separate"/>
            </w:r>
            <w:r w:rsidR="00140580">
              <w:rPr>
                <w:noProof/>
                <w:webHidden/>
              </w:rPr>
              <w:t>16</w:t>
            </w:r>
            <w:r w:rsidR="00140580">
              <w:rPr>
                <w:noProof/>
                <w:webHidden/>
              </w:rPr>
              <w:fldChar w:fldCharType="end"/>
            </w:r>
          </w:hyperlink>
        </w:p>
        <w:p w14:paraId="47BD6B6D" w14:textId="023A2AD9" w:rsidR="00140580" w:rsidRDefault="00EC3F3A">
          <w:pPr>
            <w:pStyle w:val="TOC3"/>
            <w:tabs>
              <w:tab w:val="right" w:leader="dot" w:pos="9350"/>
            </w:tabs>
            <w:rPr>
              <w:rFonts w:cstheme="minorBidi"/>
              <w:noProof/>
              <w:kern w:val="0"/>
              <w:sz w:val="22"/>
              <w:szCs w:val="22"/>
              <w:lang w:eastAsia="en-US"/>
            </w:rPr>
          </w:pPr>
          <w:hyperlink w:anchor="_Toc89266235" w:history="1">
            <w:r w:rsidR="00140580" w:rsidRPr="000604B6">
              <w:rPr>
                <w:rStyle w:val="Hyperlink"/>
                <w:noProof/>
              </w:rPr>
              <w:t>Logout</w:t>
            </w:r>
            <w:r w:rsidR="00140580">
              <w:rPr>
                <w:noProof/>
                <w:webHidden/>
              </w:rPr>
              <w:tab/>
            </w:r>
            <w:r w:rsidR="00140580">
              <w:rPr>
                <w:noProof/>
                <w:webHidden/>
              </w:rPr>
              <w:fldChar w:fldCharType="begin"/>
            </w:r>
            <w:r w:rsidR="00140580">
              <w:rPr>
                <w:noProof/>
                <w:webHidden/>
              </w:rPr>
              <w:instrText xml:space="preserve"> PAGEREF _Toc89266235 \h </w:instrText>
            </w:r>
            <w:r w:rsidR="00140580">
              <w:rPr>
                <w:noProof/>
                <w:webHidden/>
              </w:rPr>
            </w:r>
            <w:r w:rsidR="00140580">
              <w:rPr>
                <w:noProof/>
                <w:webHidden/>
              </w:rPr>
              <w:fldChar w:fldCharType="separate"/>
            </w:r>
            <w:r w:rsidR="00140580">
              <w:rPr>
                <w:noProof/>
                <w:webHidden/>
              </w:rPr>
              <w:t>17</w:t>
            </w:r>
            <w:r w:rsidR="00140580">
              <w:rPr>
                <w:noProof/>
                <w:webHidden/>
              </w:rPr>
              <w:fldChar w:fldCharType="end"/>
            </w:r>
          </w:hyperlink>
        </w:p>
        <w:p w14:paraId="48CF1661" w14:textId="350262F0" w:rsidR="00140580" w:rsidRDefault="00EC3F3A">
          <w:pPr>
            <w:pStyle w:val="TOC3"/>
            <w:tabs>
              <w:tab w:val="right" w:leader="dot" w:pos="9350"/>
            </w:tabs>
            <w:rPr>
              <w:rFonts w:cstheme="minorBidi"/>
              <w:noProof/>
              <w:kern w:val="0"/>
              <w:sz w:val="22"/>
              <w:szCs w:val="22"/>
              <w:lang w:eastAsia="en-US"/>
            </w:rPr>
          </w:pPr>
          <w:hyperlink w:anchor="_Toc89266236" w:history="1">
            <w:r w:rsidR="00140580" w:rsidRPr="000604B6">
              <w:rPr>
                <w:rStyle w:val="Hyperlink"/>
                <w:noProof/>
              </w:rPr>
              <w:t>Booking Calendar View</w:t>
            </w:r>
            <w:r w:rsidR="00140580">
              <w:rPr>
                <w:noProof/>
                <w:webHidden/>
              </w:rPr>
              <w:tab/>
            </w:r>
            <w:r w:rsidR="00140580">
              <w:rPr>
                <w:noProof/>
                <w:webHidden/>
              </w:rPr>
              <w:fldChar w:fldCharType="begin"/>
            </w:r>
            <w:r w:rsidR="00140580">
              <w:rPr>
                <w:noProof/>
                <w:webHidden/>
              </w:rPr>
              <w:instrText xml:space="preserve"> PAGEREF _Toc89266236 \h </w:instrText>
            </w:r>
            <w:r w:rsidR="00140580">
              <w:rPr>
                <w:noProof/>
                <w:webHidden/>
              </w:rPr>
            </w:r>
            <w:r w:rsidR="00140580">
              <w:rPr>
                <w:noProof/>
                <w:webHidden/>
              </w:rPr>
              <w:fldChar w:fldCharType="separate"/>
            </w:r>
            <w:r w:rsidR="00140580">
              <w:rPr>
                <w:noProof/>
                <w:webHidden/>
              </w:rPr>
              <w:t>18</w:t>
            </w:r>
            <w:r w:rsidR="00140580">
              <w:rPr>
                <w:noProof/>
                <w:webHidden/>
              </w:rPr>
              <w:fldChar w:fldCharType="end"/>
            </w:r>
          </w:hyperlink>
        </w:p>
        <w:p w14:paraId="4B9A62A7" w14:textId="185222F0" w:rsidR="00140580" w:rsidRDefault="00EC3F3A">
          <w:pPr>
            <w:pStyle w:val="TOC3"/>
            <w:tabs>
              <w:tab w:val="right" w:leader="dot" w:pos="9350"/>
            </w:tabs>
            <w:rPr>
              <w:rFonts w:cstheme="minorBidi"/>
              <w:noProof/>
              <w:kern w:val="0"/>
              <w:sz w:val="22"/>
              <w:szCs w:val="22"/>
              <w:lang w:eastAsia="en-US"/>
            </w:rPr>
          </w:pPr>
          <w:hyperlink w:anchor="_Toc89266237" w:history="1">
            <w:r w:rsidR="00140580" w:rsidRPr="000604B6">
              <w:rPr>
                <w:rStyle w:val="Hyperlink"/>
                <w:noProof/>
              </w:rPr>
              <w:t>Booking Table View</w:t>
            </w:r>
            <w:r w:rsidR="00140580">
              <w:rPr>
                <w:noProof/>
                <w:webHidden/>
              </w:rPr>
              <w:tab/>
            </w:r>
            <w:r w:rsidR="00140580">
              <w:rPr>
                <w:noProof/>
                <w:webHidden/>
              </w:rPr>
              <w:fldChar w:fldCharType="begin"/>
            </w:r>
            <w:r w:rsidR="00140580">
              <w:rPr>
                <w:noProof/>
                <w:webHidden/>
              </w:rPr>
              <w:instrText xml:space="preserve"> PAGEREF _Toc89266237 \h </w:instrText>
            </w:r>
            <w:r w:rsidR="00140580">
              <w:rPr>
                <w:noProof/>
                <w:webHidden/>
              </w:rPr>
            </w:r>
            <w:r w:rsidR="00140580">
              <w:rPr>
                <w:noProof/>
                <w:webHidden/>
              </w:rPr>
              <w:fldChar w:fldCharType="separate"/>
            </w:r>
            <w:r w:rsidR="00140580">
              <w:rPr>
                <w:noProof/>
                <w:webHidden/>
              </w:rPr>
              <w:t>23</w:t>
            </w:r>
            <w:r w:rsidR="00140580">
              <w:rPr>
                <w:noProof/>
                <w:webHidden/>
              </w:rPr>
              <w:fldChar w:fldCharType="end"/>
            </w:r>
          </w:hyperlink>
        </w:p>
        <w:p w14:paraId="7CC76B38" w14:textId="622E8D31" w:rsidR="00140580" w:rsidRDefault="00EC3F3A">
          <w:pPr>
            <w:pStyle w:val="TOC3"/>
            <w:tabs>
              <w:tab w:val="right" w:leader="dot" w:pos="9350"/>
            </w:tabs>
            <w:rPr>
              <w:rFonts w:cstheme="minorBidi"/>
              <w:noProof/>
              <w:kern w:val="0"/>
              <w:sz w:val="22"/>
              <w:szCs w:val="22"/>
              <w:lang w:eastAsia="en-US"/>
            </w:rPr>
          </w:pPr>
          <w:hyperlink w:anchor="_Toc89266238" w:history="1">
            <w:r w:rsidR="00140580" w:rsidRPr="000604B6">
              <w:rPr>
                <w:rStyle w:val="Hyperlink"/>
                <w:noProof/>
              </w:rPr>
              <w:t>Customers View</w:t>
            </w:r>
            <w:r w:rsidR="00140580">
              <w:rPr>
                <w:noProof/>
                <w:webHidden/>
              </w:rPr>
              <w:tab/>
            </w:r>
            <w:r w:rsidR="00140580">
              <w:rPr>
                <w:noProof/>
                <w:webHidden/>
              </w:rPr>
              <w:fldChar w:fldCharType="begin"/>
            </w:r>
            <w:r w:rsidR="00140580">
              <w:rPr>
                <w:noProof/>
                <w:webHidden/>
              </w:rPr>
              <w:instrText xml:space="preserve"> PAGEREF _Toc89266238 \h </w:instrText>
            </w:r>
            <w:r w:rsidR="00140580">
              <w:rPr>
                <w:noProof/>
                <w:webHidden/>
              </w:rPr>
            </w:r>
            <w:r w:rsidR="00140580">
              <w:rPr>
                <w:noProof/>
                <w:webHidden/>
              </w:rPr>
              <w:fldChar w:fldCharType="separate"/>
            </w:r>
            <w:r w:rsidR="00140580">
              <w:rPr>
                <w:noProof/>
                <w:webHidden/>
              </w:rPr>
              <w:t>26</w:t>
            </w:r>
            <w:r w:rsidR="00140580">
              <w:rPr>
                <w:noProof/>
                <w:webHidden/>
              </w:rPr>
              <w:fldChar w:fldCharType="end"/>
            </w:r>
          </w:hyperlink>
        </w:p>
        <w:p w14:paraId="09693949" w14:textId="1BFD6F47" w:rsidR="00140580" w:rsidRDefault="00EC3F3A">
          <w:pPr>
            <w:pStyle w:val="TOC3"/>
            <w:tabs>
              <w:tab w:val="right" w:leader="dot" w:pos="9350"/>
            </w:tabs>
            <w:rPr>
              <w:rFonts w:cstheme="minorBidi"/>
              <w:noProof/>
              <w:kern w:val="0"/>
              <w:sz w:val="22"/>
              <w:szCs w:val="22"/>
              <w:lang w:eastAsia="en-US"/>
            </w:rPr>
          </w:pPr>
          <w:hyperlink w:anchor="_Toc89266239" w:history="1">
            <w:r w:rsidR="00140580" w:rsidRPr="000604B6">
              <w:rPr>
                <w:rStyle w:val="Hyperlink"/>
                <w:noProof/>
              </w:rPr>
              <w:t>Reports View</w:t>
            </w:r>
            <w:r w:rsidR="00140580">
              <w:rPr>
                <w:noProof/>
                <w:webHidden/>
              </w:rPr>
              <w:tab/>
            </w:r>
            <w:r w:rsidR="00140580">
              <w:rPr>
                <w:noProof/>
                <w:webHidden/>
              </w:rPr>
              <w:fldChar w:fldCharType="begin"/>
            </w:r>
            <w:r w:rsidR="00140580">
              <w:rPr>
                <w:noProof/>
                <w:webHidden/>
              </w:rPr>
              <w:instrText xml:space="preserve"> PAGEREF _Toc89266239 \h </w:instrText>
            </w:r>
            <w:r w:rsidR="00140580">
              <w:rPr>
                <w:noProof/>
                <w:webHidden/>
              </w:rPr>
            </w:r>
            <w:r w:rsidR="00140580">
              <w:rPr>
                <w:noProof/>
                <w:webHidden/>
              </w:rPr>
              <w:fldChar w:fldCharType="separate"/>
            </w:r>
            <w:r w:rsidR="00140580">
              <w:rPr>
                <w:noProof/>
                <w:webHidden/>
              </w:rPr>
              <w:t>31</w:t>
            </w:r>
            <w:r w:rsidR="00140580">
              <w:rPr>
                <w:noProof/>
                <w:webHidden/>
              </w:rPr>
              <w:fldChar w:fldCharType="end"/>
            </w:r>
          </w:hyperlink>
        </w:p>
        <w:p w14:paraId="40AC6840" w14:textId="24C75567" w:rsidR="005B79FF" w:rsidRDefault="005B79FF">
          <w:r>
            <w:rPr>
              <w:b/>
              <w:bCs/>
              <w:noProof/>
            </w:rPr>
            <w:fldChar w:fldCharType="end"/>
          </w:r>
        </w:p>
      </w:sdtContent>
    </w:sdt>
    <w:p w14:paraId="03C012E0" w14:textId="611F2E93" w:rsidR="00CD2F67" w:rsidRPr="00BC7B57" w:rsidRDefault="00CD2F67" w:rsidP="003C18EC">
      <w:pPr>
        <w:rPr>
          <w:b/>
          <w:i/>
        </w:rPr>
      </w:pPr>
    </w:p>
    <w:bookmarkStart w:id="2" w:name="_Toc89266203"/>
    <w:p w14:paraId="49409C33" w14:textId="77035684" w:rsidR="00E81978" w:rsidRDefault="00EC3F3A">
      <w:pPr>
        <w:pStyle w:val="SectionTitle"/>
      </w:pPr>
      <w:sdt>
        <w:sdtPr>
          <w:alias w:val="Section title:"/>
          <w:tag w:val="Section title:"/>
          <w:id w:val="984196707"/>
          <w:placeholder>
            <w:docPart w:val="857BB8B0E4228D439CC9CEE678CE1329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841548">
            <w:t>Task 2 Part C – C868 Software Development Capstone</w:t>
          </w:r>
        </w:sdtContent>
      </w:sdt>
      <w:bookmarkEnd w:id="2"/>
    </w:p>
    <w:p w14:paraId="4EB52532" w14:textId="6E789D19" w:rsidR="00AD054B" w:rsidRPr="00AD054B" w:rsidRDefault="00C84714">
      <w:pPr>
        <w:pStyle w:val="Heading1"/>
        <w:rPr>
          <w:sz w:val="32"/>
          <w:szCs w:val="32"/>
        </w:rPr>
      </w:pPr>
      <w:bookmarkStart w:id="3" w:name="_Toc89266204"/>
      <w:r w:rsidRPr="00AD054B">
        <w:rPr>
          <w:sz w:val="32"/>
          <w:szCs w:val="32"/>
        </w:rPr>
        <w:t>Application Design and Testing</w:t>
      </w:r>
      <w:bookmarkEnd w:id="3"/>
    </w:p>
    <w:p w14:paraId="1660D2BF" w14:textId="7AAFE9BF" w:rsidR="00E81978" w:rsidRDefault="00C84714">
      <w:pPr>
        <w:pStyle w:val="Heading1"/>
      </w:pPr>
      <w:bookmarkStart w:id="4" w:name="_Toc89266205"/>
      <w:r>
        <w:t>Design Document</w:t>
      </w:r>
      <w:bookmarkEnd w:id="4"/>
    </w:p>
    <w:p w14:paraId="081A8E32" w14:textId="0A356FFF" w:rsidR="0083358F" w:rsidRDefault="0083358F" w:rsidP="0083358F">
      <w:pPr>
        <w:pStyle w:val="Heading2"/>
      </w:pPr>
      <w:bookmarkStart w:id="5" w:name="_Toc89266206"/>
      <w:r>
        <w:t>Class Design</w:t>
      </w:r>
      <w:bookmarkEnd w:id="5"/>
    </w:p>
    <w:p w14:paraId="3650986E" w14:textId="561B0568" w:rsidR="00614364" w:rsidRDefault="00F8412B" w:rsidP="006145A4">
      <w:r>
        <w:rPr>
          <w:noProof/>
        </w:rPr>
        <w:drawing>
          <wp:anchor distT="0" distB="0" distL="114300" distR="114300" simplePos="0" relativeHeight="251673600" behindDoc="0" locked="0" layoutInCell="1" allowOverlap="1" wp14:anchorId="4B1BC649" wp14:editId="43B4C437">
            <wp:simplePos x="0" y="0"/>
            <wp:positionH relativeFrom="margin">
              <wp:align>center</wp:align>
            </wp:positionH>
            <wp:positionV relativeFrom="paragraph">
              <wp:posOffset>824230</wp:posOffset>
            </wp:positionV>
            <wp:extent cx="4217035" cy="5868035"/>
            <wp:effectExtent l="0" t="0" r="9525" b="0"/>
            <wp:wrapTopAndBottom/>
            <wp:docPr id="71" name="Picture 7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 71" descr="Diagram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17035" cy="58680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14364" w:rsidRPr="00614364">
        <w:t xml:space="preserve"> </w:t>
      </w:r>
      <w:r w:rsidR="00614364">
        <w:t>The following diagram shows the design for the data classes and the relationships between them.</w:t>
      </w:r>
      <w:r w:rsidR="006145A4">
        <w:t xml:space="preserve"> </w:t>
      </w:r>
      <w:r w:rsidR="00614364">
        <w:t>Each data class in the diagram has a corresponding data object access class.</w:t>
      </w:r>
    </w:p>
    <w:p w14:paraId="12B77053" w14:textId="2AED4B68" w:rsidR="006145A4" w:rsidRDefault="006145A4" w:rsidP="0012249F">
      <w:pPr>
        <w:ind w:firstLine="0"/>
      </w:pPr>
    </w:p>
    <w:p w14:paraId="15AE1603" w14:textId="226334B6" w:rsidR="0083358F" w:rsidRDefault="0083358F" w:rsidP="0012249F">
      <w:pPr>
        <w:pStyle w:val="Heading2"/>
      </w:pPr>
      <w:r>
        <w:t xml:space="preserve"> </w:t>
      </w:r>
      <w:bookmarkStart w:id="6" w:name="_Toc89266207"/>
      <w:r w:rsidR="00042B7B">
        <w:t>Database Design</w:t>
      </w:r>
      <w:bookmarkEnd w:id="6"/>
    </w:p>
    <w:p w14:paraId="38A60D6C" w14:textId="23139F6B" w:rsidR="00947558" w:rsidRDefault="0012249F" w:rsidP="00B961BA">
      <w:r>
        <w:rPr>
          <w:noProof/>
        </w:rPr>
        <w:drawing>
          <wp:anchor distT="0" distB="0" distL="114300" distR="114300" simplePos="0" relativeHeight="251674624" behindDoc="0" locked="0" layoutInCell="1" allowOverlap="1" wp14:anchorId="0387FF2C" wp14:editId="08D84933">
            <wp:simplePos x="0" y="0"/>
            <wp:positionH relativeFrom="margin">
              <wp:align>right</wp:align>
            </wp:positionH>
            <wp:positionV relativeFrom="paragraph">
              <wp:posOffset>1080135</wp:posOffset>
            </wp:positionV>
            <wp:extent cx="5943600" cy="5177155"/>
            <wp:effectExtent l="0" t="0" r="0" b="4445"/>
            <wp:wrapTopAndBottom/>
            <wp:docPr id="73" name="Picture 7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3" descr="Diagram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771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42B7B">
        <w:t xml:space="preserve">Changes had to be made to </w:t>
      </w:r>
      <w:r w:rsidR="006419EA">
        <w:t xml:space="preserve">the </w:t>
      </w:r>
      <w:r w:rsidR="00042B7B">
        <w:t xml:space="preserve">CWL customer database in order to accommodate booking information. </w:t>
      </w:r>
      <w:r w:rsidR="006419EA">
        <w:t>In addition, t</w:t>
      </w:r>
      <w:r w:rsidR="00A3005E">
        <w:t>wo tables were added to the existing database schema</w:t>
      </w:r>
      <w:r w:rsidR="006419EA">
        <w:t xml:space="preserve">. </w:t>
      </w:r>
      <w:r w:rsidR="00A3005E">
        <w:t>The diagram below illustrates the new database schema.</w:t>
      </w:r>
    </w:p>
    <w:p w14:paraId="0B54A517" w14:textId="77777777" w:rsidR="00B961BA" w:rsidRDefault="00B961BA">
      <w:pPr>
        <w:rPr>
          <w:rFonts w:asciiTheme="majorHAnsi" w:eastAsiaTheme="majorEastAsia" w:hAnsiTheme="majorHAnsi" w:cstheme="majorBidi"/>
          <w:b/>
          <w:bCs/>
        </w:rPr>
      </w:pPr>
      <w:r>
        <w:br w:type="page"/>
      </w:r>
    </w:p>
    <w:p w14:paraId="555DC97E" w14:textId="17D96DC4" w:rsidR="00B33533" w:rsidRDefault="00C84714" w:rsidP="00B33533">
      <w:pPr>
        <w:pStyle w:val="Heading2"/>
      </w:pPr>
      <w:bookmarkStart w:id="7" w:name="_Toc89266208"/>
      <w:r>
        <w:lastRenderedPageBreak/>
        <w:t>UI Design</w:t>
      </w:r>
      <w:bookmarkEnd w:id="7"/>
    </w:p>
    <w:p w14:paraId="1CCDD407" w14:textId="00703263" w:rsidR="00BE385D" w:rsidRDefault="008B73E6" w:rsidP="00725573">
      <w:r>
        <w:t>This section provides high and low</w:t>
      </w:r>
      <w:r w:rsidR="006419EA">
        <w:t>-</w:t>
      </w:r>
      <w:r>
        <w:t xml:space="preserve">fidelity designs </w:t>
      </w:r>
      <w:r w:rsidR="006419EA">
        <w:t xml:space="preserve">of </w:t>
      </w:r>
      <w:r w:rsidR="00632902">
        <w:t xml:space="preserve">the main navigation bar, </w:t>
      </w:r>
      <w:r w:rsidR="006419EA">
        <w:t>customer management, and booking calendar</w:t>
      </w:r>
      <w:r w:rsidR="00632902">
        <w:t>. For each sub-section</w:t>
      </w:r>
      <w:r w:rsidR="006419EA">
        <w:t>,</w:t>
      </w:r>
      <w:r w:rsidR="00632902">
        <w:t xml:space="preserve"> </w:t>
      </w:r>
      <w:r w:rsidR="006419EA">
        <w:t>"</w:t>
      </w:r>
      <w:r w:rsidR="00632902">
        <w:t>Figure 1</w:t>
      </w:r>
      <w:r w:rsidR="006419EA">
        <w:t>"</w:t>
      </w:r>
      <w:r w:rsidR="00632902">
        <w:t xml:space="preserve"> illustrates the low</w:t>
      </w:r>
      <w:r w:rsidR="00725573">
        <w:t>-</w:t>
      </w:r>
      <w:r w:rsidR="00632902">
        <w:t>fidelity design</w:t>
      </w:r>
      <w:r w:rsidR="006419EA">
        <w:t>,</w:t>
      </w:r>
      <w:r w:rsidR="00632902">
        <w:t xml:space="preserve"> and </w:t>
      </w:r>
      <w:r w:rsidR="006419EA">
        <w:t>"</w:t>
      </w:r>
      <w:r w:rsidR="00632902">
        <w:t>Figure 2</w:t>
      </w:r>
      <w:r w:rsidR="006419EA">
        <w:t>"</w:t>
      </w:r>
      <w:r w:rsidR="00632902">
        <w:t xml:space="preserve"> illustrates the </w:t>
      </w:r>
      <w:r w:rsidR="00725573">
        <w:t>high-fidelity</w:t>
      </w:r>
      <w:r w:rsidR="00632902">
        <w:t xml:space="preserve"> design.</w:t>
      </w:r>
    </w:p>
    <w:p w14:paraId="3E561799" w14:textId="1D3D07F0" w:rsidR="008B73E6" w:rsidRDefault="002E3441" w:rsidP="001200E3">
      <w:pPr>
        <w:pStyle w:val="Heading3"/>
      </w:pPr>
      <w:bookmarkStart w:id="8" w:name="_Toc89266209"/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0628AEB1" wp14:editId="750DDF6C">
                <wp:simplePos x="0" y="0"/>
                <wp:positionH relativeFrom="column">
                  <wp:posOffset>495300</wp:posOffset>
                </wp:positionH>
                <wp:positionV relativeFrom="paragraph">
                  <wp:posOffset>3799840</wp:posOffset>
                </wp:positionV>
                <wp:extent cx="4947920" cy="635"/>
                <wp:effectExtent l="0" t="0" r="0" b="0"/>
                <wp:wrapTopAndBottom/>
                <wp:docPr id="169" name="Text Box 1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479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21D6F23" w14:textId="7AA32C13" w:rsidR="002E3441" w:rsidRPr="00D40444" w:rsidRDefault="002E3441" w:rsidP="00733C56">
                            <w:pPr>
                              <w:pStyle w:val="Caption"/>
                              <w:jc w:val="center"/>
                              <w:rPr>
                                <w:b/>
                                <w:bCs/>
                                <w:noProof/>
                                <w:color w:val="auto"/>
                              </w:rPr>
                            </w:pPr>
                            <w:bookmarkStart w:id="9" w:name="_Hlk88843809"/>
                            <w:bookmarkStart w:id="10" w:name="_Hlk88843810"/>
                            <w:bookmarkStart w:id="11" w:name="_Hlk88843811"/>
                            <w:bookmarkStart w:id="12" w:name="_Hlk88843812"/>
                            <w:bookmarkStart w:id="13" w:name="_Hlk88843813"/>
                            <w:bookmarkStart w:id="14" w:name="_Hlk88843814"/>
                            <w:r>
                              <w:t xml:space="preserve">Figure </w:t>
                            </w:r>
                            <w:r w:rsidR="00EC3F3A">
                              <w:fldChar w:fldCharType="begin"/>
                            </w:r>
                            <w:r w:rsidR="00EC3F3A">
                              <w:instrText xml:space="preserve"> SEQ Figure \* ARABIC </w:instrText>
                            </w:r>
                            <w:r w:rsidR="00EC3F3A"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 w:rsidR="00EC3F3A">
                              <w:rPr>
                                <w:noProof/>
                              </w:rPr>
                              <w:fldChar w:fldCharType="end"/>
                            </w:r>
                            <w:r w:rsidR="00733C56">
                              <w:t>: Low Fidelity</w:t>
                            </w:r>
                            <w:bookmarkEnd w:id="9"/>
                            <w:bookmarkEnd w:id="10"/>
                            <w:bookmarkEnd w:id="11"/>
                            <w:bookmarkEnd w:id="12"/>
                            <w:bookmarkEnd w:id="13"/>
                            <w:bookmarkEnd w:id="14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628AEB1" id="_x0000_t202" coordsize="21600,21600" o:spt="202" path="m,l,21600r21600,l21600,xe">
                <v:stroke joinstyle="miter"/>
                <v:path gradientshapeok="t" o:connecttype="rect"/>
              </v:shapetype>
              <v:shape id="Text Box 169" o:spid="_x0000_s1026" type="#_x0000_t202" style="position:absolute;left:0;text-align:left;margin-left:39pt;margin-top:299.2pt;width:389.6pt;height:.05pt;z-index:251740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" stroked="f">
                <v:textbox style="mso-fit-shape-to-text:t" inset="0,0,0,0">
                  <w:txbxContent>
                    <w:p w14:paraId="321D6F23" w14:textId="7AA32C13" w:rsidR="002E3441" w:rsidRPr="00D40444" w:rsidRDefault="002E3441" w:rsidP="00733C56">
                      <w:pPr>
                        <w:pStyle w:val="Caption"/>
                        <w:jc w:val="center"/>
                        <w:rPr>
                          <w:b/>
                          <w:bCs/>
                          <w:noProof/>
                          <w:color w:val="auto"/>
                        </w:rPr>
                      </w:pPr>
                      <w:bookmarkStart w:id="15" w:name="_Hlk88843809"/>
                      <w:bookmarkStart w:id="16" w:name="_Hlk88843810"/>
                      <w:bookmarkStart w:id="17" w:name="_Hlk88843811"/>
                      <w:bookmarkStart w:id="18" w:name="_Hlk88843812"/>
                      <w:bookmarkStart w:id="19" w:name="_Hlk88843813"/>
                      <w:bookmarkStart w:id="20" w:name="_Hlk88843814"/>
                      <w:r>
                        <w:t xml:space="preserve">Figure </w:t>
                      </w:r>
                      <w:r w:rsidR="00EC3F3A">
                        <w:fldChar w:fldCharType="begin"/>
                      </w:r>
                      <w:r w:rsidR="00EC3F3A">
                        <w:instrText xml:space="preserve"> SEQ Figure \* ARABIC </w:instrText>
                      </w:r>
                      <w:r w:rsidR="00EC3F3A"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 w:rsidR="00EC3F3A">
                        <w:rPr>
                          <w:noProof/>
                        </w:rPr>
                        <w:fldChar w:fldCharType="end"/>
                      </w:r>
                      <w:r w:rsidR="00733C56">
                        <w:t>: Low Fidelity</w:t>
                      </w:r>
                      <w:bookmarkEnd w:id="15"/>
                      <w:bookmarkEnd w:id="16"/>
                      <w:bookmarkEnd w:id="17"/>
                      <w:bookmarkEnd w:id="18"/>
                      <w:bookmarkEnd w:id="19"/>
                      <w:bookmarkEnd w:id="20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27872" behindDoc="0" locked="0" layoutInCell="1" allowOverlap="1" wp14:anchorId="2E71D1AD" wp14:editId="5D576D34">
            <wp:simplePos x="0" y="0"/>
            <wp:positionH relativeFrom="margin">
              <wp:align>center</wp:align>
            </wp:positionH>
            <wp:positionV relativeFrom="paragraph">
              <wp:posOffset>469265</wp:posOffset>
            </wp:positionV>
            <wp:extent cx="4947920" cy="3273425"/>
            <wp:effectExtent l="0" t="0" r="5080" b="3175"/>
            <wp:wrapTopAndBottom/>
            <wp:docPr id="161" name="Picture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" name="Picture 161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>
                    <a:xfrm>
                      <a:off x="0" y="0"/>
                      <a:ext cx="4947920" cy="327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B73E6">
        <w:t>Main Navigation</w:t>
      </w:r>
      <w:bookmarkEnd w:id="8"/>
    </w:p>
    <w:p w14:paraId="6DCDD5CF" w14:textId="215D728E" w:rsidR="00380FF7" w:rsidRDefault="002E3441" w:rsidP="00380FF7">
      <w:r>
        <w:rPr>
          <w:noProof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19007805" wp14:editId="69451930">
                <wp:simplePos x="0" y="0"/>
                <wp:positionH relativeFrom="column">
                  <wp:posOffset>495300</wp:posOffset>
                </wp:positionH>
                <wp:positionV relativeFrom="paragraph">
                  <wp:posOffset>7259955</wp:posOffset>
                </wp:positionV>
                <wp:extent cx="4949190" cy="635"/>
                <wp:effectExtent l="0" t="0" r="0" b="0"/>
                <wp:wrapTopAndBottom/>
                <wp:docPr id="170" name="Text Box 1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4919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23BF61D" w14:textId="17CF649A" w:rsidR="002E3441" w:rsidRPr="00A41940" w:rsidRDefault="002E3441" w:rsidP="00733C56">
                            <w:pPr>
                              <w:pStyle w:val="Caption"/>
                              <w:jc w:val="center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t xml:space="preserve">Figure </w:t>
                            </w:r>
                            <w:r w:rsidR="00EC3F3A">
                              <w:fldChar w:fldCharType="begin"/>
                            </w:r>
                            <w:r w:rsidR="00EC3F3A">
                              <w:instrText xml:space="preserve"> SEQ Figure \* ARABIC </w:instrText>
                            </w:r>
                            <w:r w:rsidR="00EC3F3A"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2</w:t>
                            </w:r>
                            <w:r w:rsidR="00EC3F3A">
                              <w:rPr>
                                <w:noProof/>
                              </w:rPr>
                              <w:fldChar w:fldCharType="end"/>
                            </w:r>
                            <w:r w:rsidR="00733C56">
                              <w:t>: High Fidel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9007805" id="Text Box 170" o:spid="_x0000_s1027" type="#_x0000_t202" style="position:absolute;left:0;text-align:left;margin-left:39pt;margin-top:571.65pt;width:389.7pt;height:.05pt;z-index:251742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" stroked="f">
                <v:textbox style="mso-fit-shape-to-text:t" inset="0,0,0,0">
                  <w:txbxContent>
                    <w:p w14:paraId="123BF61D" w14:textId="17CF649A" w:rsidR="002E3441" w:rsidRPr="00A41940" w:rsidRDefault="002E3441" w:rsidP="00733C56">
                      <w:pPr>
                        <w:pStyle w:val="Caption"/>
                        <w:jc w:val="center"/>
                        <w:rPr>
                          <w:noProof/>
                          <w:sz w:val="24"/>
                          <w:szCs w:val="24"/>
                        </w:rPr>
                      </w:pPr>
                      <w:r>
                        <w:t xml:space="preserve">Figure </w:t>
                      </w:r>
                      <w:r w:rsidR="00EC3F3A">
                        <w:fldChar w:fldCharType="begin"/>
                      </w:r>
                      <w:r w:rsidR="00EC3F3A">
                        <w:instrText xml:space="preserve"> SEQ Figure \* ARABIC </w:instrText>
                      </w:r>
                      <w:r w:rsidR="00EC3F3A">
                        <w:fldChar w:fldCharType="separate"/>
                      </w:r>
                      <w:r>
                        <w:rPr>
                          <w:noProof/>
                        </w:rPr>
                        <w:t>2</w:t>
                      </w:r>
                      <w:r w:rsidR="00EC3F3A">
                        <w:rPr>
                          <w:noProof/>
                        </w:rPr>
                        <w:fldChar w:fldCharType="end"/>
                      </w:r>
                      <w:r w:rsidR="00733C56">
                        <w:t>: High Fidelity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29920" behindDoc="0" locked="0" layoutInCell="1" allowOverlap="1" wp14:anchorId="386AF83B" wp14:editId="5D68A2EE">
            <wp:simplePos x="0" y="0"/>
            <wp:positionH relativeFrom="margin">
              <wp:align>center</wp:align>
            </wp:positionH>
            <wp:positionV relativeFrom="paragraph">
              <wp:posOffset>3934212</wp:posOffset>
            </wp:positionV>
            <wp:extent cx="4949190" cy="3268980"/>
            <wp:effectExtent l="0" t="0" r="3810" b="7620"/>
            <wp:wrapTopAndBottom/>
            <wp:docPr id="162" name="Picture 1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" name="Picture 162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>
                    <a:xfrm>
                      <a:off x="0" y="0"/>
                      <a:ext cx="4949190" cy="3268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CD5B2C0" w14:textId="123F747B" w:rsidR="00B961BA" w:rsidRDefault="00B961BA" w:rsidP="00895A2E">
      <w:pPr>
        <w:ind w:firstLine="0"/>
      </w:pPr>
    </w:p>
    <w:p w14:paraId="056CA6F9" w14:textId="5CE0BB77" w:rsidR="00733C56" w:rsidRDefault="00733C56" w:rsidP="00733C56">
      <w:pPr>
        <w:pStyle w:val="Heading3"/>
      </w:pPr>
      <w:bookmarkStart w:id="21" w:name="_Toc89266210"/>
      <w:r>
        <w:rPr>
          <w:noProof/>
        </w:rPr>
        <w:lastRenderedPageBreak/>
        <w:drawing>
          <wp:anchor distT="0" distB="0" distL="114300" distR="114300" simplePos="0" relativeHeight="251744256" behindDoc="0" locked="0" layoutInCell="1" allowOverlap="1" wp14:anchorId="5B7E6E7C" wp14:editId="3B032CF3">
            <wp:simplePos x="0" y="0"/>
            <wp:positionH relativeFrom="margin">
              <wp:align>center</wp:align>
            </wp:positionH>
            <wp:positionV relativeFrom="paragraph">
              <wp:posOffset>469265</wp:posOffset>
            </wp:positionV>
            <wp:extent cx="4947920" cy="3267710"/>
            <wp:effectExtent l="0" t="0" r="5080" b="8890"/>
            <wp:wrapTopAndBottom/>
            <wp:docPr id="173" name="Picture 1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" name="Picture 173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47920" cy="32682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3BBB4EB8" wp14:editId="3484B659">
                <wp:simplePos x="0" y="0"/>
                <wp:positionH relativeFrom="column">
                  <wp:posOffset>495300</wp:posOffset>
                </wp:positionH>
                <wp:positionV relativeFrom="paragraph">
                  <wp:posOffset>3799840</wp:posOffset>
                </wp:positionV>
                <wp:extent cx="4947920" cy="635"/>
                <wp:effectExtent l="0" t="0" r="0" b="0"/>
                <wp:wrapTopAndBottom/>
                <wp:docPr id="171" name="Text Box 1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479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BFE6CB3" w14:textId="16AAFFE5" w:rsidR="00733C56" w:rsidRPr="00D40444" w:rsidRDefault="00733C56" w:rsidP="00733C56">
                            <w:pPr>
                              <w:pStyle w:val="Caption"/>
                              <w:jc w:val="center"/>
                              <w:rPr>
                                <w:b/>
                                <w:bCs/>
                                <w:noProof/>
                                <w:color w:val="auto"/>
                              </w:rPr>
                            </w:pPr>
                            <w:r>
                              <w:t xml:space="preserve">Figure </w:t>
                            </w:r>
                            <w:r w:rsidR="00EC3F3A">
                              <w:fldChar w:fldCharType="begin"/>
                            </w:r>
                            <w:r w:rsidR="00EC3F3A">
                              <w:instrText xml:space="preserve"> SEQ Figure \* ARABIC </w:instrText>
                            </w:r>
                            <w:r w:rsidR="00EC3F3A"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 w:rsidR="00EC3F3A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>: Low Fidel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BBB4EB8" id="Text Box 171" o:spid="_x0000_s1028" type="#_x0000_t202" style="position:absolute;left:0;text-align:left;margin-left:39pt;margin-top:299.2pt;width:389.6pt;height:.05pt;z-index:251746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" stroked="f">
                <v:textbox style="mso-fit-shape-to-text:t" inset="0,0,0,0">
                  <w:txbxContent>
                    <w:p w14:paraId="5BFE6CB3" w14:textId="16AAFFE5" w:rsidR="00733C56" w:rsidRPr="00D40444" w:rsidRDefault="00733C56" w:rsidP="00733C56">
                      <w:pPr>
                        <w:pStyle w:val="Caption"/>
                        <w:jc w:val="center"/>
                        <w:rPr>
                          <w:b/>
                          <w:bCs/>
                          <w:noProof/>
                          <w:color w:val="auto"/>
                        </w:rPr>
                      </w:pPr>
                      <w:r>
                        <w:t xml:space="preserve">Figure </w:t>
                      </w:r>
                      <w:r w:rsidR="00EC3F3A">
                        <w:fldChar w:fldCharType="begin"/>
                      </w:r>
                      <w:r w:rsidR="00EC3F3A">
                        <w:instrText xml:space="preserve"> SEQ Figure \* ARABIC </w:instrText>
                      </w:r>
                      <w:r w:rsidR="00EC3F3A"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 w:rsidR="00EC3F3A">
                        <w:rPr>
                          <w:noProof/>
                        </w:rPr>
                        <w:fldChar w:fldCharType="end"/>
                      </w:r>
                      <w:r>
                        <w:t>: Low Fidelity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t>Booking Calendar View</w:t>
      </w:r>
      <w:bookmarkEnd w:id="21"/>
    </w:p>
    <w:p w14:paraId="344E5262" w14:textId="39B98025" w:rsidR="00733C56" w:rsidRDefault="00733C56" w:rsidP="00733C56">
      <w:r>
        <w:rPr>
          <w:noProof/>
        </w:rPr>
        <w:drawing>
          <wp:anchor distT="0" distB="0" distL="114300" distR="114300" simplePos="0" relativeHeight="251745280" behindDoc="0" locked="0" layoutInCell="1" allowOverlap="1" wp14:anchorId="5083B48D" wp14:editId="62C2AF76">
            <wp:simplePos x="0" y="0"/>
            <wp:positionH relativeFrom="margin">
              <wp:align>center</wp:align>
            </wp:positionH>
            <wp:positionV relativeFrom="paragraph">
              <wp:posOffset>3934212</wp:posOffset>
            </wp:positionV>
            <wp:extent cx="4948555" cy="3268980"/>
            <wp:effectExtent l="0" t="0" r="4445" b="7620"/>
            <wp:wrapTopAndBottom/>
            <wp:docPr id="174" name="Picture 1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" name="Picture 174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>
                    <a:xfrm>
                      <a:off x="0" y="0"/>
                      <a:ext cx="4949013" cy="3268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5FE0E4B4" wp14:editId="1C75D121">
                <wp:simplePos x="0" y="0"/>
                <wp:positionH relativeFrom="column">
                  <wp:posOffset>495300</wp:posOffset>
                </wp:positionH>
                <wp:positionV relativeFrom="paragraph">
                  <wp:posOffset>7259955</wp:posOffset>
                </wp:positionV>
                <wp:extent cx="4949190" cy="635"/>
                <wp:effectExtent l="0" t="0" r="0" b="0"/>
                <wp:wrapTopAndBottom/>
                <wp:docPr id="172" name="Text Box 1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4919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A9D08EF" w14:textId="3DE0E8C6" w:rsidR="00733C56" w:rsidRPr="00A41940" w:rsidRDefault="00733C56" w:rsidP="00733C56">
                            <w:pPr>
                              <w:pStyle w:val="Caption"/>
                              <w:jc w:val="center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t xml:space="preserve">Figure </w:t>
                            </w:r>
                            <w:r w:rsidR="00EC3F3A">
                              <w:fldChar w:fldCharType="begin"/>
                            </w:r>
                            <w:r w:rsidR="00EC3F3A">
                              <w:instrText xml:space="preserve"> SEQ Figure \* ARABIC </w:instrText>
                            </w:r>
                            <w:r w:rsidR="00EC3F3A"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2</w:t>
                            </w:r>
                            <w:r w:rsidR="00EC3F3A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>: High Fidel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FE0E4B4" id="Text Box 172" o:spid="_x0000_s1029" type="#_x0000_t202" style="position:absolute;left:0;text-align:left;margin-left:39pt;margin-top:571.65pt;width:389.7pt;height:.05pt;z-index:251747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" stroked="f">
                <v:textbox style="mso-fit-shape-to-text:t" inset="0,0,0,0">
                  <w:txbxContent>
                    <w:p w14:paraId="4A9D08EF" w14:textId="3DE0E8C6" w:rsidR="00733C56" w:rsidRPr="00A41940" w:rsidRDefault="00733C56" w:rsidP="00733C56">
                      <w:pPr>
                        <w:pStyle w:val="Caption"/>
                        <w:jc w:val="center"/>
                        <w:rPr>
                          <w:noProof/>
                          <w:sz w:val="24"/>
                          <w:szCs w:val="24"/>
                        </w:rPr>
                      </w:pPr>
                      <w:r>
                        <w:t xml:space="preserve">Figure </w:t>
                      </w:r>
                      <w:r w:rsidR="00EC3F3A">
                        <w:fldChar w:fldCharType="begin"/>
                      </w:r>
                      <w:r w:rsidR="00EC3F3A">
                        <w:instrText xml:space="preserve"> SEQ Figure \* ARABIC </w:instrText>
                      </w:r>
                      <w:r w:rsidR="00EC3F3A">
                        <w:fldChar w:fldCharType="separate"/>
                      </w:r>
                      <w:r>
                        <w:rPr>
                          <w:noProof/>
                        </w:rPr>
                        <w:t>2</w:t>
                      </w:r>
                      <w:r w:rsidR="00EC3F3A">
                        <w:rPr>
                          <w:noProof/>
                        </w:rPr>
                        <w:fldChar w:fldCharType="end"/>
                      </w:r>
                      <w:r>
                        <w:t>: High Fidelity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</w:p>
    <w:p w14:paraId="0714963D" w14:textId="08DE5534" w:rsidR="00733C56" w:rsidRDefault="00733C56">
      <w:r>
        <w:br w:type="page"/>
      </w:r>
    </w:p>
    <w:p w14:paraId="00F2ECDD" w14:textId="2C15D17F" w:rsidR="00733C56" w:rsidRDefault="00733C56" w:rsidP="00733C56">
      <w:pPr>
        <w:pStyle w:val="Heading3"/>
      </w:pPr>
      <w:bookmarkStart w:id="22" w:name="_Toc89266211"/>
      <w:r>
        <w:rPr>
          <w:noProof/>
        </w:rPr>
        <w:lastRenderedPageBreak/>
        <w:drawing>
          <wp:anchor distT="0" distB="0" distL="114300" distR="114300" simplePos="0" relativeHeight="251749376" behindDoc="0" locked="0" layoutInCell="1" allowOverlap="1" wp14:anchorId="36D060EC" wp14:editId="0F8FBF7F">
            <wp:simplePos x="0" y="0"/>
            <wp:positionH relativeFrom="margin">
              <wp:align>center</wp:align>
            </wp:positionH>
            <wp:positionV relativeFrom="paragraph">
              <wp:posOffset>469265</wp:posOffset>
            </wp:positionV>
            <wp:extent cx="4947920" cy="3272790"/>
            <wp:effectExtent l="0" t="0" r="5080" b="3810"/>
            <wp:wrapTopAndBottom/>
            <wp:docPr id="177" name="Picture 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" name="Picture 177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47920" cy="32733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7531F7E6" wp14:editId="5C12B772">
                <wp:simplePos x="0" y="0"/>
                <wp:positionH relativeFrom="column">
                  <wp:posOffset>495300</wp:posOffset>
                </wp:positionH>
                <wp:positionV relativeFrom="paragraph">
                  <wp:posOffset>3799840</wp:posOffset>
                </wp:positionV>
                <wp:extent cx="4947920" cy="635"/>
                <wp:effectExtent l="0" t="0" r="0" b="0"/>
                <wp:wrapTopAndBottom/>
                <wp:docPr id="175" name="Text Box 1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479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10B7C6A" w14:textId="4CFD7BAA" w:rsidR="00733C56" w:rsidRPr="00D40444" w:rsidRDefault="00632902" w:rsidP="00632902">
                            <w:pPr>
                              <w:pStyle w:val="Caption"/>
                              <w:jc w:val="center"/>
                              <w:rPr>
                                <w:b/>
                                <w:bCs/>
                                <w:noProof/>
                                <w:color w:val="auto"/>
                              </w:rPr>
                            </w:pPr>
                            <w:r>
                              <w:t xml:space="preserve">Figure </w:t>
                            </w:r>
                            <w:r w:rsidR="00EC3F3A">
                              <w:fldChar w:fldCharType="begin"/>
                            </w:r>
                            <w:r w:rsidR="00EC3F3A">
                              <w:instrText xml:space="preserve"> SEQ Figure \* ARABIC </w:instrText>
                            </w:r>
                            <w:r w:rsidR="00EC3F3A"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 w:rsidR="00EC3F3A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>: Low Fidel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531F7E6" id="Text Box 175" o:spid="_x0000_s1030" type="#_x0000_t202" style="position:absolute;left:0;text-align:left;margin-left:39pt;margin-top:299.2pt;width:389.6pt;height:.05pt;z-index:251751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" stroked="f">
                <v:textbox style="mso-fit-shape-to-text:t" inset="0,0,0,0">
                  <w:txbxContent>
                    <w:p w14:paraId="010B7C6A" w14:textId="4CFD7BAA" w:rsidR="00733C56" w:rsidRPr="00D40444" w:rsidRDefault="00632902" w:rsidP="00632902">
                      <w:pPr>
                        <w:pStyle w:val="Caption"/>
                        <w:jc w:val="center"/>
                        <w:rPr>
                          <w:b/>
                          <w:bCs/>
                          <w:noProof/>
                          <w:color w:val="auto"/>
                        </w:rPr>
                      </w:pPr>
                      <w:r>
                        <w:t xml:space="preserve">Figure </w:t>
                      </w:r>
                      <w:r w:rsidR="00EC3F3A">
                        <w:fldChar w:fldCharType="begin"/>
                      </w:r>
                      <w:r w:rsidR="00EC3F3A">
                        <w:instrText xml:space="preserve"> SEQ Figure \* ARABIC </w:instrText>
                      </w:r>
                      <w:r w:rsidR="00EC3F3A"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 w:rsidR="00EC3F3A">
                        <w:rPr>
                          <w:noProof/>
                        </w:rPr>
                        <w:fldChar w:fldCharType="end"/>
                      </w:r>
                      <w:r>
                        <w:t>: Low Fidelity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t>Customers View</w:t>
      </w:r>
      <w:bookmarkEnd w:id="22"/>
    </w:p>
    <w:p w14:paraId="02759DC3" w14:textId="24AF6DDD" w:rsidR="00733C56" w:rsidRDefault="00733C56" w:rsidP="00733C56">
      <w:r>
        <w:rPr>
          <w:noProof/>
        </w:rPr>
        <w:drawing>
          <wp:anchor distT="0" distB="0" distL="114300" distR="114300" simplePos="0" relativeHeight="251750400" behindDoc="0" locked="0" layoutInCell="1" allowOverlap="1" wp14:anchorId="47794195" wp14:editId="2CB1E590">
            <wp:simplePos x="0" y="0"/>
            <wp:positionH relativeFrom="margin">
              <wp:align>center</wp:align>
            </wp:positionH>
            <wp:positionV relativeFrom="paragraph">
              <wp:posOffset>3934212</wp:posOffset>
            </wp:positionV>
            <wp:extent cx="4948555" cy="3268980"/>
            <wp:effectExtent l="0" t="0" r="4445" b="7620"/>
            <wp:wrapTopAndBottom/>
            <wp:docPr id="178" name="Picture 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" name="Picture 178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>
                    <a:xfrm>
                      <a:off x="0" y="0"/>
                      <a:ext cx="4949013" cy="3268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2135B7A4" wp14:editId="79167CE4">
                <wp:simplePos x="0" y="0"/>
                <wp:positionH relativeFrom="column">
                  <wp:posOffset>495300</wp:posOffset>
                </wp:positionH>
                <wp:positionV relativeFrom="paragraph">
                  <wp:posOffset>7259955</wp:posOffset>
                </wp:positionV>
                <wp:extent cx="4949190" cy="635"/>
                <wp:effectExtent l="0" t="0" r="0" b="0"/>
                <wp:wrapTopAndBottom/>
                <wp:docPr id="176" name="Text Box 1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4919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0B0928D" w14:textId="27095FE0" w:rsidR="00733C56" w:rsidRPr="00A41940" w:rsidRDefault="00733C56" w:rsidP="00733C56">
                            <w:pPr>
                              <w:pStyle w:val="Caption"/>
                              <w:jc w:val="center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t xml:space="preserve">Figure </w:t>
                            </w:r>
                            <w:r w:rsidR="00EC3F3A">
                              <w:fldChar w:fldCharType="begin"/>
                            </w:r>
                            <w:r w:rsidR="00EC3F3A">
                              <w:instrText xml:space="preserve"> SEQ Figure \* ARABIC </w:instrText>
                            </w:r>
                            <w:r w:rsidR="00EC3F3A"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2</w:t>
                            </w:r>
                            <w:r w:rsidR="00EC3F3A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>: High Fidel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135B7A4" id="Text Box 176" o:spid="_x0000_s1031" type="#_x0000_t202" style="position:absolute;left:0;text-align:left;margin-left:39pt;margin-top:571.65pt;width:389.7pt;height:.05pt;z-index:251752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" stroked="f">
                <v:textbox style="mso-fit-shape-to-text:t" inset="0,0,0,0">
                  <w:txbxContent>
                    <w:p w14:paraId="30B0928D" w14:textId="27095FE0" w:rsidR="00733C56" w:rsidRPr="00A41940" w:rsidRDefault="00733C56" w:rsidP="00733C56">
                      <w:pPr>
                        <w:pStyle w:val="Caption"/>
                        <w:jc w:val="center"/>
                        <w:rPr>
                          <w:noProof/>
                          <w:sz w:val="24"/>
                          <w:szCs w:val="24"/>
                        </w:rPr>
                      </w:pPr>
                      <w:r>
                        <w:t xml:space="preserve">Figure </w:t>
                      </w:r>
                      <w:r w:rsidR="00EC3F3A">
                        <w:fldChar w:fldCharType="begin"/>
                      </w:r>
                      <w:r w:rsidR="00EC3F3A">
                        <w:instrText xml:space="preserve"> SEQ Figure \* ARABIC </w:instrText>
                      </w:r>
                      <w:r w:rsidR="00EC3F3A">
                        <w:fldChar w:fldCharType="separate"/>
                      </w:r>
                      <w:r>
                        <w:rPr>
                          <w:noProof/>
                        </w:rPr>
                        <w:t>2</w:t>
                      </w:r>
                      <w:r w:rsidR="00EC3F3A">
                        <w:rPr>
                          <w:noProof/>
                        </w:rPr>
                        <w:fldChar w:fldCharType="end"/>
                      </w:r>
                      <w:r>
                        <w:t>: High Fidelity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</w:p>
    <w:p w14:paraId="52AC681D" w14:textId="3F05BF08" w:rsidR="00B961BA" w:rsidRDefault="00B961BA" w:rsidP="007B2AA4">
      <w:pPr>
        <w:ind w:firstLine="0"/>
        <w:rPr>
          <w:rFonts w:asciiTheme="majorHAnsi" w:eastAsiaTheme="majorEastAsia" w:hAnsiTheme="majorHAnsi" w:cstheme="majorBidi"/>
          <w:b/>
          <w:bCs/>
        </w:rPr>
      </w:pPr>
      <w:bookmarkStart w:id="23" w:name="_Toc528608384"/>
    </w:p>
    <w:p w14:paraId="06327306" w14:textId="494E0F43" w:rsidR="009E5B9C" w:rsidRDefault="00C84714" w:rsidP="009E5B9C">
      <w:pPr>
        <w:pStyle w:val="Heading1"/>
      </w:pPr>
      <w:bookmarkStart w:id="24" w:name="_Toc89266212"/>
      <w:r>
        <w:lastRenderedPageBreak/>
        <w:t>Unit Test Plan</w:t>
      </w:r>
      <w:bookmarkEnd w:id="23"/>
      <w:bookmarkEnd w:id="24"/>
    </w:p>
    <w:p w14:paraId="58735950" w14:textId="77777777" w:rsidR="007145E1" w:rsidRDefault="00C84714" w:rsidP="007145E1">
      <w:pPr>
        <w:pStyle w:val="Heading2"/>
      </w:pPr>
      <w:bookmarkStart w:id="25" w:name="_Toc89266213"/>
      <w:r>
        <w:t>Introduction</w:t>
      </w:r>
      <w:bookmarkEnd w:id="25"/>
    </w:p>
    <w:p w14:paraId="5C362B60" w14:textId="77777777" w:rsidR="003D2D2D" w:rsidRDefault="00C84714" w:rsidP="003D2D2D">
      <w:pPr>
        <w:pStyle w:val="Heading3"/>
      </w:pPr>
      <w:bookmarkStart w:id="26" w:name="_Toc89266214"/>
      <w:r>
        <w:t>Purpose</w:t>
      </w:r>
      <w:bookmarkEnd w:id="26"/>
    </w:p>
    <w:p w14:paraId="7B32AB02" w14:textId="13A78E5A" w:rsidR="00F97E43" w:rsidRPr="00F97E43" w:rsidRDefault="005C1C5B" w:rsidP="00F97E43">
      <w:r>
        <w:t xml:space="preserve">Credential validation is essential for a secure login process, especially since the system implements a </w:t>
      </w:r>
      <w:r w:rsidR="006419EA">
        <w:t>"</w:t>
      </w:r>
      <w:r>
        <w:t>salted</w:t>
      </w:r>
      <w:r w:rsidR="006419EA">
        <w:t>"</w:t>
      </w:r>
      <w:r>
        <w:t xml:space="preserve"> password approach.</w:t>
      </w:r>
      <w:r w:rsidR="00EA6587">
        <w:t xml:space="preserve"> This test evaluated the functionality of the</w:t>
      </w:r>
      <w:r w:rsidR="00643C50">
        <w:t xml:space="preserve"> login process.</w:t>
      </w:r>
    </w:p>
    <w:p w14:paraId="61D75DB1" w14:textId="6CB651AF" w:rsidR="003D2D2D" w:rsidRDefault="00C84714" w:rsidP="003D2D2D">
      <w:pPr>
        <w:pStyle w:val="Heading3"/>
      </w:pPr>
      <w:bookmarkStart w:id="27" w:name="_Toc89266215"/>
      <w:r>
        <w:t>Overview</w:t>
      </w:r>
      <w:bookmarkEnd w:id="27"/>
    </w:p>
    <w:p w14:paraId="38FC372F" w14:textId="7EF0DBCC" w:rsidR="00643C50" w:rsidRDefault="00FE2BB1" w:rsidP="00643C50">
      <w:r>
        <w:t>The Login process is divided in</w:t>
      </w:r>
      <w:r w:rsidR="006419EA">
        <w:t>to</w:t>
      </w:r>
      <w:r>
        <w:t xml:space="preserve"> four </w:t>
      </w:r>
      <w:r w:rsidR="00EF1263">
        <w:t>steps</w:t>
      </w:r>
      <w:r>
        <w:t xml:space="preserve">. </w:t>
      </w:r>
      <w:r w:rsidR="00CE58D6">
        <w:t xml:space="preserve">The first step is </w:t>
      </w:r>
      <w:r w:rsidR="00536370">
        <w:t>querying</w:t>
      </w:r>
      <w:r w:rsidR="00CE58D6">
        <w:t xml:space="preserve"> </w:t>
      </w:r>
      <w:r w:rsidR="00536370">
        <w:t xml:space="preserve">the database for a </w:t>
      </w:r>
      <w:r w:rsidR="00FE5D0B">
        <w:t xml:space="preserve">match to the provided </w:t>
      </w:r>
      <w:r w:rsidR="00CE58D6">
        <w:t xml:space="preserve">username. If </w:t>
      </w:r>
      <w:r w:rsidR="00FE5D0B">
        <w:t>the query returns a matching username</w:t>
      </w:r>
      <w:r w:rsidR="00CE58D6">
        <w:t xml:space="preserve">, </w:t>
      </w:r>
      <w:r w:rsidR="00FE5D0B">
        <w:t>a</w:t>
      </w:r>
      <w:r w:rsidR="00CE58D6">
        <w:t xml:space="preserve"> second </w:t>
      </w:r>
      <w:r w:rsidR="00FE5D0B">
        <w:t>query</w:t>
      </w:r>
      <w:r w:rsidR="00CE58D6">
        <w:t xml:space="preserve"> retrieves the salt value associated </w:t>
      </w:r>
      <w:r w:rsidR="006419EA">
        <w:t>with</w:t>
      </w:r>
      <w:r w:rsidR="00CE58D6">
        <w:t xml:space="preserve"> it. </w:t>
      </w:r>
      <w:proofErr w:type="gramStart"/>
      <w:r w:rsidR="00653A21">
        <w:t>Next,</w:t>
      </w:r>
      <w:r w:rsidR="00CE58D6">
        <w:t xml:space="preserve"> </w:t>
      </w:r>
      <w:r w:rsidR="00536370">
        <w:t xml:space="preserve"> a</w:t>
      </w:r>
      <w:proofErr w:type="gramEnd"/>
      <w:r w:rsidR="00536370">
        <w:t xml:space="preserve"> hash is generated from the provided password </w:t>
      </w:r>
      <w:r w:rsidR="00653A21">
        <w:t xml:space="preserve">and </w:t>
      </w:r>
      <w:r w:rsidR="00536370">
        <w:t>the retrieved salt</w:t>
      </w:r>
      <w:r w:rsidR="00653A21">
        <w:t xml:space="preserve">. Lastly, </w:t>
      </w:r>
      <w:r w:rsidR="00FE5D0B">
        <w:t>a third query determines whether the generated</w:t>
      </w:r>
      <w:r w:rsidR="00653A21">
        <w:t xml:space="preserve"> hash matches the hash associated </w:t>
      </w:r>
      <w:r w:rsidR="006419EA">
        <w:t>with</w:t>
      </w:r>
      <w:r w:rsidR="00653A21">
        <w:t xml:space="preserve"> the username.</w:t>
      </w:r>
      <w:r w:rsidR="00643C50">
        <w:t xml:space="preserve"> </w:t>
      </w:r>
    </w:p>
    <w:p w14:paraId="1E3233C8" w14:textId="07C79D08" w:rsidR="00F97E43" w:rsidRPr="00F97E43" w:rsidRDefault="001F4181" w:rsidP="00A741EE">
      <w:r>
        <w:t>T</w:t>
      </w:r>
      <w:r w:rsidR="00D47285">
        <w:t xml:space="preserve">esting will take place using the Junit testing framework. </w:t>
      </w:r>
      <w:r w:rsidR="00A741EE">
        <w:t xml:space="preserve">The unit test will invoke four methods, one for each step described above. </w:t>
      </w:r>
      <w:r>
        <w:t>If a test fails, the response is documented and assigned to a developer for correction. Testing is complete when all test cases pass.</w:t>
      </w:r>
    </w:p>
    <w:p w14:paraId="06F94964" w14:textId="77777777" w:rsidR="007145E1" w:rsidRDefault="00C84714" w:rsidP="007145E1">
      <w:pPr>
        <w:pStyle w:val="Heading2"/>
      </w:pPr>
      <w:bookmarkStart w:id="28" w:name="_Toc89266216"/>
      <w:r>
        <w:t>Test Plan</w:t>
      </w:r>
      <w:bookmarkEnd w:id="28"/>
    </w:p>
    <w:p w14:paraId="24812A9E" w14:textId="233D5BB2" w:rsidR="003D2D2D" w:rsidRDefault="00C84714" w:rsidP="003D2D2D">
      <w:pPr>
        <w:pStyle w:val="Heading3"/>
      </w:pPr>
      <w:bookmarkStart w:id="29" w:name="_Toc89266217"/>
      <w:r>
        <w:t>Items</w:t>
      </w:r>
      <w:bookmarkEnd w:id="29"/>
    </w:p>
    <w:p w14:paraId="03F376F0" w14:textId="578A4D0F" w:rsidR="00846132" w:rsidRPr="00846132" w:rsidRDefault="00846132" w:rsidP="00846132">
      <w:r>
        <w:t xml:space="preserve">The test uses </w:t>
      </w:r>
      <w:r w:rsidR="00BC0364">
        <w:t xml:space="preserve">the </w:t>
      </w:r>
      <w:r w:rsidR="006419EA">
        <w:t>"</w:t>
      </w:r>
      <w:r w:rsidR="00BC0364">
        <w:t>username</w:t>
      </w:r>
      <w:r w:rsidR="006419EA">
        <w:t>"</w:t>
      </w:r>
      <w:r w:rsidR="00BC0364">
        <w:t xml:space="preserve"> and </w:t>
      </w:r>
      <w:r w:rsidR="006419EA">
        <w:t>"</w:t>
      </w:r>
      <w:r w:rsidR="00BC0364">
        <w:t>password</w:t>
      </w:r>
      <w:r w:rsidR="006419EA">
        <w:t>"</w:t>
      </w:r>
      <w:r w:rsidR="00BC0364">
        <w:t xml:space="preserve"> properties of the </w:t>
      </w:r>
      <w:r w:rsidR="006419EA">
        <w:t>"</w:t>
      </w:r>
      <w:r w:rsidR="00BC0364">
        <w:t>User</w:t>
      </w:r>
      <w:r w:rsidR="006419EA">
        <w:t>"</w:t>
      </w:r>
      <w:r w:rsidR="00BC0364">
        <w:t xml:space="preserve"> class and</w:t>
      </w:r>
      <w:r w:rsidR="00391ABD">
        <w:t xml:space="preserve"> a connection to the MySQL database</w:t>
      </w:r>
      <w:r w:rsidR="008137E2">
        <w:t xml:space="preserve">. </w:t>
      </w:r>
    </w:p>
    <w:p w14:paraId="39EAE370" w14:textId="74DC0F53" w:rsidR="005C1C5B" w:rsidRDefault="005C1C5B" w:rsidP="005C1C5B"/>
    <w:p w14:paraId="3944DDD0" w14:textId="77777777" w:rsidR="00162D13" w:rsidRPr="005C1C5B" w:rsidRDefault="00162D13" w:rsidP="005C1C5B"/>
    <w:p w14:paraId="6B33980C" w14:textId="0CA6DC74" w:rsidR="00513997" w:rsidRDefault="00C84714" w:rsidP="005C1C5B">
      <w:pPr>
        <w:pStyle w:val="Heading3"/>
      </w:pPr>
      <w:bookmarkStart w:id="30" w:name="_Toc89266218"/>
      <w:r>
        <w:lastRenderedPageBreak/>
        <w:t>Features</w:t>
      </w:r>
      <w:bookmarkEnd w:id="30"/>
    </w:p>
    <w:p w14:paraId="7863F746" w14:textId="41E7BF32" w:rsidR="001F4181" w:rsidRDefault="001F4181" w:rsidP="001F4181">
      <w:r>
        <w:t xml:space="preserve">The </w:t>
      </w:r>
      <w:r w:rsidR="00D47285">
        <w:t>unit test</w:t>
      </w:r>
      <w:r>
        <w:t xml:space="preserve"> is </w:t>
      </w:r>
      <w:r w:rsidR="00D47285">
        <w:t xml:space="preserve">comprised of </w:t>
      </w:r>
      <w:r w:rsidR="00AA1F53">
        <w:t>four test methods</w:t>
      </w:r>
      <w:r w:rsidR="00391ABD">
        <w:t>. Before any of these test methods are executed, a connection to the MySQL Database is established</w:t>
      </w:r>
      <w:r w:rsidR="006419EA">
        <w:t>,</w:t>
      </w:r>
      <w:r w:rsidR="00391ABD">
        <w:t xml:space="preserve"> and an instance of the </w:t>
      </w:r>
      <w:r w:rsidR="006419EA">
        <w:t>"</w:t>
      </w:r>
      <w:r w:rsidR="00391ABD">
        <w:t>User</w:t>
      </w:r>
      <w:r w:rsidR="006419EA">
        <w:t>"</w:t>
      </w:r>
      <w:r w:rsidR="00391ABD">
        <w:t xml:space="preserve"> class is created.</w:t>
      </w:r>
      <w:r w:rsidR="008137E2">
        <w:t xml:space="preserve"> The four test methods are:</w:t>
      </w:r>
    </w:p>
    <w:p w14:paraId="4B6DD552" w14:textId="49D286D8" w:rsidR="00173D97" w:rsidRDefault="00AA1F53" w:rsidP="00417C5A">
      <w:pPr>
        <w:pStyle w:val="ListParagraph"/>
        <w:numPr>
          <w:ilvl w:val="0"/>
          <w:numId w:val="14"/>
        </w:numPr>
      </w:pPr>
      <w:proofErr w:type="spellStart"/>
      <w:proofErr w:type="gramStart"/>
      <w:r>
        <w:t>validUsername</w:t>
      </w:r>
      <w:r w:rsidR="008137E2">
        <w:t>Test</w:t>
      </w:r>
      <w:proofErr w:type="spellEnd"/>
      <w:r>
        <w:t>(</w:t>
      </w:r>
      <w:proofErr w:type="gramEnd"/>
      <w:r>
        <w:t>)</w:t>
      </w:r>
      <w:r w:rsidR="00173D97">
        <w:t>:</w:t>
      </w:r>
    </w:p>
    <w:p w14:paraId="3E7CF3DB" w14:textId="1128D327" w:rsidR="001F4181" w:rsidRDefault="00391ABD" w:rsidP="00173D97">
      <w:pPr>
        <w:pStyle w:val="ListParagraph"/>
        <w:ind w:left="1440"/>
      </w:pPr>
      <w:r>
        <w:t>Test whether the provided username exists in the database</w:t>
      </w:r>
      <w:r w:rsidR="00173D97">
        <w:t>.</w:t>
      </w:r>
    </w:p>
    <w:p w14:paraId="44719BC9" w14:textId="2C8BF957" w:rsidR="00173D97" w:rsidRDefault="00173D97" w:rsidP="00417C5A">
      <w:pPr>
        <w:pStyle w:val="ListParagraph"/>
        <w:numPr>
          <w:ilvl w:val="0"/>
          <w:numId w:val="14"/>
        </w:numPr>
      </w:pPr>
      <w:proofErr w:type="spellStart"/>
      <w:proofErr w:type="gramStart"/>
      <w:r>
        <w:t>getUserSaltTest</w:t>
      </w:r>
      <w:proofErr w:type="spellEnd"/>
      <w:r>
        <w:t>(</w:t>
      </w:r>
      <w:proofErr w:type="gramEnd"/>
      <w:r>
        <w:t>):</w:t>
      </w:r>
    </w:p>
    <w:p w14:paraId="716E3762" w14:textId="504D66E7" w:rsidR="00173D97" w:rsidRDefault="00173D97" w:rsidP="00173D97">
      <w:pPr>
        <w:pStyle w:val="ListParagraph"/>
        <w:ind w:left="1440"/>
      </w:pPr>
      <w:r>
        <w:t xml:space="preserve"> Tests whether the provided username has a salt attribute in the database.</w:t>
      </w:r>
    </w:p>
    <w:p w14:paraId="13CAE692" w14:textId="10E95587" w:rsidR="00173D97" w:rsidRDefault="00173D97" w:rsidP="00417C5A">
      <w:pPr>
        <w:pStyle w:val="ListParagraph"/>
        <w:numPr>
          <w:ilvl w:val="0"/>
          <w:numId w:val="14"/>
        </w:numPr>
      </w:pPr>
      <w:proofErr w:type="spellStart"/>
      <w:proofErr w:type="gramStart"/>
      <w:r>
        <w:t>getPasswordHashTest</w:t>
      </w:r>
      <w:proofErr w:type="spellEnd"/>
      <w:r>
        <w:t>(</w:t>
      </w:r>
      <w:proofErr w:type="gramEnd"/>
      <w:r>
        <w:t>):</w:t>
      </w:r>
    </w:p>
    <w:p w14:paraId="07834525" w14:textId="007B318E" w:rsidR="00173D97" w:rsidRDefault="00173D97" w:rsidP="00173D97">
      <w:pPr>
        <w:pStyle w:val="ListParagraph"/>
        <w:ind w:left="1440"/>
      </w:pPr>
      <w:r>
        <w:t>Test whether the password returns the correct hash attribute from the database.</w:t>
      </w:r>
    </w:p>
    <w:p w14:paraId="78DB7F8A" w14:textId="6282C421" w:rsidR="00173D97" w:rsidRDefault="00173D97" w:rsidP="00417C5A">
      <w:pPr>
        <w:pStyle w:val="ListParagraph"/>
        <w:numPr>
          <w:ilvl w:val="0"/>
          <w:numId w:val="14"/>
        </w:numPr>
      </w:pPr>
      <w:proofErr w:type="spellStart"/>
      <w:proofErr w:type="gramStart"/>
      <w:r>
        <w:t>secureLoginTest</w:t>
      </w:r>
      <w:proofErr w:type="spellEnd"/>
      <w:r>
        <w:t>(</w:t>
      </w:r>
      <w:proofErr w:type="gramEnd"/>
      <w:r>
        <w:t>):</w:t>
      </w:r>
    </w:p>
    <w:p w14:paraId="13643F57" w14:textId="66394C58" w:rsidR="005C1C5B" w:rsidRPr="005C1C5B" w:rsidRDefault="00173D97" w:rsidP="007B2AA4">
      <w:pPr>
        <w:pStyle w:val="ListParagraph"/>
        <w:ind w:left="1440"/>
      </w:pPr>
      <w:r>
        <w:t>Test whether the provided username and password return a match from the database.</w:t>
      </w:r>
    </w:p>
    <w:p w14:paraId="355CE2B2" w14:textId="4DAB06A5" w:rsidR="003D2D2D" w:rsidRDefault="00C84714" w:rsidP="003D2D2D">
      <w:pPr>
        <w:pStyle w:val="Heading3"/>
      </w:pPr>
      <w:bookmarkStart w:id="31" w:name="_Toc89266219"/>
      <w:r>
        <w:t>Deliverables</w:t>
      </w:r>
      <w:bookmarkEnd w:id="31"/>
    </w:p>
    <w:p w14:paraId="352ACDEB" w14:textId="3F32B4C2" w:rsidR="00173D97" w:rsidRPr="00173D97" w:rsidRDefault="00173D97" w:rsidP="00173D97">
      <w:r>
        <w:t xml:space="preserve">The unit test produces a log window inside the IntelliJ IDE detailing the amounts of test methods passed </w:t>
      </w:r>
      <w:r w:rsidR="0032786B">
        <w:t>along with details on the errors thrown for failed test methods.</w:t>
      </w:r>
    </w:p>
    <w:p w14:paraId="6B5B5B3A" w14:textId="7DA136A6" w:rsidR="003D2D2D" w:rsidRDefault="00C84714" w:rsidP="003D2D2D">
      <w:pPr>
        <w:pStyle w:val="Heading3"/>
      </w:pPr>
      <w:bookmarkStart w:id="32" w:name="_Toc89266220"/>
      <w:r>
        <w:t>Tasks</w:t>
      </w:r>
      <w:bookmarkEnd w:id="32"/>
    </w:p>
    <w:p w14:paraId="68D5FB49" w14:textId="0805FF61" w:rsidR="007B2AA4" w:rsidRPr="0032786B" w:rsidRDefault="006419EA" w:rsidP="007B2AA4">
      <w:r>
        <w:t>Performing</w:t>
      </w:r>
      <w:r w:rsidR="0032786B">
        <w:t xml:space="preserve"> the test</w:t>
      </w:r>
      <w:r w:rsidR="001C3C44">
        <w:t xml:space="preserve"> require</w:t>
      </w:r>
      <w:r>
        <w:t>s</w:t>
      </w:r>
      <w:r w:rsidR="001C3C44">
        <w:t xml:space="preserve"> selecting the test folder in the IntelliJ Project Window and pressing Ctrl + Shift + F10. Alternatively</w:t>
      </w:r>
      <w:r w:rsidR="008042C7">
        <w:t xml:space="preserve">, </w:t>
      </w:r>
      <w:proofErr w:type="gramStart"/>
      <w:r w:rsidR="008042C7">
        <w:t>right</w:t>
      </w:r>
      <w:r>
        <w:t>-</w:t>
      </w:r>
      <w:r w:rsidR="008042C7">
        <w:t>clicking</w:t>
      </w:r>
      <w:proofErr w:type="gramEnd"/>
      <w:r w:rsidR="008042C7">
        <w:t xml:space="preserve"> the test folder and selecting the </w:t>
      </w:r>
      <w:r>
        <w:t>"</w:t>
      </w:r>
      <w:r w:rsidR="008042C7">
        <w:t>Run All Tests</w:t>
      </w:r>
      <w:r>
        <w:t>"</w:t>
      </w:r>
      <w:r w:rsidR="008042C7">
        <w:t xml:space="preserve"> option will also achieve the desired result.</w:t>
      </w:r>
      <w:r w:rsidR="000543E2">
        <w:t xml:space="preserve"> </w:t>
      </w:r>
      <w:r w:rsidR="004004DA">
        <w:t xml:space="preserve">For details on See the </w:t>
      </w:r>
      <w:hyperlink w:anchor="_Debugging" w:history="1">
        <w:r w:rsidR="004004DA" w:rsidRPr="004004DA">
          <w:rPr>
            <w:rStyle w:val="Hyperlink"/>
          </w:rPr>
          <w:t>debugging section</w:t>
        </w:r>
      </w:hyperlink>
      <w:r w:rsidR="004004DA">
        <w:t xml:space="preserve"> for details.</w:t>
      </w:r>
    </w:p>
    <w:p w14:paraId="7B63FE86" w14:textId="77777777" w:rsidR="007B2AA4" w:rsidRDefault="007B2AA4">
      <w:pPr>
        <w:rPr>
          <w:rFonts w:asciiTheme="majorHAnsi" w:eastAsiaTheme="majorEastAsia" w:hAnsiTheme="majorHAnsi" w:cstheme="majorBidi"/>
          <w:b/>
          <w:bCs/>
        </w:rPr>
      </w:pPr>
      <w:r>
        <w:br w:type="page"/>
      </w:r>
    </w:p>
    <w:p w14:paraId="476B05C0" w14:textId="0E1CA148" w:rsidR="003D2D2D" w:rsidRDefault="00C84714" w:rsidP="003D2D2D">
      <w:pPr>
        <w:pStyle w:val="Heading3"/>
      </w:pPr>
      <w:bookmarkStart w:id="33" w:name="_Toc89266221"/>
      <w:r>
        <w:lastRenderedPageBreak/>
        <w:t>Needs</w:t>
      </w:r>
      <w:bookmarkEnd w:id="33"/>
    </w:p>
    <w:p w14:paraId="241CD986" w14:textId="405D51B1" w:rsidR="00846132" w:rsidRDefault="00846132" w:rsidP="00846132">
      <w:r>
        <w:t>Requirements for this test involve:</w:t>
      </w:r>
    </w:p>
    <w:p w14:paraId="5713C3B3" w14:textId="331DC337" w:rsidR="00846132" w:rsidRDefault="00846132" w:rsidP="00846132">
      <w:r>
        <w:t>1. Intelli</w:t>
      </w:r>
      <w:r w:rsidR="00A41E19">
        <w:t>J</w:t>
      </w:r>
      <w:r>
        <w:t xml:space="preserve"> IDEA Community Edition 2021.2.2</w:t>
      </w:r>
    </w:p>
    <w:p w14:paraId="5A44D486" w14:textId="74F1923A" w:rsidR="00846132" w:rsidRDefault="00846132" w:rsidP="00846132">
      <w:r>
        <w:t>2. Junit 5.7.1</w:t>
      </w:r>
    </w:p>
    <w:p w14:paraId="7283BECB" w14:textId="3F0BE868" w:rsidR="00E77657" w:rsidRPr="00846132" w:rsidRDefault="00E77657" w:rsidP="00846132">
      <w:r>
        <w:t>3. Internet connection to access the database.</w:t>
      </w:r>
    </w:p>
    <w:p w14:paraId="7A76E14A" w14:textId="19586E9C" w:rsidR="003D2D2D" w:rsidRDefault="00C84714" w:rsidP="003D2D2D">
      <w:pPr>
        <w:pStyle w:val="Heading3"/>
      </w:pPr>
      <w:bookmarkStart w:id="34" w:name="_Toc89266222"/>
      <w:r>
        <w:t>Pass/Fail Criteria</w:t>
      </w:r>
      <w:bookmarkEnd w:id="34"/>
    </w:p>
    <w:p w14:paraId="3787119C" w14:textId="32C5510E" w:rsidR="00DE10F2" w:rsidRPr="000C78C8" w:rsidRDefault="000C78C8" w:rsidP="007B2AA4">
      <w:r>
        <w:t>Criteria for passing or failing a test w</w:t>
      </w:r>
      <w:r w:rsidR="006419EA">
        <w:t>ere</w:t>
      </w:r>
      <w:r>
        <w:t xml:space="preserve"> established using JUnit</w:t>
      </w:r>
      <w:r w:rsidR="006419EA">
        <w:t>'</w:t>
      </w:r>
      <w:r>
        <w:t xml:space="preserve">s assertion methods. An </w:t>
      </w:r>
      <w:r w:rsidR="006419EA">
        <w:t>"</w:t>
      </w:r>
      <w:r>
        <w:t>expected</w:t>
      </w:r>
      <w:r w:rsidR="006419EA">
        <w:t>"</w:t>
      </w:r>
      <w:r w:rsidR="00AD7B1F">
        <w:t xml:space="preserve"> and </w:t>
      </w:r>
      <w:r w:rsidR="006419EA">
        <w:t>"</w:t>
      </w:r>
      <w:r w:rsidR="00AD7B1F">
        <w:t>actual</w:t>
      </w:r>
      <w:r w:rsidR="006419EA">
        <w:t>"</w:t>
      </w:r>
      <w:r>
        <w:t xml:space="preserve"> variable </w:t>
      </w:r>
      <w:r w:rsidR="00AD7B1F">
        <w:t>are</w:t>
      </w:r>
      <w:r>
        <w:t xml:space="preserve"> declared inside each test method</w:t>
      </w:r>
      <w:r w:rsidR="006419EA">
        <w:t>,</w:t>
      </w:r>
      <w:r w:rsidR="00AD7B1F">
        <w:t xml:space="preserve"> followed by an assertion that compares both values. If the </w:t>
      </w:r>
      <w:r w:rsidR="006419EA">
        <w:t>"</w:t>
      </w:r>
      <w:r w:rsidR="00AD7B1F">
        <w:t>expected</w:t>
      </w:r>
      <w:r w:rsidR="006419EA">
        <w:t>"</w:t>
      </w:r>
      <w:r w:rsidR="00AD7B1F">
        <w:t xml:space="preserve"> variable</w:t>
      </w:r>
      <w:r w:rsidR="006419EA">
        <w:t>'</w:t>
      </w:r>
      <w:r w:rsidR="00AD7B1F">
        <w:t xml:space="preserve">s value matches the </w:t>
      </w:r>
      <w:r w:rsidR="006419EA">
        <w:t>"</w:t>
      </w:r>
      <w:r w:rsidR="00AD7B1F">
        <w:t>actual</w:t>
      </w:r>
      <w:r w:rsidR="006419EA">
        <w:t>"</w:t>
      </w:r>
      <w:r w:rsidR="00AD7B1F">
        <w:t xml:space="preserve"> value, the test is considered as passed.</w:t>
      </w:r>
    </w:p>
    <w:p w14:paraId="10259A18" w14:textId="77777777" w:rsidR="00A41E19" w:rsidRDefault="00A41E19">
      <w:pPr>
        <w:rPr>
          <w:rFonts w:asciiTheme="majorHAnsi" w:eastAsiaTheme="majorEastAsia" w:hAnsiTheme="majorHAnsi" w:cstheme="majorBidi"/>
          <w:b/>
          <w:bCs/>
        </w:rPr>
      </w:pPr>
      <w:r>
        <w:br w:type="page"/>
      </w:r>
    </w:p>
    <w:p w14:paraId="0159BB13" w14:textId="675A596D" w:rsidR="003C18EC" w:rsidRDefault="00C84714" w:rsidP="007145E1">
      <w:pPr>
        <w:pStyle w:val="Heading2"/>
      </w:pPr>
      <w:bookmarkStart w:id="35" w:name="_Toc89266223"/>
      <w:r>
        <w:lastRenderedPageBreak/>
        <w:t>Specifications</w:t>
      </w:r>
      <w:bookmarkEnd w:id="35"/>
    </w:p>
    <w:p w14:paraId="4968CB00" w14:textId="4FD9675C" w:rsidR="004547C9" w:rsidRPr="004547C9" w:rsidRDefault="00A41E19" w:rsidP="004547C9">
      <w:r>
        <w:t>The following image shows the code used in the unit test.</w:t>
      </w:r>
    </w:p>
    <w:p w14:paraId="4ED73A53" w14:textId="7465B634" w:rsidR="004547C9" w:rsidRPr="00DE10F2" w:rsidRDefault="00A41E19" w:rsidP="00DE10F2">
      <w:r>
        <w:rPr>
          <w:noProof/>
        </w:rPr>
        <w:drawing>
          <wp:inline distT="0" distB="0" distL="0" distR="0" wp14:anchorId="2FD56D42" wp14:editId="4ECB03B6">
            <wp:extent cx="5943600" cy="6314440"/>
            <wp:effectExtent l="0" t="0" r="0" b="0"/>
            <wp:docPr id="183" name="Picture 18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" name="Picture 183" descr="Text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14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6ECBD" w14:textId="77777777" w:rsidR="001A5533" w:rsidRDefault="001A5533">
      <w:pPr>
        <w:rPr>
          <w:rFonts w:asciiTheme="majorHAnsi" w:eastAsiaTheme="majorEastAsia" w:hAnsiTheme="majorHAnsi" w:cstheme="majorBidi"/>
          <w:b/>
          <w:bCs/>
        </w:rPr>
      </w:pPr>
      <w:r>
        <w:br w:type="page"/>
      </w:r>
    </w:p>
    <w:p w14:paraId="6A6A815F" w14:textId="6DA0C0F2" w:rsidR="007145E1" w:rsidRDefault="00C84714" w:rsidP="007145E1">
      <w:pPr>
        <w:pStyle w:val="Heading2"/>
      </w:pPr>
      <w:bookmarkStart w:id="36" w:name="_Toc89266224"/>
      <w:r>
        <w:lastRenderedPageBreak/>
        <w:t>Procedures</w:t>
      </w:r>
      <w:bookmarkEnd w:id="36"/>
    </w:p>
    <w:p w14:paraId="1F674C4C" w14:textId="454F2DB0" w:rsidR="00DE10F2" w:rsidRDefault="00DE10F2" w:rsidP="00DE10F2">
      <w:r>
        <w:t>The procedures implemented were:</w:t>
      </w:r>
    </w:p>
    <w:p w14:paraId="6C5FF12E" w14:textId="6FAC9133" w:rsidR="00DE10F2" w:rsidRDefault="00DE10F2" w:rsidP="00417C5A">
      <w:pPr>
        <w:pStyle w:val="ListParagraph"/>
        <w:numPr>
          <w:ilvl w:val="0"/>
          <w:numId w:val="15"/>
        </w:numPr>
      </w:pPr>
      <w:r>
        <w:t>Opening the project using the IntelliJ IDE</w:t>
      </w:r>
    </w:p>
    <w:p w14:paraId="4A4B4EF5" w14:textId="2F692697" w:rsidR="00DE10F2" w:rsidRDefault="00DE10F2" w:rsidP="00417C5A">
      <w:pPr>
        <w:pStyle w:val="ListParagraph"/>
        <w:numPr>
          <w:ilvl w:val="0"/>
          <w:numId w:val="15"/>
        </w:numPr>
      </w:pPr>
      <w:r>
        <w:t>Running JUnit test</w:t>
      </w:r>
    </w:p>
    <w:p w14:paraId="52C0B0E5" w14:textId="4C854876" w:rsidR="00DE10F2" w:rsidRPr="00DE10F2" w:rsidRDefault="00DE10F2" w:rsidP="00E77657">
      <w:pPr>
        <w:pStyle w:val="ListParagraph"/>
        <w:numPr>
          <w:ilvl w:val="0"/>
          <w:numId w:val="15"/>
        </w:numPr>
      </w:pPr>
      <w:r>
        <w:t>Analy</w:t>
      </w:r>
      <w:r w:rsidR="00157281">
        <w:t>zing Results</w:t>
      </w:r>
    </w:p>
    <w:p w14:paraId="68E62BC0" w14:textId="1DCCFE29" w:rsidR="007145E1" w:rsidRDefault="00C84714" w:rsidP="007145E1">
      <w:pPr>
        <w:pStyle w:val="Heading2"/>
      </w:pPr>
      <w:bookmarkStart w:id="37" w:name="_Toc89266225"/>
      <w:r>
        <w:t>Results</w:t>
      </w:r>
      <w:bookmarkEnd w:id="37"/>
    </w:p>
    <w:p w14:paraId="5C3F3AFE" w14:textId="161C1464" w:rsidR="00A41E19" w:rsidRPr="00A41E19" w:rsidRDefault="00A41E19" w:rsidP="00A41E19">
      <w:r>
        <w:t xml:space="preserve">The </w:t>
      </w:r>
      <w:r w:rsidR="006419EA">
        <w:t>JUnit Framework provides the test results</w:t>
      </w:r>
      <w:r>
        <w:t>.</w:t>
      </w:r>
      <w:r w:rsidR="00E77657">
        <w:t xml:space="preserve"> The image below show</w:t>
      </w:r>
      <w:r w:rsidR="00281797">
        <w:t>s</w:t>
      </w:r>
      <w:r w:rsidR="00E77657">
        <w:t xml:space="preserve"> the test results.</w:t>
      </w:r>
    </w:p>
    <w:p w14:paraId="52C336D4" w14:textId="7F701E6A" w:rsidR="00157281" w:rsidRPr="00157281" w:rsidRDefault="00157281" w:rsidP="00157281">
      <w:r>
        <w:rPr>
          <w:noProof/>
        </w:rPr>
        <w:drawing>
          <wp:inline distT="0" distB="0" distL="0" distR="0" wp14:anchorId="0B4BC99D" wp14:editId="050D9D37">
            <wp:extent cx="5943600" cy="2166730"/>
            <wp:effectExtent l="0" t="0" r="0" b="508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0886"/>
                    <a:stretch/>
                  </pic:blipFill>
                  <pic:spPr bwMode="auto">
                    <a:xfrm>
                      <a:off x="0" y="0"/>
                      <a:ext cx="5943600" cy="21667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270F4A" w14:textId="77777777" w:rsidR="001A5533" w:rsidRPr="00B526EB" w:rsidRDefault="001A5533" w:rsidP="00B526EB"/>
    <w:p w14:paraId="644341E5" w14:textId="77777777" w:rsidR="009E5B9C" w:rsidRDefault="00C84714" w:rsidP="009E5B9C">
      <w:pPr>
        <w:pStyle w:val="Heading1"/>
      </w:pPr>
      <w:bookmarkStart w:id="38" w:name="_Toc89266226"/>
      <w:r>
        <w:t>C4. Source Code</w:t>
      </w:r>
      <w:bookmarkEnd w:id="38"/>
    </w:p>
    <w:p w14:paraId="3F374523" w14:textId="61CB6BBE" w:rsidR="00D53029" w:rsidRDefault="00D53029" w:rsidP="009E5B9C">
      <w:r w:rsidRPr="00D53029">
        <w:t xml:space="preserve">The attached zip </w:t>
      </w:r>
      <w:r w:rsidR="006419EA">
        <w:t>"</w:t>
      </w:r>
      <w:r w:rsidRPr="00D53029">
        <w:t>capstone</w:t>
      </w:r>
      <w:r w:rsidR="001A5533">
        <w:t>C868</w:t>
      </w:r>
      <w:r w:rsidRPr="00D53029">
        <w:t>.zip</w:t>
      </w:r>
      <w:r w:rsidR="006419EA">
        <w:t>"</w:t>
      </w:r>
      <w:r w:rsidRPr="00D53029">
        <w:t xml:space="preserve"> contains the source code for the application.</w:t>
      </w:r>
    </w:p>
    <w:p w14:paraId="5D576A4E" w14:textId="77777777" w:rsidR="00AD054B" w:rsidRDefault="00AD054B" w:rsidP="009E5B9C">
      <w:pPr>
        <w:pStyle w:val="Heading1"/>
      </w:pPr>
    </w:p>
    <w:p w14:paraId="7D96202E" w14:textId="1E9E2C9D" w:rsidR="009E5B9C" w:rsidRDefault="00C84714" w:rsidP="009E5B9C">
      <w:pPr>
        <w:pStyle w:val="Heading1"/>
      </w:pPr>
      <w:bookmarkStart w:id="39" w:name="_Toc89266227"/>
      <w:r>
        <w:t xml:space="preserve">C5. Link to </w:t>
      </w:r>
      <w:r w:rsidR="00AD054B">
        <w:t>Live Version</w:t>
      </w:r>
      <w:bookmarkEnd w:id="39"/>
    </w:p>
    <w:p w14:paraId="621D1B3A" w14:textId="4DBE6004" w:rsidR="00AD054B" w:rsidRPr="00A41E19" w:rsidRDefault="00D53029" w:rsidP="00A41E19">
      <w:r>
        <w:t>The attached zip capstone</w:t>
      </w:r>
      <w:r w:rsidR="001A5533">
        <w:t>C868</w:t>
      </w:r>
      <w:r>
        <w:t>.zip contains the live version. Once extracted</w:t>
      </w:r>
      <w:r w:rsidR="006419EA">
        <w:t>,</w:t>
      </w:r>
      <w:r>
        <w:t xml:space="preserve"> run the </w:t>
      </w:r>
      <w:r w:rsidR="001A5533">
        <w:t>executable</w:t>
      </w:r>
      <w:r>
        <w:t xml:space="preserve"> </w:t>
      </w:r>
      <w:proofErr w:type="gramStart"/>
      <w:r>
        <w:t>file</w:t>
      </w:r>
      <w:proofErr w:type="gramEnd"/>
      <w:r>
        <w:t xml:space="preserve"> and use the username </w:t>
      </w:r>
      <w:r w:rsidR="006419EA">
        <w:t>"</w:t>
      </w:r>
      <w:r>
        <w:t>test</w:t>
      </w:r>
      <w:r w:rsidR="006419EA">
        <w:t>"</w:t>
      </w:r>
      <w:r>
        <w:t xml:space="preserve"> and password </w:t>
      </w:r>
      <w:r w:rsidR="006419EA">
        <w:t>"</w:t>
      </w:r>
      <w:proofErr w:type="spellStart"/>
      <w:r>
        <w:t>testPass</w:t>
      </w:r>
      <w:proofErr w:type="spellEnd"/>
      <w:r w:rsidR="006419EA">
        <w:t>"</w:t>
      </w:r>
      <w:r>
        <w:t xml:space="preserve"> to </w:t>
      </w:r>
      <w:r w:rsidR="006419EA">
        <w:t>access</w:t>
      </w:r>
      <w:r>
        <w:t xml:space="preserve"> the application. The live application is connected to a cloud-based MySQL instance, so no configuration is necessary for the tester.</w:t>
      </w:r>
    </w:p>
    <w:p w14:paraId="11AA59C3" w14:textId="77777777" w:rsidR="009E5B9C" w:rsidRDefault="00C84714" w:rsidP="009E5B9C">
      <w:pPr>
        <w:pStyle w:val="Heading1"/>
        <w:rPr>
          <w:sz w:val="32"/>
          <w:szCs w:val="32"/>
        </w:rPr>
      </w:pPr>
      <w:bookmarkStart w:id="40" w:name="_Toc89266228"/>
      <w:r w:rsidRPr="00AD054B">
        <w:rPr>
          <w:sz w:val="32"/>
          <w:szCs w:val="32"/>
        </w:rPr>
        <w:lastRenderedPageBreak/>
        <w:t>User Guide</w:t>
      </w:r>
      <w:bookmarkEnd w:id="40"/>
    </w:p>
    <w:p w14:paraId="3E405609" w14:textId="04204552" w:rsidR="003D2D2D" w:rsidRDefault="00C84714" w:rsidP="003D2D2D">
      <w:pPr>
        <w:pStyle w:val="Heading2"/>
      </w:pPr>
      <w:bookmarkStart w:id="41" w:name="_Toc89266229"/>
      <w:r>
        <w:t>Introduction</w:t>
      </w:r>
      <w:bookmarkEnd w:id="41"/>
    </w:p>
    <w:p w14:paraId="0666D1EE" w14:textId="11C591B0" w:rsidR="00041F0D" w:rsidRDefault="00041F0D" w:rsidP="00041F0D">
      <w:r w:rsidRPr="00041F0D">
        <w:t xml:space="preserve">This guide will include </w:t>
      </w:r>
      <w:r w:rsidR="006419EA">
        <w:t>installing, logging into, and using</w:t>
      </w:r>
      <w:r w:rsidRPr="00041F0D">
        <w:t xml:space="preserve"> </w:t>
      </w:r>
      <w:r w:rsidR="00585329" w:rsidRPr="00041F0D">
        <w:t>all</w:t>
      </w:r>
      <w:r w:rsidRPr="00041F0D">
        <w:t xml:space="preserve"> the </w:t>
      </w:r>
      <w:r w:rsidR="00585329">
        <w:t>application</w:t>
      </w:r>
      <w:r w:rsidR="006419EA">
        <w:t>'s</w:t>
      </w:r>
      <w:r w:rsidR="00585329">
        <w:t xml:space="preserve"> functions</w:t>
      </w:r>
      <w:r w:rsidR="006419EA">
        <w:t xml:space="preserve"> o</w:t>
      </w:r>
      <w:r w:rsidR="00585329">
        <w:t>n a Windows 10 operating system</w:t>
      </w:r>
      <w:r w:rsidR="006419EA">
        <w:t>.</w:t>
      </w:r>
    </w:p>
    <w:p w14:paraId="0ED2B433" w14:textId="17422063" w:rsidR="00800A46" w:rsidRDefault="00800A46" w:rsidP="00800A46">
      <w:pPr>
        <w:pStyle w:val="Heading2"/>
      </w:pPr>
      <w:bookmarkStart w:id="42" w:name="_Installation"/>
      <w:bookmarkStart w:id="43" w:name="_Toc89266230"/>
      <w:bookmarkEnd w:id="42"/>
      <w:r>
        <w:t>Installation</w:t>
      </w:r>
      <w:bookmarkEnd w:id="43"/>
    </w:p>
    <w:p w14:paraId="73BF87D4" w14:textId="77777777" w:rsidR="00437013" w:rsidRDefault="00437013" w:rsidP="00437013">
      <w:r>
        <w:t>Prerequisites:</w:t>
      </w:r>
    </w:p>
    <w:p w14:paraId="15CAB865" w14:textId="63AAC9D7" w:rsidR="00437013" w:rsidRDefault="00437013" w:rsidP="00437013">
      <w:pPr>
        <w:pStyle w:val="ListParagraph"/>
        <w:numPr>
          <w:ilvl w:val="0"/>
          <w:numId w:val="16"/>
        </w:numPr>
      </w:pPr>
      <w:r>
        <w:t>Windows 10 operating system</w:t>
      </w:r>
    </w:p>
    <w:p w14:paraId="4B58AEB2" w14:textId="4E12C849" w:rsidR="008E0583" w:rsidRDefault="00437013" w:rsidP="008E0583">
      <w:r>
        <w:t>Process:</w:t>
      </w:r>
    </w:p>
    <w:p w14:paraId="02280F0D" w14:textId="20233561" w:rsidR="00815B3E" w:rsidRDefault="00800A46" w:rsidP="00437013">
      <w:pPr>
        <w:pStyle w:val="ListParagraph"/>
        <w:numPr>
          <w:ilvl w:val="0"/>
          <w:numId w:val="35"/>
        </w:numPr>
      </w:pPr>
      <w:r>
        <w:t xml:space="preserve">Extract the contents of the </w:t>
      </w:r>
      <w:r w:rsidR="006419EA">
        <w:t>"</w:t>
      </w:r>
      <w:r>
        <w:t>capstone</w:t>
      </w:r>
      <w:r w:rsidR="00FA4D3D">
        <w:t>C868</w:t>
      </w:r>
      <w:r w:rsidR="006419EA">
        <w:t>"</w:t>
      </w:r>
      <w:r>
        <w:t xml:space="preserve"> folder</w:t>
      </w:r>
      <w:r w:rsidR="006419EA">
        <w:t>.</w:t>
      </w:r>
    </w:p>
    <w:p w14:paraId="5C7FF09D" w14:textId="3F2CA8DE" w:rsidR="00C406C2" w:rsidRDefault="00C625C1" w:rsidP="00C625C1">
      <w:pPr>
        <w:pStyle w:val="ListParagraph"/>
        <w:ind w:left="1440"/>
      </w:pPr>
      <w:r>
        <w:rPr>
          <w:noProof/>
        </w:rPr>
        <w:drawing>
          <wp:anchor distT="0" distB="0" distL="114300" distR="114300" simplePos="0" relativeHeight="251760640" behindDoc="0" locked="0" layoutInCell="1" allowOverlap="1" wp14:anchorId="4989CE9D" wp14:editId="2F57164E">
            <wp:simplePos x="0" y="0"/>
            <wp:positionH relativeFrom="margin">
              <wp:align>center</wp:align>
            </wp:positionH>
            <wp:positionV relativeFrom="paragraph">
              <wp:posOffset>-4445</wp:posOffset>
            </wp:positionV>
            <wp:extent cx="894522" cy="932107"/>
            <wp:effectExtent l="0" t="0" r="1270" b="1905"/>
            <wp:wrapTopAndBottom/>
            <wp:docPr id="206" name="Picture 206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" name="Picture 206" descr="A picture containing diagram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4522" cy="93210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251C532" w14:textId="502FFE4F" w:rsidR="00437013" w:rsidRDefault="00437013" w:rsidP="00437013">
      <w:pPr>
        <w:pStyle w:val="Heading2"/>
      </w:pPr>
      <w:bookmarkStart w:id="44" w:name="_Toc89266231"/>
      <w:r>
        <w:t>Launch</w:t>
      </w:r>
      <w:r w:rsidR="00C406C2">
        <w:t>ing Application</w:t>
      </w:r>
      <w:bookmarkEnd w:id="44"/>
    </w:p>
    <w:p w14:paraId="40896F48" w14:textId="77777777" w:rsidR="00437013" w:rsidRDefault="00437013" w:rsidP="00437013">
      <w:r>
        <w:t>Prerequisites:</w:t>
      </w:r>
    </w:p>
    <w:p w14:paraId="737EF964" w14:textId="6E01ADAA" w:rsidR="00437013" w:rsidRDefault="00437013" w:rsidP="00437013">
      <w:pPr>
        <w:pStyle w:val="ListParagraph"/>
        <w:numPr>
          <w:ilvl w:val="0"/>
          <w:numId w:val="16"/>
        </w:numPr>
      </w:pPr>
      <w:r>
        <w:t>Java SDK 17</w:t>
      </w:r>
    </w:p>
    <w:p w14:paraId="51704685" w14:textId="787F9E33" w:rsidR="00437013" w:rsidRDefault="00437013" w:rsidP="00437013">
      <w:r>
        <w:t>Process:</w:t>
      </w:r>
    </w:p>
    <w:p w14:paraId="41F79EF6" w14:textId="474AEAEC" w:rsidR="00437013" w:rsidRDefault="00437013" w:rsidP="00437013">
      <w:pPr>
        <w:pStyle w:val="ListParagraph"/>
        <w:numPr>
          <w:ilvl w:val="0"/>
          <w:numId w:val="36"/>
        </w:numPr>
      </w:pPr>
      <w:r>
        <w:t>Double click the capstone.exe file</w:t>
      </w:r>
      <w:r w:rsidR="006419EA">
        <w:t>.</w:t>
      </w:r>
    </w:p>
    <w:p w14:paraId="06A4F3BC" w14:textId="3AFF7704" w:rsidR="00437013" w:rsidRPr="00437013" w:rsidRDefault="00C30F94" w:rsidP="00C625C1">
      <w:pPr>
        <w:pStyle w:val="ListParagraph"/>
        <w:ind w:left="1440"/>
      </w:pPr>
      <w:r>
        <w:rPr>
          <w:noProof/>
        </w:rPr>
        <w:drawing>
          <wp:inline distT="0" distB="0" distL="0" distR="0" wp14:anchorId="3A94B360" wp14:editId="299F24EA">
            <wp:extent cx="4343400" cy="1271239"/>
            <wp:effectExtent l="0" t="0" r="0" b="5715"/>
            <wp:docPr id="204" name="Picture 20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" name="Picture 204" descr="Graphical user interface, application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43400" cy="1271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A56CD4" w14:textId="5D00C8E6" w:rsidR="00815B3E" w:rsidRDefault="00815B3E" w:rsidP="00815B3E">
      <w:pPr>
        <w:pStyle w:val="Heading2"/>
      </w:pPr>
      <w:bookmarkStart w:id="45" w:name="_Debugging"/>
      <w:bookmarkStart w:id="46" w:name="_Toc89266232"/>
      <w:bookmarkEnd w:id="45"/>
      <w:r>
        <w:lastRenderedPageBreak/>
        <w:t>Debugging</w:t>
      </w:r>
      <w:bookmarkEnd w:id="46"/>
    </w:p>
    <w:p w14:paraId="2E41D261" w14:textId="77777777" w:rsidR="00815B3E" w:rsidRDefault="00815B3E" w:rsidP="00815B3E">
      <w:r>
        <w:t>Prerequisites:</w:t>
      </w:r>
    </w:p>
    <w:p w14:paraId="2E3098D9" w14:textId="55D623FD" w:rsidR="00815B3E" w:rsidRDefault="00815B3E" w:rsidP="00815B3E">
      <w:pPr>
        <w:pStyle w:val="ListParagraph"/>
        <w:numPr>
          <w:ilvl w:val="0"/>
          <w:numId w:val="16"/>
        </w:numPr>
      </w:pPr>
      <w:r>
        <w:t>Java SDK 17</w:t>
      </w:r>
    </w:p>
    <w:p w14:paraId="54BBF47D" w14:textId="347AFC79" w:rsidR="003D7B19" w:rsidRDefault="003D7B19" w:rsidP="00815B3E">
      <w:pPr>
        <w:pStyle w:val="ListParagraph"/>
        <w:numPr>
          <w:ilvl w:val="0"/>
          <w:numId w:val="16"/>
        </w:numPr>
      </w:pPr>
      <w:r w:rsidRPr="003D7B19">
        <w:t>IntelliJ IDEA Community Edition</w:t>
      </w:r>
      <w:r>
        <w:t xml:space="preserve"> 2021.2.1</w:t>
      </w:r>
    </w:p>
    <w:p w14:paraId="6D347031" w14:textId="54BEEE38" w:rsidR="003D7B19" w:rsidRDefault="003D7B19" w:rsidP="00815B3E">
      <w:pPr>
        <w:pStyle w:val="ListParagraph"/>
        <w:numPr>
          <w:ilvl w:val="0"/>
          <w:numId w:val="16"/>
        </w:numPr>
      </w:pPr>
      <w:r>
        <w:t>JUnit 5.7.1</w:t>
      </w:r>
    </w:p>
    <w:p w14:paraId="3BC5CAF6" w14:textId="0BCAF152" w:rsidR="003D7B19" w:rsidRDefault="0087198A" w:rsidP="003D7B19">
      <w:r>
        <w:t>Process</w:t>
      </w:r>
      <w:r w:rsidR="003D7B19">
        <w:t>:</w:t>
      </w:r>
    </w:p>
    <w:p w14:paraId="3C993BA5" w14:textId="370E45DE" w:rsidR="0061138E" w:rsidRDefault="00437013" w:rsidP="0061138E">
      <w:pPr>
        <w:pStyle w:val="ListParagraph"/>
        <w:numPr>
          <w:ilvl w:val="0"/>
          <w:numId w:val="38"/>
        </w:numPr>
      </w:pPr>
      <w:r>
        <w:t>Com</w:t>
      </w:r>
      <w:r w:rsidR="0087198A">
        <w:t xml:space="preserve">plete the </w:t>
      </w:r>
      <w:hyperlink w:anchor="_Installation" w:history="1">
        <w:r w:rsidR="0087198A" w:rsidRPr="0061138E">
          <w:rPr>
            <w:rStyle w:val="Hyperlink"/>
          </w:rPr>
          <w:t>installation process</w:t>
        </w:r>
      </w:hyperlink>
      <w:r w:rsidR="006419EA">
        <w:rPr>
          <w:rStyle w:val="Hyperlink"/>
        </w:rPr>
        <w:t>.</w:t>
      </w:r>
    </w:p>
    <w:p w14:paraId="730BD2F5" w14:textId="61B49C7B" w:rsidR="00C406C2" w:rsidRDefault="00C406C2" w:rsidP="00800A46">
      <w:pPr>
        <w:pStyle w:val="ListParagraph"/>
        <w:numPr>
          <w:ilvl w:val="0"/>
          <w:numId w:val="38"/>
        </w:numPr>
      </w:pPr>
      <w:r>
        <w:rPr>
          <w:noProof/>
        </w:rPr>
        <w:drawing>
          <wp:anchor distT="0" distB="0" distL="114300" distR="114300" simplePos="0" relativeHeight="251759616" behindDoc="0" locked="0" layoutInCell="1" allowOverlap="1" wp14:anchorId="669CE1B6" wp14:editId="06EDA980">
            <wp:simplePos x="0" y="0"/>
            <wp:positionH relativeFrom="margin">
              <wp:align>center</wp:align>
            </wp:positionH>
            <wp:positionV relativeFrom="paragraph">
              <wp:posOffset>670284</wp:posOffset>
            </wp:positionV>
            <wp:extent cx="3943350" cy="1238250"/>
            <wp:effectExtent l="19050" t="19050" r="19050" b="19050"/>
            <wp:wrapTopAndBottom/>
            <wp:docPr id="201" name="Picture 201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" name="Picture 201" descr="Graphical user interface, application, Word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43350" cy="12382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anchor>
        </w:drawing>
      </w:r>
      <w:r w:rsidR="0061138E">
        <w:t>Right</w:t>
      </w:r>
      <w:r w:rsidR="006419EA">
        <w:t>-</w:t>
      </w:r>
      <w:r w:rsidR="0061138E">
        <w:t xml:space="preserve">click on the extracted folder and select </w:t>
      </w:r>
      <w:r w:rsidR="006419EA">
        <w:t>"</w:t>
      </w:r>
      <w:r w:rsidR="0061138E">
        <w:t>Open Folder as IntelliJ IDEA Project</w:t>
      </w:r>
      <w:r w:rsidR="006419EA">
        <w:t>."</w:t>
      </w:r>
      <w:r w:rsidR="0061138E">
        <w:t>.</w:t>
      </w:r>
    </w:p>
    <w:p w14:paraId="30D05C5F" w14:textId="77777777" w:rsidR="00C406C2" w:rsidRDefault="00C406C2" w:rsidP="00C406C2">
      <w:pPr>
        <w:pStyle w:val="ListParagraph"/>
        <w:ind w:left="1440"/>
      </w:pPr>
    </w:p>
    <w:p w14:paraId="5EE1264B" w14:textId="51422ED7" w:rsidR="00800A46" w:rsidRDefault="00800A46" w:rsidP="00800A46">
      <w:pPr>
        <w:pStyle w:val="Heading2"/>
      </w:pPr>
      <w:bookmarkStart w:id="47" w:name="_Toc89266233"/>
      <w:r>
        <w:t>Using the Application</w:t>
      </w:r>
      <w:bookmarkEnd w:id="47"/>
    </w:p>
    <w:p w14:paraId="0FE80A50" w14:textId="4195490D" w:rsidR="00800A46" w:rsidRDefault="00800A46" w:rsidP="00D840D0">
      <w:pPr>
        <w:pStyle w:val="Heading3"/>
        <w:rPr>
          <w:i/>
        </w:rPr>
      </w:pPr>
      <w:bookmarkStart w:id="48" w:name="_Toc89266234"/>
      <w:r w:rsidRPr="00061251">
        <w:rPr>
          <w:iCs/>
        </w:rPr>
        <w:t>Login</w:t>
      </w:r>
      <w:bookmarkEnd w:id="48"/>
      <w:r w:rsidRPr="003B41EC">
        <w:rPr>
          <w:i/>
        </w:rPr>
        <w:t xml:space="preserve"> </w:t>
      </w:r>
    </w:p>
    <w:p w14:paraId="0FCF5589" w14:textId="39AE5386" w:rsidR="00F129A0" w:rsidRDefault="00F129A0" w:rsidP="00417C5A">
      <w:pPr>
        <w:pStyle w:val="ListParagraph"/>
        <w:numPr>
          <w:ilvl w:val="0"/>
          <w:numId w:val="17"/>
        </w:numPr>
      </w:pPr>
      <w:r>
        <w:t>Type your username and password in the corresponding fields.</w:t>
      </w:r>
    </w:p>
    <w:p w14:paraId="3830E912" w14:textId="489DBB54" w:rsidR="0093553D" w:rsidRPr="00F129A0" w:rsidRDefault="0093553D" w:rsidP="0093553D">
      <w:pPr>
        <w:pStyle w:val="ListParagraph"/>
      </w:pPr>
      <w:r>
        <w:rPr>
          <w:noProof/>
        </w:rPr>
        <w:drawing>
          <wp:inline distT="0" distB="0" distL="0" distR="0" wp14:anchorId="409A75AD" wp14:editId="49AC6790">
            <wp:extent cx="2923809" cy="1085714"/>
            <wp:effectExtent l="0" t="0" r="0" b="635"/>
            <wp:docPr id="12" name="Picture 12" descr="A picture containing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rectangle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3809" cy="10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1004D3" w14:textId="56F5EC7F" w:rsidR="00041F0D" w:rsidRDefault="00F129A0" w:rsidP="00417C5A">
      <w:pPr>
        <w:pStyle w:val="ListParagraph"/>
        <w:numPr>
          <w:ilvl w:val="0"/>
          <w:numId w:val="17"/>
        </w:numPr>
      </w:pPr>
      <w:r>
        <w:t>Click the Login Button.</w:t>
      </w:r>
    </w:p>
    <w:p w14:paraId="1ADD489B" w14:textId="67E20840" w:rsidR="0093553D" w:rsidRDefault="000D0AC2" w:rsidP="0093553D">
      <w:pPr>
        <w:pStyle w:val="ListParagraph"/>
      </w:pPr>
      <w:r>
        <w:rPr>
          <w:noProof/>
        </w:rPr>
        <w:drawing>
          <wp:inline distT="0" distB="0" distL="0" distR="0" wp14:anchorId="01FFFF3D" wp14:editId="760DE80F">
            <wp:extent cx="1105054" cy="581106"/>
            <wp:effectExtent l="0" t="0" r="0" b="9525"/>
            <wp:docPr id="37" name="Picture 37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Graphical user interface&#10;&#10;Description automatically generated with low confidence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5054" cy="581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A48092" w14:textId="59AAAF54" w:rsidR="00205FDF" w:rsidRDefault="00205FDF" w:rsidP="00B17CAF">
      <w:pPr>
        <w:pStyle w:val="ListParagraph"/>
      </w:pPr>
    </w:p>
    <w:p w14:paraId="64F32A1D" w14:textId="201263DF" w:rsidR="00667B82" w:rsidRDefault="00667B82" w:rsidP="00850EBC">
      <w:pPr>
        <w:pStyle w:val="Heading3"/>
      </w:pPr>
      <w:bookmarkStart w:id="49" w:name="_Toc89266235"/>
      <w:r>
        <w:t>Logout</w:t>
      </w:r>
      <w:bookmarkEnd w:id="49"/>
    </w:p>
    <w:p w14:paraId="5A50CE84" w14:textId="3988255D" w:rsidR="00667B82" w:rsidRPr="00667B82" w:rsidRDefault="00641E0B" w:rsidP="00641E0B">
      <w:pPr>
        <w:pStyle w:val="ListParagraph"/>
        <w:numPr>
          <w:ilvl w:val="0"/>
          <w:numId w:val="34"/>
        </w:numPr>
      </w:pPr>
      <w:r>
        <w:rPr>
          <w:noProof/>
        </w:rPr>
        <w:drawing>
          <wp:anchor distT="0" distB="0" distL="114300" distR="114300" simplePos="0" relativeHeight="251671552" behindDoc="0" locked="0" layoutInCell="1" allowOverlap="1" wp14:anchorId="442CC103" wp14:editId="0E8C851B">
            <wp:simplePos x="0" y="0"/>
            <wp:positionH relativeFrom="margin">
              <wp:align>right</wp:align>
            </wp:positionH>
            <wp:positionV relativeFrom="paragraph">
              <wp:posOffset>320706</wp:posOffset>
            </wp:positionV>
            <wp:extent cx="5943600" cy="635635"/>
            <wp:effectExtent l="0" t="0" r="0" b="0"/>
            <wp:wrapTopAndBottom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56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67B82">
        <w:t>Click the three-dot icon on the far left of the top navigation bar</w:t>
      </w:r>
      <w:r w:rsidR="006419EA">
        <w:t>.</w:t>
      </w:r>
    </w:p>
    <w:p w14:paraId="1AA61636" w14:textId="63F643DC" w:rsidR="00667B82" w:rsidRDefault="00667B82" w:rsidP="00667B82"/>
    <w:p w14:paraId="79964036" w14:textId="3AD2B0A2" w:rsidR="00641E0B" w:rsidRDefault="00641E0B" w:rsidP="00641E0B">
      <w:pPr>
        <w:pStyle w:val="ListParagraph"/>
        <w:numPr>
          <w:ilvl w:val="0"/>
          <w:numId w:val="34"/>
        </w:numPr>
      </w:pPr>
      <w:r>
        <w:t xml:space="preserve">Click the </w:t>
      </w:r>
      <w:r w:rsidR="006419EA">
        <w:t>"</w:t>
      </w:r>
      <w:r>
        <w:t>Logout</w:t>
      </w:r>
      <w:r w:rsidR="006419EA">
        <w:t>"</w:t>
      </w:r>
      <w:r>
        <w:t xml:space="preserve"> button.</w:t>
      </w:r>
    </w:p>
    <w:p w14:paraId="3B446619" w14:textId="0147E8DE" w:rsidR="00641E0B" w:rsidRDefault="00641E0B" w:rsidP="00641E0B">
      <w:pPr>
        <w:pStyle w:val="ListParagraph"/>
        <w:numPr>
          <w:ilvl w:val="0"/>
          <w:numId w:val="34"/>
        </w:numPr>
      </w:pPr>
      <w:r>
        <w:rPr>
          <w:noProof/>
        </w:rPr>
        <w:drawing>
          <wp:anchor distT="0" distB="0" distL="114300" distR="114300" simplePos="0" relativeHeight="251672576" behindDoc="0" locked="0" layoutInCell="1" allowOverlap="1" wp14:anchorId="69298C8F" wp14:editId="095966D7">
            <wp:simplePos x="0" y="0"/>
            <wp:positionH relativeFrom="margin">
              <wp:align>right</wp:align>
            </wp:positionH>
            <wp:positionV relativeFrom="paragraph">
              <wp:posOffset>338233</wp:posOffset>
            </wp:positionV>
            <wp:extent cx="5943600" cy="5334000"/>
            <wp:effectExtent l="0" t="0" r="0" b="0"/>
            <wp:wrapTopAndBottom/>
            <wp:docPr id="58" name="Picture 5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Graphical user interface&#10;&#10;Description automatically generated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34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Click the </w:t>
      </w:r>
      <w:r w:rsidR="006419EA">
        <w:t>"</w:t>
      </w:r>
      <w:r>
        <w:t>Ok</w:t>
      </w:r>
      <w:r w:rsidR="006419EA">
        <w:t>"</w:t>
      </w:r>
      <w:r>
        <w:t xml:space="preserve"> button.</w:t>
      </w:r>
    </w:p>
    <w:p w14:paraId="7E68EF68" w14:textId="05C60950" w:rsidR="00641E0B" w:rsidRPr="00667B82" w:rsidRDefault="00641E0B" w:rsidP="00641E0B">
      <w:pPr>
        <w:pStyle w:val="ListParagraph"/>
      </w:pPr>
    </w:p>
    <w:p w14:paraId="530AAECF" w14:textId="0C99021F" w:rsidR="00650341" w:rsidRDefault="00A53FE9" w:rsidP="00850EBC">
      <w:pPr>
        <w:pStyle w:val="Heading3"/>
        <w:rPr>
          <w:i/>
        </w:rPr>
      </w:pPr>
      <w:bookmarkStart w:id="50" w:name="_Toc89266236"/>
      <w:r>
        <w:lastRenderedPageBreak/>
        <w:t xml:space="preserve">Booking </w:t>
      </w:r>
      <w:r w:rsidR="00650341">
        <w:t>Calendar View</w:t>
      </w:r>
      <w:bookmarkEnd w:id="50"/>
      <w:r w:rsidR="00650341" w:rsidRPr="003B41EC">
        <w:t xml:space="preserve"> </w:t>
      </w:r>
    </w:p>
    <w:p w14:paraId="0967595E" w14:textId="2E881AE4" w:rsidR="00D840D0" w:rsidRDefault="00D7474E" w:rsidP="005C4222">
      <w:r>
        <w:rPr>
          <w:noProof/>
        </w:rPr>
        <w:drawing>
          <wp:anchor distT="0" distB="0" distL="114300" distR="114300" simplePos="0" relativeHeight="251667456" behindDoc="0" locked="0" layoutInCell="1" allowOverlap="1" wp14:anchorId="7E3CB40C" wp14:editId="55932995">
            <wp:simplePos x="0" y="0"/>
            <wp:positionH relativeFrom="margin">
              <wp:align>right</wp:align>
            </wp:positionH>
            <wp:positionV relativeFrom="paragraph">
              <wp:posOffset>1125503</wp:posOffset>
            </wp:positionV>
            <wp:extent cx="5943600" cy="626745"/>
            <wp:effectExtent l="0" t="0" r="0" b="1905"/>
            <wp:wrapTopAndBottom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67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C4222">
        <w:t>Calendar view presents appointments in a calendar format</w:t>
      </w:r>
      <w:r w:rsidR="006419EA">
        <w:t>,</w:t>
      </w:r>
      <w:r w:rsidR="005C4222">
        <w:t xml:space="preserve"> allowing you to view appointments scheduled for a specific date. </w:t>
      </w:r>
      <w:r w:rsidR="00D840D0">
        <w:t>To access the calendar view, click on the calendar icon of the bookings button or press Alt + B on your keyboard.</w:t>
      </w:r>
    </w:p>
    <w:p w14:paraId="5EFB4E18" w14:textId="0B825043" w:rsidR="00A53FE9" w:rsidRDefault="00A53FE9" w:rsidP="00E411CA"/>
    <w:p w14:paraId="2EB9FD1D" w14:textId="28B4BF8B" w:rsidR="005C4222" w:rsidRDefault="005C4222" w:rsidP="00850EBC">
      <w:pPr>
        <w:pStyle w:val="Heading4"/>
      </w:pPr>
      <w:r>
        <w:t xml:space="preserve">Viewing </w:t>
      </w:r>
      <w:r w:rsidR="00F86D63">
        <w:t>Bookings</w:t>
      </w:r>
    </w:p>
    <w:p w14:paraId="37200887" w14:textId="5DACB7E3" w:rsidR="00B17CAF" w:rsidRDefault="005C4222" w:rsidP="00417C5A">
      <w:pPr>
        <w:pStyle w:val="ListParagraph"/>
        <w:numPr>
          <w:ilvl w:val="0"/>
          <w:numId w:val="18"/>
        </w:numPr>
      </w:pPr>
      <w:r>
        <w:t>Click on the next and back buttons to navigate to the desired month.</w:t>
      </w:r>
    </w:p>
    <w:p w14:paraId="1EB3B2F7" w14:textId="0266B706" w:rsidR="00B17CAF" w:rsidRDefault="00972F5B" w:rsidP="00417C5A">
      <w:pPr>
        <w:pStyle w:val="ListParagraph"/>
        <w:numPr>
          <w:ilvl w:val="0"/>
          <w:numId w:val="18"/>
        </w:numPr>
      </w:pPr>
      <w:r>
        <w:t>Click on a date</w:t>
      </w:r>
      <w:r w:rsidR="006419EA">
        <w:t>.</w:t>
      </w:r>
    </w:p>
    <w:p w14:paraId="4EEEFBE5" w14:textId="07BD0FD2" w:rsidR="00137750" w:rsidRDefault="00C00066" w:rsidP="00417C5A">
      <w:pPr>
        <w:pStyle w:val="ListParagraph"/>
        <w:numPr>
          <w:ilvl w:val="0"/>
          <w:numId w:val="18"/>
        </w:numPr>
      </w:pPr>
      <w:r>
        <w:rPr>
          <w:noProof/>
        </w:rPr>
        <w:drawing>
          <wp:anchor distT="0" distB="0" distL="114300" distR="114300" simplePos="0" relativeHeight="251632640" behindDoc="0" locked="0" layoutInCell="1" allowOverlap="1" wp14:anchorId="7333A460" wp14:editId="09AF1CDD">
            <wp:simplePos x="0" y="0"/>
            <wp:positionH relativeFrom="margin">
              <wp:align>right</wp:align>
            </wp:positionH>
            <wp:positionV relativeFrom="paragraph">
              <wp:posOffset>453587</wp:posOffset>
            </wp:positionV>
            <wp:extent cx="5943600" cy="3489960"/>
            <wp:effectExtent l="0" t="0" r="0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899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37750">
        <w:t xml:space="preserve">Appointments are displayed on the right side. </w:t>
      </w:r>
    </w:p>
    <w:p w14:paraId="20FB0990" w14:textId="78F71122" w:rsidR="0093553D" w:rsidRDefault="0093553D" w:rsidP="0093553D">
      <w:pPr>
        <w:pStyle w:val="ListParagraph"/>
        <w:ind w:left="1440"/>
      </w:pPr>
    </w:p>
    <w:p w14:paraId="0CBC5897" w14:textId="77777777" w:rsidR="000D0AC2" w:rsidRDefault="000D0AC2" w:rsidP="00B917C4">
      <w:pPr>
        <w:ind w:firstLine="0"/>
      </w:pPr>
    </w:p>
    <w:p w14:paraId="07E0F178" w14:textId="0FB8441A" w:rsidR="005C4222" w:rsidRDefault="005C4222" w:rsidP="00850EBC">
      <w:pPr>
        <w:pStyle w:val="Heading4"/>
      </w:pPr>
      <w:bookmarkStart w:id="51" w:name="_Adding_Bookings"/>
      <w:bookmarkEnd w:id="51"/>
      <w:r>
        <w:lastRenderedPageBreak/>
        <w:t xml:space="preserve">Adding </w:t>
      </w:r>
      <w:r w:rsidR="00F86D63">
        <w:t>Bookings</w:t>
      </w:r>
    </w:p>
    <w:p w14:paraId="79F0953A" w14:textId="66C3D8F2" w:rsidR="000D0AC2" w:rsidRDefault="005C4222" w:rsidP="00417C5A">
      <w:pPr>
        <w:pStyle w:val="ListParagraph"/>
        <w:numPr>
          <w:ilvl w:val="0"/>
          <w:numId w:val="19"/>
        </w:numPr>
      </w:pPr>
      <w:r>
        <w:t>Click on the Add button</w:t>
      </w:r>
      <w:r w:rsidR="004C74B9">
        <w:t>,</w:t>
      </w:r>
      <w:r w:rsidR="006419EA">
        <w:t xml:space="preserve"> and</w:t>
      </w:r>
      <w:r w:rsidR="004C74B9">
        <w:t xml:space="preserve"> a new window will appear</w:t>
      </w:r>
      <w:r w:rsidR="006419EA">
        <w:t>.</w:t>
      </w:r>
    </w:p>
    <w:p w14:paraId="7E94F900" w14:textId="5DB0E812" w:rsidR="00972F5B" w:rsidRDefault="004C74B9" w:rsidP="00417C5A">
      <w:pPr>
        <w:pStyle w:val="ListParagraph"/>
        <w:numPr>
          <w:ilvl w:val="0"/>
          <w:numId w:val="19"/>
        </w:numPr>
      </w:pPr>
      <w:r>
        <w:t xml:space="preserve">Type the </w:t>
      </w:r>
      <w:proofErr w:type="gramStart"/>
      <w:r>
        <w:t>t</w:t>
      </w:r>
      <w:r w:rsidR="00972F5B">
        <w:t>itle:</w:t>
      </w:r>
      <w:proofErr w:type="gramEnd"/>
      <w:r w:rsidR="00972F5B">
        <w:t xml:space="preserve"> allows only alphanumeric values</w:t>
      </w:r>
      <w:r w:rsidR="006419EA">
        <w:t>.</w:t>
      </w:r>
    </w:p>
    <w:p w14:paraId="0EDE7DEB" w14:textId="79DA0231" w:rsidR="00972F5B" w:rsidRPr="00972F5B" w:rsidRDefault="004C74B9" w:rsidP="00417C5A">
      <w:pPr>
        <w:pStyle w:val="ListParagraph"/>
        <w:numPr>
          <w:ilvl w:val="0"/>
          <w:numId w:val="19"/>
        </w:numPr>
      </w:pPr>
      <w:r>
        <w:t>Type the d</w:t>
      </w:r>
      <w:r w:rsidR="00972F5B">
        <w:t>escription: allows alphanumeric values and the following symbols</w:t>
      </w:r>
      <w:r w:rsidR="006419EA">
        <w:t xml:space="preserve"> </w:t>
      </w:r>
      <w:r w:rsidR="00972F5B">
        <w:t>(</w:t>
      </w:r>
      <w:proofErr w:type="gramStart"/>
      <w:r w:rsidR="00972F5B" w:rsidRPr="00972F5B">
        <w:t>.,#</w:t>
      </w:r>
      <w:proofErr w:type="gramEnd"/>
      <w:r w:rsidR="00972F5B" w:rsidRPr="00972F5B">
        <w:t>-</w:t>
      </w:r>
      <w:r w:rsidR="006419EA">
        <w:t>'</w:t>
      </w:r>
      <w:r w:rsidR="00972F5B" w:rsidRPr="00972F5B">
        <w:t>?!</w:t>
      </w:r>
      <w:r w:rsidR="00972F5B">
        <w:t>)</w:t>
      </w:r>
      <w:r w:rsidR="006419EA">
        <w:t>.</w:t>
      </w:r>
    </w:p>
    <w:p w14:paraId="6BF4F213" w14:textId="5527AB4D" w:rsidR="00972F5B" w:rsidRDefault="004C74B9" w:rsidP="00417C5A">
      <w:pPr>
        <w:pStyle w:val="ListParagraph"/>
        <w:numPr>
          <w:ilvl w:val="0"/>
          <w:numId w:val="19"/>
        </w:numPr>
      </w:pPr>
      <w:r>
        <w:t>Select the booking t</w:t>
      </w:r>
      <w:r w:rsidR="00972F5B">
        <w:t xml:space="preserve">ype: </w:t>
      </w:r>
      <w:r w:rsidR="00FF3974">
        <w:t>select a value from the drop-down list</w:t>
      </w:r>
      <w:r w:rsidR="006419EA">
        <w:t>.</w:t>
      </w:r>
    </w:p>
    <w:p w14:paraId="6BF3B8D4" w14:textId="6DE39085" w:rsidR="00FF3974" w:rsidRDefault="004C74B9" w:rsidP="00417C5A">
      <w:pPr>
        <w:pStyle w:val="ListParagraph"/>
        <w:numPr>
          <w:ilvl w:val="0"/>
          <w:numId w:val="19"/>
        </w:numPr>
      </w:pPr>
      <w:r>
        <w:t>Select the d</w:t>
      </w:r>
      <w:r w:rsidR="00FF3974">
        <w:t>ate: select a date from the date-picker</w:t>
      </w:r>
      <w:r w:rsidR="006419EA">
        <w:t>.</w:t>
      </w:r>
    </w:p>
    <w:p w14:paraId="1AE8C31C" w14:textId="48E64633" w:rsidR="00FF3974" w:rsidRDefault="004C74B9" w:rsidP="00417C5A">
      <w:pPr>
        <w:pStyle w:val="ListParagraph"/>
        <w:numPr>
          <w:ilvl w:val="0"/>
          <w:numId w:val="19"/>
        </w:numPr>
      </w:pPr>
      <w:r>
        <w:t>Select the s</w:t>
      </w:r>
      <w:r w:rsidR="00FF3974">
        <w:t xml:space="preserve">tart </w:t>
      </w:r>
      <w:r>
        <w:t>t</w:t>
      </w:r>
      <w:r w:rsidR="00FF3974">
        <w:t>ime: select a value from the drop-down list</w:t>
      </w:r>
      <w:r w:rsidR="00A53A5F">
        <w:t xml:space="preserve">. Values are based on 30-minute increments of operating hours of the selected </w:t>
      </w:r>
      <w:r w:rsidR="006419EA">
        <w:t>d</w:t>
      </w:r>
      <w:r w:rsidR="00A53A5F">
        <w:t>ate.</w:t>
      </w:r>
    </w:p>
    <w:p w14:paraId="235AA8C9" w14:textId="21124841" w:rsidR="00A53A5F" w:rsidRDefault="004C74B9" w:rsidP="00417C5A">
      <w:pPr>
        <w:pStyle w:val="ListParagraph"/>
        <w:numPr>
          <w:ilvl w:val="0"/>
          <w:numId w:val="19"/>
        </w:numPr>
      </w:pPr>
      <w:r>
        <w:t>Select the e</w:t>
      </w:r>
      <w:r w:rsidR="00FF3974">
        <w:t xml:space="preserve">nd </w:t>
      </w:r>
      <w:r>
        <w:t>t</w:t>
      </w:r>
      <w:r w:rsidR="00FF3974">
        <w:t xml:space="preserve">ime: select a value from the drop-down list. </w:t>
      </w:r>
      <w:r w:rsidR="00A53A5F">
        <w:t>Values start 30 minutes after the selected Start Time.</w:t>
      </w:r>
    </w:p>
    <w:p w14:paraId="2DBBF24B" w14:textId="4DF428ED" w:rsidR="00FF3974" w:rsidRDefault="004C74B9" w:rsidP="00417C5A">
      <w:pPr>
        <w:pStyle w:val="ListParagraph"/>
        <w:numPr>
          <w:ilvl w:val="0"/>
          <w:numId w:val="19"/>
        </w:numPr>
      </w:pPr>
      <w:r>
        <w:t>Select the l</w:t>
      </w:r>
      <w:r w:rsidR="00A53A5F">
        <w:t>ocation: select a value from the drop-down list. Values only display locations that have no appointments scheduled for the selected date and time</w:t>
      </w:r>
      <w:r w:rsidR="006419EA">
        <w:t>.</w:t>
      </w:r>
    </w:p>
    <w:p w14:paraId="64DEAF14" w14:textId="3DC1C7D9" w:rsidR="00137750" w:rsidRDefault="004C74B9" w:rsidP="00417C5A">
      <w:pPr>
        <w:pStyle w:val="ListParagraph"/>
        <w:numPr>
          <w:ilvl w:val="0"/>
          <w:numId w:val="19"/>
        </w:numPr>
      </w:pPr>
      <w:r>
        <w:t>Select the c</w:t>
      </w:r>
      <w:r w:rsidR="00137750">
        <w:t xml:space="preserve">ustomer: select a value from the drop-down list. </w:t>
      </w:r>
      <w:proofErr w:type="gramStart"/>
      <w:r w:rsidR="00137750">
        <w:t>Auto-complete</w:t>
      </w:r>
      <w:proofErr w:type="gramEnd"/>
      <w:r w:rsidR="00137750">
        <w:t xml:space="preserve"> allows you to type a name.</w:t>
      </w:r>
    </w:p>
    <w:p w14:paraId="58A19D45" w14:textId="39B7E9A9" w:rsidR="00061251" w:rsidRDefault="00137750" w:rsidP="00B917C4">
      <w:pPr>
        <w:pStyle w:val="ListParagraph"/>
        <w:numPr>
          <w:ilvl w:val="0"/>
          <w:numId w:val="19"/>
        </w:numPr>
      </w:pPr>
      <w:r>
        <w:t>Click the save button.</w:t>
      </w:r>
    </w:p>
    <w:p w14:paraId="526CB616" w14:textId="1D6D17DF" w:rsidR="00061251" w:rsidRDefault="00A24F54" w:rsidP="00B917C4">
      <w:pPr>
        <w:pStyle w:val="ListParagraph"/>
        <w:ind w:left="1440"/>
      </w:pPr>
      <w:r>
        <w:rPr>
          <w:noProof/>
        </w:rPr>
        <w:lastRenderedPageBreak/>
        <w:drawing>
          <wp:anchor distT="0" distB="0" distL="114300" distR="114300" simplePos="0" relativeHeight="251633664" behindDoc="0" locked="0" layoutInCell="1" allowOverlap="1" wp14:anchorId="6CB0DEDC" wp14:editId="1DF2F4B2">
            <wp:simplePos x="0" y="0"/>
            <wp:positionH relativeFrom="column">
              <wp:posOffset>9525</wp:posOffset>
            </wp:positionH>
            <wp:positionV relativeFrom="paragraph">
              <wp:posOffset>0</wp:posOffset>
            </wp:positionV>
            <wp:extent cx="5943600" cy="5198110"/>
            <wp:effectExtent l="0" t="0" r="0" b="2540"/>
            <wp:wrapTopAndBottom/>
            <wp:docPr id="9" name="Picture 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&#10;&#10;Description automatically generated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981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4D7F6D1" w14:textId="77777777" w:rsidR="00A15F16" w:rsidRDefault="00A15F16">
      <w:pPr>
        <w:rPr>
          <w:rFonts w:asciiTheme="majorHAnsi" w:eastAsiaTheme="majorEastAsia" w:hAnsiTheme="majorHAnsi" w:cstheme="majorBidi"/>
          <w:b/>
          <w:bCs/>
          <w:i/>
          <w:iCs/>
        </w:rPr>
      </w:pPr>
      <w:bookmarkStart w:id="52" w:name="_Edit_Bookings"/>
      <w:bookmarkEnd w:id="52"/>
      <w:r>
        <w:br w:type="page"/>
      </w:r>
    </w:p>
    <w:p w14:paraId="42A18983" w14:textId="1A3CAD7B" w:rsidR="00137750" w:rsidRDefault="00137750" w:rsidP="00850EBC">
      <w:pPr>
        <w:pStyle w:val="Heading4"/>
      </w:pPr>
      <w:r>
        <w:lastRenderedPageBreak/>
        <w:t xml:space="preserve">Edit </w:t>
      </w:r>
      <w:r w:rsidR="00F86D63">
        <w:t>Bookings</w:t>
      </w:r>
    </w:p>
    <w:p w14:paraId="2C0D3413" w14:textId="479210C6" w:rsidR="000B1025" w:rsidRDefault="006419EA" w:rsidP="00137750">
      <w:r>
        <w:t>The e</w:t>
      </w:r>
      <w:r w:rsidR="000B1025">
        <w:t>dit button is disabled when the selected date does</w:t>
      </w:r>
      <w:r>
        <w:t xml:space="preserve"> no</w:t>
      </w:r>
      <w:r w:rsidR="000B1025">
        <w:t>t have scheduled appointments.</w:t>
      </w:r>
    </w:p>
    <w:p w14:paraId="294B239A" w14:textId="1599BB5C" w:rsidR="00137750" w:rsidRDefault="001B5D95" w:rsidP="00417C5A">
      <w:pPr>
        <w:pStyle w:val="ListParagraph"/>
        <w:numPr>
          <w:ilvl w:val="0"/>
          <w:numId w:val="20"/>
        </w:numPr>
      </w:pPr>
      <w:r>
        <w:t>Select an appointment from the table view.</w:t>
      </w:r>
    </w:p>
    <w:p w14:paraId="45B585E6" w14:textId="3B7BC139" w:rsidR="001B5D95" w:rsidRDefault="001B5D95" w:rsidP="00417C5A">
      <w:pPr>
        <w:pStyle w:val="ListParagraph"/>
        <w:numPr>
          <w:ilvl w:val="0"/>
          <w:numId w:val="20"/>
        </w:numPr>
      </w:pPr>
      <w:r>
        <w:t>Click the edit button.</w:t>
      </w:r>
    </w:p>
    <w:p w14:paraId="430AD0A5" w14:textId="2901AE86" w:rsidR="00AD0B5F" w:rsidRDefault="001B5D95" w:rsidP="00417C5A">
      <w:pPr>
        <w:pStyle w:val="ListParagraph"/>
        <w:numPr>
          <w:ilvl w:val="0"/>
          <w:numId w:val="20"/>
        </w:numPr>
      </w:pPr>
      <w:r>
        <w:t xml:space="preserve">Make the changes to the fields. </w:t>
      </w:r>
      <w:r w:rsidR="006419EA">
        <w:t>Any c</w:t>
      </w:r>
      <w:r>
        <w:t xml:space="preserve">hange to the date or time fields will cause the location to be </w:t>
      </w:r>
      <w:r w:rsidR="00A42415">
        <w:t>reset</w:t>
      </w:r>
      <w:r>
        <w:t xml:space="preserve"> because </w:t>
      </w:r>
      <w:r w:rsidR="00A42415">
        <w:t>a location</w:t>
      </w:r>
      <w:r w:rsidR="006419EA">
        <w:t>'</w:t>
      </w:r>
      <w:r w:rsidR="00A42415">
        <w:t>s availability depends on the selected date and time.</w:t>
      </w:r>
    </w:p>
    <w:p w14:paraId="02538007" w14:textId="53D8A3A0" w:rsidR="00D840D0" w:rsidRDefault="00026C7A" w:rsidP="00B917C4">
      <w:pPr>
        <w:pStyle w:val="ListParagraph"/>
        <w:numPr>
          <w:ilvl w:val="0"/>
          <w:numId w:val="20"/>
        </w:numPr>
      </w:pPr>
      <w:r>
        <w:rPr>
          <w:noProof/>
        </w:rPr>
        <w:drawing>
          <wp:anchor distT="0" distB="0" distL="114300" distR="114300" simplePos="0" relativeHeight="251634688" behindDoc="0" locked="0" layoutInCell="1" allowOverlap="1" wp14:anchorId="48F72C89" wp14:editId="0CA2232A">
            <wp:simplePos x="0" y="0"/>
            <wp:positionH relativeFrom="margin">
              <wp:align>center</wp:align>
            </wp:positionH>
            <wp:positionV relativeFrom="paragraph">
              <wp:posOffset>289560</wp:posOffset>
            </wp:positionV>
            <wp:extent cx="6882130" cy="4035425"/>
            <wp:effectExtent l="0" t="0" r="0" b="3175"/>
            <wp:wrapTopAndBottom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82130" cy="4035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D0B5F">
        <w:t xml:space="preserve">Click the </w:t>
      </w:r>
      <w:r w:rsidR="006419EA">
        <w:t>"</w:t>
      </w:r>
      <w:r w:rsidR="00AD0B5F">
        <w:t>Update</w:t>
      </w:r>
      <w:r w:rsidR="006419EA">
        <w:t>"</w:t>
      </w:r>
      <w:r w:rsidR="00AD0B5F">
        <w:t xml:space="preserve"> </w:t>
      </w:r>
      <w:r w:rsidR="006419EA">
        <w:t>b</w:t>
      </w:r>
      <w:r w:rsidR="00AD0B5F">
        <w:t>utton</w:t>
      </w:r>
      <w:r w:rsidR="006419EA">
        <w:t>.</w:t>
      </w:r>
    </w:p>
    <w:p w14:paraId="18D3A3D7" w14:textId="77777777" w:rsidR="00061251" w:rsidRDefault="00061251" w:rsidP="00F86D63">
      <w:pPr>
        <w:ind w:firstLine="0"/>
      </w:pPr>
    </w:p>
    <w:p w14:paraId="63250A04" w14:textId="77777777" w:rsidR="00A15F16" w:rsidRDefault="00A15F16">
      <w:pPr>
        <w:rPr>
          <w:rFonts w:asciiTheme="majorHAnsi" w:eastAsiaTheme="majorEastAsia" w:hAnsiTheme="majorHAnsi" w:cstheme="majorBidi"/>
          <w:b/>
          <w:bCs/>
          <w:i/>
          <w:iCs/>
        </w:rPr>
      </w:pPr>
      <w:r>
        <w:br w:type="page"/>
      </w:r>
    </w:p>
    <w:p w14:paraId="7EC5478A" w14:textId="4D7A2D34" w:rsidR="00801452" w:rsidRDefault="00801452" w:rsidP="00850EBC">
      <w:pPr>
        <w:pStyle w:val="Heading4"/>
      </w:pPr>
      <w:r>
        <w:lastRenderedPageBreak/>
        <w:t xml:space="preserve">Delete </w:t>
      </w:r>
      <w:r w:rsidR="00F86D63">
        <w:t>Bookings</w:t>
      </w:r>
    </w:p>
    <w:p w14:paraId="22395F93" w14:textId="77777777" w:rsidR="00DA4B6E" w:rsidRDefault="00DA4B6E" w:rsidP="00417C5A">
      <w:pPr>
        <w:pStyle w:val="ListParagraph"/>
        <w:numPr>
          <w:ilvl w:val="0"/>
          <w:numId w:val="21"/>
        </w:numPr>
      </w:pPr>
      <w:r>
        <w:t>Select an appointment from the table view.</w:t>
      </w:r>
    </w:p>
    <w:p w14:paraId="0E145290" w14:textId="6F29B43B" w:rsidR="00DA4B6E" w:rsidRDefault="00DA4B6E" w:rsidP="00417C5A">
      <w:pPr>
        <w:pStyle w:val="ListParagraph"/>
        <w:numPr>
          <w:ilvl w:val="0"/>
          <w:numId w:val="21"/>
        </w:numPr>
      </w:pPr>
      <w:r>
        <w:t xml:space="preserve">Click the </w:t>
      </w:r>
      <w:r w:rsidR="006419EA">
        <w:t>"</w:t>
      </w:r>
      <w:r w:rsidR="00061251">
        <w:t>Delete Booking</w:t>
      </w:r>
      <w:r w:rsidR="006419EA">
        <w:t>"</w:t>
      </w:r>
      <w:r>
        <w:t xml:space="preserve"> button.</w:t>
      </w:r>
    </w:p>
    <w:p w14:paraId="732CECD4" w14:textId="11A2362A" w:rsidR="00DA4B6E" w:rsidRDefault="00822F30" w:rsidP="00417C5A">
      <w:pPr>
        <w:pStyle w:val="ListParagraph"/>
        <w:numPr>
          <w:ilvl w:val="0"/>
          <w:numId w:val="21"/>
        </w:numPr>
      </w:pPr>
      <w:r>
        <w:rPr>
          <w:noProof/>
        </w:rPr>
        <w:drawing>
          <wp:anchor distT="0" distB="0" distL="114300" distR="114300" simplePos="0" relativeHeight="251635712" behindDoc="0" locked="0" layoutInCell="1" allowOverlap="1" wp14:anchorId="70EF92F1" wp14:editId="432BB536">
            <wp:simplePos x="0" y="0"/>
            <wp:positionH relativeFrom="margin">
              <wp:align>right</wp:align>
            </wp:positionH>
            <wp:positionV relativeFrom="paragraph">
              <wp:posOffset>329565</wp:posOffset>
            </wp:positionV>
            <wp:extent cx="5943600" cy="3465195"/>
            <wp:effectExtent l="0" t="0" r="0" b="1905"/>
            <wp:wrapTopAndBottom/>
            <wp:docPr id="11" name="Picture 11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, table&#10;&#10;Description automatically generated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651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A4B6E">
        <w:t xml:space="preserve">Click the </w:t>
      </w:r>
      <w:r w:rsidR="006419EA">
        <w:t>"</w:t>
      </w:r>
      <w:r w:rsidR="00DA4B6E">
        <w:t>O</w:t>
      </w:r>
      <w:r w:rsidR="00061251">
        <w:t>K</w:t>
      </w:r>
      <w:r w:rsidR="006419EA">
        <w:t>"</w:t>
      </w:r>
      <w:r w:rsidR="00061251">
        <w:t xml:space="preserve"> button</w:t>
      </w:r>
      <w:r w:rsidR="006419EA">
        <w:t>.</w:t>
      </w:r>
    </w:p>
    <w:p w14:paraId="411DFD15" w14:textId="5D7E0E3B" w:rsidR="00B9372D" w:rsidRDefault="00B9372D" w:rsidP="00801452"/>
    <w:p w14:paraId="17D3A9C5" w14:textId="77777777" w:rsidR="00A15F16" w:rsidRDefault="00A15F16">
      <w:pPr>
        <w:rPr>
          <w:rFonts w:asciiTheme="majorHAnsi" w:eastAsiaTheme="majorEastAsia" w:hAnsiTheme="majorHAnsi" w:cstheme="majorBidi"/>
          <w:b/>
          <w:bCs/>
        </w:rPr>
      </w:pPr>
      <w:r>
        <w:br w:type="page"/>
      </w:r>
    </w:p>
    <w:p w14:paraId="4C9A4333" w14:textId="1EFE2B66" w:rsidR="00850EBC" w:rsidRDefault="00850EBC" w:rsidP="00B917C4">
      <w:pPr>
        <w:pStyle w:val="Heading3"/>
        <w:ind w:firstLine="0"/>
        <w:rPr>
          <w:i/>
        </w:rPr>
      </w:pPr>
      <w:bookmarkStart w:id="53" w:name="_Toc89266237"/>
      <w:r>
        <w:lastRenderedPageBreak/>
        <w:t>Booking Table View</w:t>
      </w:r>
      <w:bookmarkEnd w:id="53"/>
      <w:r w:rsidRPr="003B41EC">
        <w:t xml:space="preserve"> </w:t>
      </w:r>
    </w:p>
    <w:p w14:paraId="1A5B0379" w14:textId="0232EAC6" w:rsidR="00165C89" w:rsidRDefault="00D7474E" w:rsidP="00B917C4">
      <w:r>
        <w:rPr>
          <w:noProof/>
        </w:rPr>
        <w:drawing>
          <wp:anchor distT="0" distB="0" distL="114300" distR="114300" simplePos="0" relativeHeight="251668480" behindDoc="0" locked="0" layoutInCell="1" allowOverlap="1" wp14:anchorId="3DE25A00" wp14:editId="7ED39FDF">
            <wp:simplePos x="0" y="0"/>
            <wp:positionH relativeFrom="margin">
              <wp:align>right</wp:align>
            </wp:positionH>
            <wp:positionV relativeFrom="paragraph">
              <wp:posOffset>1400810</wp:posOffset>
            </wp:positionV>
            <wp:extent cx="5943600" cy="1109345"/>
            <wp:effectExtent l="0" t="0" r="0" b="0"/>
            <wp:wrapTopAndBottom/>
            <wp:docPr id="46" name="Picture 46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Chart&#10;&#10;Description automatically generated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093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86D63">
        <w:t>Table view presents bookings in a table format</w:t>
      </w:r>
      <w:r w:rsidR="0096761E">
        <w:t xml:space="preserve">. It </w:t>
      </w:r>
      <w:r w:rsidR="00F86D63">
        <w:t xml:space="preserve">allows you to search </w:t>
      </w:r>
      <w:r w:rsidR="0096761E">
        <w:t>booking</w:t>
      </w:r>
      <w:r w:rsidR="006419EA">
        <w:t>s</w:t>
      </w:r>
      <w:r w:rsidR="0096761E">
        <w:t xml:space="preserve"> </w:t>
      </w:r>
      <w:r w:rsidR="00F64AB9">
        <w:t xml:space="preserve">by their </w:t>
      </w:r>
      <w:r w:rsidR="0096761E">
        <w:t>titles and apply a date filter</w:t>
      </w:r>
      <w:r w:rsidR="00F64AB9">
        <w:t xml:space="preserve"> to view bookings that start on a specific day, week</w:t>
      </w:r>
      <w:r w:rsidR="006419EA">
        <w:t>,</w:t>
      </w:r>
      <w:r w:rsidR="00F64AB9">
        <w:t xml:space="preserve"> or month</w:t>
      </w:r>
      <w:r w:rsidR="0096761E">
        <w:t xml:space="preserve">. </w:t>
      </w:r>
      <w:r w:rsidR="00F86D63">
        <w:t xml:space="preserve">To access the </w:t>
      </w:r>
      <w:r w:rsidR="00F64AB9">
        <w:t>table</w:t>
      </w:r>
      <w:r w:rsidR="00F86D63">
        <w:t xml:space="preserve"> view, click on the </w:t>
      </w:r>
      <w:r w:rsidR="00F64AB9">
        <w:t>downward caret</w:t>
      </w:r>
      <w:r w:rsidR="00F86D63">
        <w:t xml:space="preserve"> icon of the bookings button</w:t>
      </w:r>
      <w:r w:rsidR="00F64AB9">
        <w:t xml:space="preserve"> and select the </w:t>
      </w:r>
      <w:r w:rsidR="006419EA">
        <w:t>"</w:t>
      </w:r>
      <w:r w:rsidR="00F64AB9">
        <w:t>Table View</w:t>
      </w:r>
      <w:r w:rsidR="006419EA">
        <w:t>"</w:t>
      </w:r>
      <w:r w:rsidR="00F64AB9">
        <w:t xml:space="preserve"> option, </w:t>
      </w:r>
      <w:r w:rsidR="00F86D63">
        <w:t xml:space="preserve">or press Alt + </w:t>
      </w:r>
      <w:r w:rsidR="00F64AB9">
        <w:t>Shift + T</w:t>
      </w:r>
      <w:r w:rsidR="00F86D63">
        <w:t xml:space="preserve"> on your keyboard.</w:t>
      </w:r>
    </w:p>
    <w:p w14:paraId="2928B0CD" w14:textId="3ECD62FA" w:rsidR="00D7474E" w:rsidRDefault="00D7474E" w:rsidP="00B917C4"/>
    <w:p w14:paraId="2541F876" w14:textId="162C804E" w:rsidR="00F64AB9" w:rsidRDefault="00F64AB9" w:rsidP="00F64AB9">
      <w:pPr>
        <w:pStyle w:val="Heading4"/>
      </w:pPr>
      <w:r>
        <w:t>Search Function</w:t>
      </w:r>
    </w:p>
    <w:p w14:paraId="74E98FC2" w14:textId="287ED8A4" w:rsidR="00F64AB9" w:rsidRDefault="00F64AB9" w:rsidP="00417C5A">
      <w:pPr>
        <w:pStyle w:val="ListParagraph"/>
        <w:numPr>
          <w:ilvl w:val="0"/>
          <w:numId w:val="22"/>
        </w:numPr>
      </w:pPr>
      <w:r>
        <w:t>Click on the search field</w:t>
      </w:r>
      <w:r w:rsidR="0098598B" w:rsidRPr="0098598B">
        <w:t xml:space="preserve"> a</w:t>
      </w:r>
      <w:r w:rsidR="0098598B">
        <w:t>nd type the title you</w:t>
      </w:r>
      <w:r w:rsidR="006419EA">
        <w:t xml:space="preserve"> a</w:t>
      </w:r>
      <w:r w:rsidR="0098598B">
        <w:t>re looking for</w:t>
      </w:r>
      <w:r w:rsidR="006419EA">
        <w:t>.</w:t>
      </w:r>
    </w:p>
    <w:p w14:paraId="3F3CFCB0" w14:textId="1704A6C7" w:rsidR="00F64AB9" w:rsidRDefault="007B5842" w:rsidP="00417C5A">
      <w:pPr>
        <w:pStyle w:val="ListParagraph"/>
        <w:numPr>
          <w:ilvl w:val="0"/>
          <w:numId w:val="22"/>
        </w:numPr>
      </w:pPr>
      <w:r>
        <w:rPr>
          <w:noProof/>
        </w:rPr>
        <w:drawing>
          <wp:anchor distT="0" distB="0" distL="114300" distR="114300" simplePos="0" relativeHeight="251636736" behindDoc="0" locked="0" layoutInCell="1" allowOverlap="1" wp14:anchorId="6F6F632B" wp14:editId="17A92440">
            <wp:simplePos x="0" y="0"/>
            <wp:positionH relativeFrom="margin">
              <wp:align>center</wp:align>
            </wp:positionH>
            <wp:positionV relativeFrom="paragraph">
              <wp:posOffset>677545</wp:posOffset>
            </wp:positionV>
            <wp:extent cx="6169025" cy="3300095"/>
            <wp:effectExtent l="0" t="0" r="3175" b="0"/>
            <wp:wrapTopAndBottom/>
            <wp:docPr id="19" name="Picture 19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application, table&#10;&#10;Description automatically generated"/>
                    <pic:cNvPicPr/>
                  </pic:nvPicPr>
                  <pic:blipFill rotWithShape="1"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5" r="31890" b="37863"/>
                    <a:stretch/>
                  </pic:blipFill>
                  <pic:spPr bwMode="auto">
                    <a:xfrm>
                      <a:off x="0" y="0"/>
                      <a:ext cx="6169025" cy="33000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98598B">
        <w:t>The table will automatically update to show only the bookings that your search criteria</w:t>
      </w:r>
      <w:r w:rsidR="006419EA">
        <w:t>.</w:t>
      </w:r>
    </w:p>
    <w:p w14:paraId="5AE884F8" w14:textId="718FC7E4" w:rsidR="00F64AB9" w:rsidRDefault="00F64AB9" w:rsidP="00B917C4">
      <w:pPr>
        <w:ind w:firstLine="0"/>
      </w:pPr>
    </w:p>
    <w:p w14:paraId="41572DF3" w14:textId="6A0021D2" w:rsidR="000244E6" w:rsidRDefault="000244E6" w:rsidP="000244E6">
      <w:pPr>
        <w:pStyle w:val="Heading4"/>
      </w:pPr>
      <w:r>
        <w:lastRenderedPageBreak/>
        <w:t>Date Filters</w:t>
      </w:r>
    </w:p>
    <w:p w14:paraId="221E67C8" w14:textId="64D716DC" w:rsidR="000244E6" w:rsidRPr="000244E6" w:rsidRDefault="000244E6" w:rsidP="000244E6">
      <w:r>
        <w:t xml:space="preserve">By </w:t>
      </w:r>
      <w:r w:rsidR="00585329">
        <w:t>default,</w:t>
      </w:r>
      <w:r>
        <w:t xml:space="preserve"> the date filter is set to </w:t>
      </w:r>
      <w:r w:rsidR="006419EA">
        <w:t>"</w:t>
      </w:r>
      <w:r>
        <w:t>None</w:t>
      </w:r>
      <w:r w:rsidR="006419EA">
        <w:t>."</w:t>
      </w:r>
      <w:r>
        <w:t xml:space="preserve">. </w:t>
      </w:r>
      <w:r w:rsidR="00237F52">
        <w:t xml:space="preserve">The date filter allows you to view </w:t>
      </w:r>
      <w:r w:rsidR="006419EA">
        <w:t xml:space="preserve">bookings for </w:t>
      </w:r>
      <w:r w:rsidR="00237F52">
        <w:t xml:space="preserve">a specific day, </w:t>
      </w:r>
      <w:r w:rsidR="00585329">
        <w:t>week,</w:t>
      </w:r>
      <w:r w:rsidR="00237F52">
        <w:t xml:space="preserve"> or month.</w:t>
      </w:r>
    </w:p>
    <w:p w14:paraId="7B2AE53E" w14:textId="4024239C" w:rsidR="000244E6" w:rsidRPr="000244E6" w:rsidRDefault="000244E6" w:rsidP="00037C1F">
      <w:pPr>
        <w:pStyle w:val="Heading5"/>
      </w:pPr>
      <w:r>
        <w:t>Filtering by a specific day</w:t>
      </w:r>
      <w:r w:rsidR="00037C1F">
        <w:t>:</w:t>
      </w:r>
    </w:p>
    <w:p w14:paraId="488A9E3D" w14:textId="1C1963C4" w:rsidR="000244E6" w:rsidRDefault="00E411CA" w:rsidP="00417C5A">
      <w:pPr>
        <w:pStyle w:val="ListParagraph"/>
        <w:numPr>
          <w:ilvl w:val="0"/>
          <w:numId w:val="23"/>
        </w:numPr>
      </w:pPr>
      <w:r>
        <w:rPr>
          <w:noProof/>
        </w:rPr>
        <w:drawing>
          <wp:anchor distT="0" distB="0" distL="114300" distR="114300" simplePos="0" relativeHeight="251652096" behindDoc="0" locked="0" layoutInCell="1" allowOverlap="1" wp14:anchorId="02E3EA95" wp14:editId="4EE07700">
            <wp:simplePos x="0" y="0"/>
            <wp:positionH relativeFrom="margin">
              <wp:align>center</wp:align>
            </wp:positionH>
            <wp:positionV relativeFrom="paragraph">
              <wp:posOffset>340995</wp:posOffset>
            </wp:positionV>
            <wp:extent cx="3609975" cy="1343025"/>
            <wp:effectExtent l="0" t="0" r="9525" b="9525"/>
            <wp:wrapTopAndBottom/>
            <wp:docPr id="29" name="Picture 2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, application&#10;&#10;Description automatically generated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9975" cy="1343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244E6">
        <w:t xml:space="preserve">Click on the </w:t>
      </w:r>
      <w:r w:rsidR="006419EA">
        <w:t>"</w:t>
      </w:r>
      <w:r w:rsidR="00237F52">
        <w:t>Date Filter</w:t>
      </w:r>
      <w:r w:rsidR="006419EA">
        <w:t>"</w:t>
      </w:r>
      <w:r w:rsidR="00237F52">
        <w:t xml:space="preserve"> box and select the </w:t>
      </w:r>
      <w:r w:rsidR="006419EA">
        <w:t>"</w:t>
      </w:r>
      <w:r w:rsidR="00237F52">
        <w:t>Day</w:t>
      </w:r>
      <w:r w:rsidR="006419EA">
        <w:t>"</w:t>
      </w:r>
      <w:r w:rsidR="00237F52">
        <w:t xml:space="preserve"> option.</w:t>
      </w:r>
    </w:p>
    <w:p w14:paraId="786FCB87" w14:textId="24FFFA4E" w:rsidR="0069756B" w:rsidRDefault="0069756B" w:rsidP="0069756B">
      <w:pPr>
        <w:pStyle w:val="ListParagraph"/>
        <w:ind w:left="1440"/>
      </w:pPr>
    </w:p>
    <w:p w14:paraId="08E577A2" w14:textId="565CB508" w:rsidR="000244E6" w:rsidRDefault="00E411CA" w:rsidP="00417C5A">
      <w:pPr>
        <w:pStyle w:val="ListParagraph"/>
        <w:numPr>
          <w:ilvl w:val="0"/>
          <w:numId w:val="23"/>
        </w:numPr>
      </w:pPr>
      <w:r>
        <w:rPr>
          <w:noProof/>
        </w:rPr>
        <w:drawing>
          <wp:anchor distT="0" distB="0" distL="114300" distR="114300" simplePos="0" relativeHeight="251651072" behindDoc="0" locked="0" layoutInCell="1" allowOverlap="1" wp14:anchorId="2EC40F6B" wp14:editId="14422D58">
            <wp:simplePos x="0" y="0"/>
            <wp:positionH relativeFrom="margin">
              <wp:align>center</wp:align>
            </wp:positionH>
            <wp:positionV relativeFrom="paragraph">
              <wp:posOffset>310515</wp:posOffset>
            </wp:positionV>
            <wp:extent cx="4210050" cy="2400300"/>
            <wp:effectExtent l="0" t="0" r="0" b="0"/>
            <wp:wrapTopAndBottom/>
            <wp:docPr id="30" name="Picture 30" descr="Graphical user interface,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, application&#10;&#10;Description automatically generated with medium confidence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10050" cy="2400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37F52">
        <w:t>A calendar picker will appear</w:t>
      </w:r>
      <w:r w:rsidR="006419EA">
        <w:t>. S</w:t>
      </w:r>
      <w:r w:rsidR="00237F52">
        <w:t xml:space="preserve">elect the day </w:t>
      </w:r>
      <w:r w:rsidR="006419EA">
        <w:t xml:space="preserve">by which </w:t>
      </w:r>
      <w:r w:rsidR="00237F52">
        <w:t xml:space="preserve">you want to filter. </w:t>
      </w:r>
    </w:p>
    <w:p w14:paraId="009493F5" w14:textId="422CCA87" w:rsidR="00CB3484" w:rsidRDefault="00CB3484" w:rsidP="00CB3484">
      <w:pPr>
        <w:pStyle w:val="ListParagraph"/>
        <w:ind w:left="1440"/>
      </w:pPr>
    </w:p>
    <w:p w14:paraId="471EE5A4" w14:textId="2549D5D6" w:rsidR="005B5CAA" w:rsidRDefault="005441D8" w:rsidP="00585329">
      <w:pPr>
        <w:pStyle w:val="ListParagraph"/>
        <w:numPr>
          <w:ilvl w:val="0"/>
          <w:numId w:val="23"/>
        </w:numPr>
      </w:pPr>
      <w:r>
        <w:rPr>
          <w:noProof/>
        </w:rPr>
        <w:drawing>
          <wp:anchor distT="0" distB="0" distL="114300" distR="114300" simplePos="0" relativeHeight="251637760" behindDoc="0" locked="0" layoutInCell="1" allowOverlap="1" wp14:anchorId="59A7A07B" wp14:editId="49D2437D">
            <wp:simplePos x="0" y="0"/>
            <wp:positionH relativeFrom="margin">
              <wp:align>right</wp:align>
            </wp:positionH>
            <wp:positionV relativeFrom="paragraph">
              <wp:posOffset>403860</wp:posOffset>
            </wp:positionV>
            <wp:extent cx="5943600" cy="1283970"/>
            <wp:effectExtent l="0" t="0" r="0" b="0"/>
            <wp:wrapTopAndBottom/>
            <wp:docPr id="31" name="Picture 3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Graphical user interface&#10;&#10;Description automatically generated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839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B3484">
        <w:t>The table will update to display only bookings</w:t>
      </w:r>
      <w:r>
        <w:t xml:space="preserve"> occurring on the day you selected</w:t>
      </w:r>
      <w:r w:rsidR="006419EA">
        <w:t>.</w:t>
      </w:r>
    </w:p>
    <w:p w14:paraId="456A8ED2" w14:textId="69A1DCA2" w:rsidR="005441D8" w:rsidRPr="000244E6" w:rsidRDefault="005441D8" w:rsidP="00037C1F">
      <w:pPr>
        <w:pStyle w:val="Heading5"/>
      </w:pPr>
      <w:r>
        <w:lastRenderedPageBreak/>
        <w:t xml:space="preserve">Filtering by a specific </w:t>
      </w:r>
      <w:r w:rsidR="00037C1F">
        <w:t>w</w:t>
      </w:r>
      <w:r>
        <w:t>eek</w:t>
      </w:r>
      <w:r w:rsidR="00037C1F">
        <w:t>:</w:t>
      </w:r>
    </w:p>
    <w:p w14:paraId="23F5D5C6" w14:textId="6A6D284A" w:rsidR="005441D8" w:rsidRDefault="00E411CA" w:rsidP="00417C5A">
      <w:pPr>
        <w:pStyle w:val="ListParagraph"/>
        <w:numPr>
          <w:ilvl w:val="0"/>
          <w:numId w:val="24"/>
        </w:numPr>
      </w:pPr>
      <w:r>
        <w:rPr>
          <w:noProof/>
        </w:rPr>
        <w:drawing>
          <wp:anchor distT="0" distB="0" distL="114300" distR="114300" simplePos="0" relativeHeight="251650048" behindDoc="0" locked="0" layoutInCell="1" allowOverlap="1" wp14:anchorId="22ED8161" wp14:editId="618E6E38">
            <wp:simplePos x="0" y="0"/>
            <wp:positionH relativeFrom="margin">
              <wp:align>center</wp:align>
            </wp:positionH>
            <wp:positionV relativeFrom="paragraph">
              <wp:posOffset>394335</wp:posOffset>
            </wp:positionV>
            <wp:extent cx="3790950" cy="1343025"/>
            <wp:effectExtent l="0" t="0" r="0" b="9525"/>
            <wp:wrapTopAndBottom/>
            <wp:docPr id="36" name="Picture 3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Graphical user interface, application&#10;&#10;Description automatically generated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0950" cy="1343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441D8">
        <w:t xml:space="preserve">Click on the </w:t>
      </w:r>
      <w:r w:rsidR="006419EA">
        <w:t>"</w:t>
      </w:r>
      <w:r w:rsidR="005441D8">
        <w:t>Date Filter</w:t>
      </w:r>
      <w:r w:rsidR="006419EA">
        <w:t>"</w:t>
      </w:r>
      <w:r w:rsidR="005441D8">
        <w:t xml:space="preserve"> box and select the </w:t>
      </w:r>
      <w:r w:rsidR="006419EA">
        <w:t>"</w:t>
      </w:r>
      <w:r w:rsidR="005B5CAA">
        <w:t>Week of Year</w:t>
      </w:r>
      <w:r w:rsidR="006419EA">
        <w:t>"</w:t>
      </w:r>
      <w:r w:rsidR="005441D8">
        <w:t xml:space="preserve"> option.</w:t>
      </w:r>
    </w:p>
    <w:p w14:paraId="2916CB59" w14:textId="5849F543" w:rsidR="005441D8" w:rsidRDefault="005441D8" w:rsidP="005441D8">
      <w:pPr>
        <w:pStyle w:val="ListParagraph"/>
        <w:ind w:left="1440"/>
      </w:pPr>
    </w:p>
    <w:p w14:paraId="120FD55F" w14:textId="150DE09D" w:rsidR="008A58B1" w:rsidRDefault="008A58B1" w:rsidP="008A58B1">
      <w:pPr>
        <w:pStyle w:val="ListParagraph"/>
        <w:numPr>
          <w:ilvl w:val="0"/>
          <w:numId w:val="24"/>
        </w:numPr>
      </w:pPr>
      <w:r>
        <w:rPr>
          <w:noProof/>
        </w:rPr>
        <w:drawing>
          <wp:anchor distT="0" distB="0" distL="114300" distR="114300" simplePos="0" relativeHeight="251645952" behindDoc="0" locked="0" layoutInCell="1" allowOverlap="1" wp14:anchorId="1EF3C7E0" wp14:editId="1A67C27A">
            <wp:simplePos x="0" y="0"/>
            <wp:positionH relativeFrom="margin">
              <wp:align>center</wp:align>
            </wp:positionH>
            <wp:positionV relativeFrom="paragraph">
              <wp:posOffset>1380490</wp:posOffset>
            </wp:positionV>
            <wp:extent cx="4724400" cy="2409825"/>
            <wp:effectExtent l="0" t="0" r="0" b="9525"/>
            <wp:wrapTopAndBottom/>
            <wp:docPr id="38" name="Picture 38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Graphical user interface, application, table&#10;&#10;Description automatically generated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4400" cy="2409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441D8">
        <w:t>A calendar picker will appear</w:t>
      </w:r>
      <w:r w:rsidR="006419EA">
        <w:t>. T</w:t>
      </w:r>
      <w:r w:rsidR="00095CEA">
        <w:t xml:space="preserve">o choose a week, select any </w:t>
      </w:r>
      <w:r w:rsidR="006419EA">
        <w:t xml:space="preserve">of its seven days. </w:t>
      </w:r>
      <w:r w:rsidR="00095CEA">
        <w:t xml:space="preserve">For example, selecting </w:t>
      </w:r>
      <w:r w:rsidR="006419EA">
        <w:t>12/01/2021</w:t>
      </w:r>
      <w:r w:rsidR="00095CEA">
        <w:t xml:space="preserve"> will </w:t>
      </w:r>
      <w:r w:rsidR="006419EA">
        <w:t>show all bookings occurring during</w:t>
      </w:r>
      <w:r w:rsidR="00095CEA">
        <w:t xml:space="preserve"> the 49</w:t>
      </w:r>
      <w:r w:rsidR="00095CEA" w:rsidRPr="00095CEA">
        <w:rPr>
          <w:vertAlign w:val="superscript"/>
        </w:rPr>
        <w:t>th</w:t>
      </w:r>
      <w:r w:rsidR="00095CEA">
        <w:rPr>
          <w:vertAlign w:val="superscript"/>
        </w:rPr>
        <w:t xml:space="preserve"> </w:t>
      </w:r>
      <w:r w:rsidR="00095CEA">
        <w:t xml:space="preserve">week of </w:t>
      </w:r>
      <w:r w:rsidR="00723605">
        <w:t>2021</w:t>
      </w:r>
      <w:r w:rsidR="00E7463D">
        <w:t>. O</w:t>
      </w:r>
      <w:r w:rsidR="00723605">
        <w:t>nly bookings with a start date between Sunday</w:t>
      </w:r>
      <w:r w:rsidR="006419EA">
        <w:t>,</w:t>
      </w:r>
      <w:r w:rsidR="00723605">
        <w:t xml:space="preserve"> November 28</w:t>
      </w:r>
      <w:r w:rsidR="00723605" w:rsidRPr="00723605">
        <w:rPr>
          <w:vertAlign w:val="superscript"/>
        </w:rPr>
        <w:t>th</w:t>
      </w:r>
      <w:r w:rsidR="00723605">
        <w:t>, 2021</w:t>
      </w:r>
      <w:r w:rsidR="006419EA">
        <w:t>,</w:t>
      </w:r>
      <w:r w:rsidR="00723605">
        <w:t xml:space="preserve"> and Saturday</w:t>
      </w:r>
      <w:r w:rsidR="006419EA">
        <w:t>,</w:t>
      </w:r>
      <w:r w:rsidR="00723605">
        <w:t xml:space="preserve"> December 4</w:t>
      </w:r>
      <w:r w:rsidR="00723605" w:rsidRPr="00723605">
        <w:rPr>
          <w:vertAlign w:val="superscript"/>
        </w:rPr>
        <w:t>th</w:t>
      </w:r>
      <w:r w:rsidR="00723605">
        <w:t>, 2021</w:t>
      </w:r>
      <w:r w:rsidR="006419EA">
        <w:t>,</w:t>
      </w:r>
      <w:r w:rsidR="00723605">
        <w:t xml:space="preserve"> will be displayed</w:t>
      </w:r>
      <w:r w:rsidR="00E7463D">
        <w:t>.</w:t>
      </w:r>
      <w:r w:rsidR="00E7463D" w:rsidRPr="00E7463D">
        <w:rPr>
          <w:noProof/>
        </w:rPr>
        <w:t xml:space="preserve"> </w:t>
      </w:r>
    </w:p>
    <w:p w14:paraId="3F49D2E2" w14:textId="13A7059B" w:rsidR="008A58B1" w:rsidRDefault="008A58B1" w:rsidP="008A58B1">
      <w:pPr>
        <w:pStyle w:val="ListParagraph"/>
        <w:ind w:left="1440"/>
      </w:pPr>
    </w:p>
    <w:p w14:paraId="5C67E1BC" w14:textId="3A373C8E" w:rsidR="00B82118" w:rsidRDefault="00E7463D" w:rsidP="00B82118">
      <w:pPr>
        <w:pStyle w:val="ListParagraph"/>
        <w:numPr>
          <w:ilvl w:val="0"/>
          <w:numId w:val="24"/>
        </w:numPr>
      </w:pPr>
      <w:r>
        <w:t xml:space="preserve">The table will update to </w:t>
      </w:r>
      <w:r w:rsidR="006419EA">
        <w:t xml:space="preserve">only </w:t>
      </w:r>
      <w:r>
        <w:t xml:space="preserve">display bookings </w:t>
      </w:r>
      <w:r w:rsidR="006419EA">
        <w:t xml:space="preserve">for </w:t>
      </w:r>
      <w:r>
        <w:t>the week you selected</w:t>
      </w:r>
      <w:r w:rsidR="006419EA">
        <w:t>.</w:t>
      </w:r>
    </w:p>
    <w:p w14:paraId="6FECE1F4" w14:textId="500ADA7B" w:rsidR="00E7463D" w:rsidRDefault="008F319A" w:rsidP="00B82118">
      <w:pPr>
        <w:ind w:left="1080" w:firstLine="0"/>
      </w:pPr>
      <w:r>
        <w:rPr>
          <w:noProof/>
        </w:rPr>
        <w:lastRenderedPageBreak/>
        <w:drawing>
          <wp:anchor distT="0" distB="0" distL="114300" distR="114300" simplePos="0" relativeHeight="251644928" behindDoc="0" locked="0" layoutInCell="1" allowOverlap="1" wp14:anchorId="6F0B6E87" wp14:editId="59EEDB68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4857750" cy="1628775"/>
            <wp:effectExtent l="0" t="0" r="0" b="9525"/>
            <wp:wrapTopAndBottom/>
            <wp:docPr id="41" name="Picture 41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Graphical user interface&#10;&#10;Description automatically generated with low confidence"/>
                    <pic:cNvPicPr/>
                  </pic:nvPicPr>
                  <pic:blipFill rotWithShape="1"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8269" b="16040"/>
                    <a:stretch/>
                  </pic:blipFill>
                  <pic:spPr bwMode="auto">
                    <a:xfrm>
                      <a:off x="0" y="0"/>
                      <a:ext cx="4857750" cy="16287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82118">
        <w:t xml:space="preserve">      </w:t>
      </w:r>
    </w:p>
    <w:p w14:paraId="5E7ECA91" w14:textId="2D149056" w:rsidR="005441D8" w:rsidRDefault="005441D8" w:rsidP="005441D8">
      <w:pPr>
        <w:pStyle w:val="ListParagraph"/>
        <w:ind w:left="1440"/>
      </w:pPr>
    </w:p>
    <w:p w14:paraId="5BF78B68" w14:textId="787FA522" w:rsidR="00037C1F" w:rsidRDefault="00037C1F" w:rsidP="00037C1F">
      <w:pPr>
        <w:pStyle w:val="Heading3"/>
      </w:pPr>
      <w:bookmarkStart w:id="54" w:name="_Toc89266238"/>
      <w:r>
        <w:t>Customers View</w:t>
      </w:r>
      <w:bookmarkEnd w:id="54"/>
      <w:r w:rsidRPr="003B41EC">
        <w:t xml:space="preserve"> </w:t>
      </w:r>
    </w:p>
    <w:p w14:paraId="53EEF8C5" w14:textId="5CC8CBF7" w:rsidR="00037C1F" w:rsidRDefault="0014430B" w:rsidP="00037C1F">
      <w:r>
        <w:rPr>
          <w:noProof/>
        </w:rPr>
        <w:drawing>
          <wp:anchor distT="0" distB="0" distL="114300" distR="114300" simplePos="0" relativeHeight="251669504" behindDoc="0" locked="0" layoutInCell="1" allowOverlap="1" wp14:anchorId="31C95199" wp14:editId="61989A74">
            <wp:simplePos x="0" y="0"/>
            <wp:positionH relativeFrom="margin">
              <wp:align>right</wp:align>
            </wp:positionH>
            <wp:positionV relativeFrom="paragraph">
              <wp:posOffset>663575</wp:posOffset>
            </wp:positionV>
            <wp:extent cx="5943600" cy="626745"/>
            <wp:effectExtent l="0" t="0" r="0" b="1905"/>
            <wp:wrapTopAndBottom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67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37C1F">
        <w:t>This view allows you to manage the customers</w:t>
      </w:r>
      <w:r w:rsidR="006419EA">
        <w:t>'</w:t>
      </w:r>
      <w:r w:rsidR="00037C1F">
        <w:t xml:space="preserve"> database</w:t>
      </w:r>
      <w:r w:rsidR="00D7474E">
        <w:t xml:space="preserve">. To access the table view, click on </w:t>
      </w:r>
      <w:r w:rsidR="006419EA">
        <w:t>the "</w:t>
      </w:r>
      <w:r w:rsidR="00D7474E">
        <w:t>Customers</w:t>
      </w:r>
      <w:r w:rsidR="006419EA">
        <w:t>"</w:t>
      </w:r>
      <w:r w:rsidR="00D7474E">
        <w:t xml:space="preserve"> button from the top navigation, or press Alt + </w:t>
      </w:r>
      <w:r>
        <w:t>C</w:t>
      </w:r>
      <w:r w:rsidR="00D7474E">
        <w:t xml:space="preserve"> on your keyboard</w:t>
      </w:r>
      <w:r w:rsidR="006419EA">
        <w:t>.</w:t>
      </w:r>
    </w:p>
    <w:p w14:paraId="57209330" w14:textId="7FFED9C4" w:rsidR="00D7474E" w:rsidRDefault="00D7474E" w:rsidP="00037C1F"/>
    <w:p w14:paraId="1A4A1ECF" w14:textId="180C964F" w:rsidR="0075694B" w:rsidRDefault="0075694B" w:rsidP="0075694B">
      <w:pPr>
        <w:pStyle w:val="Heading4"/>
      </w:pPr>
      <w:r>
        <w:t>Overview</w:t>
      </w:r>
    </w:p>
    <w:p w14:paraId="5E20F9EA" w14:textId="2E237E00" w:rsidR="0075694B" w:rsidRDefault="0075694B" w:rsidP="0075694B">
      <w:pPr>
        <w:pStyle w:val="ListParagraph"/>
        <w:numPr>
          <w:ilvl w:val="0"/>
          <w:numId w:val="32"/>
        </w:numPr>
      </w:pPr>
      <w:r>
        <w:t>Search Filter Combo Box</w:t>
      </w:r>
    </w:p>
    <w:p w14:paraId="06DA0865" w14:textId="70E7A867" w:rsidR="0075694B" w:rsidRDefault="0075694B" w:rsidP="0075694B">
      <w:pPr>
        <w:pStyle w:val="ListParagraph"/>
        <w:numPr>
          <w:ilvl w:val="0"/>
          <w:numId w:val="32"/>
        </w:numPr>
      </w:pPr>
      <w:r>
        <w:t>Search Text Field</w:t>
      </w:r>
    </w:p>
    <w:p w14:paraId="02345BFA" w14:textId="115771CE" w:rsidR="0075694B" w:rsidRDefault="0075694B" w:rsidP="0075694B">
      <w:pPr>
        <w:pStyle w:val="ListParagraph"/>
        <w:numPr>
          <w:ilvl w:val="0"/>
          <w:numId w:val="32"/>
        </w:numPr>
      </w:pPr>
      <w:r>
        <w:t>Customers Table</w:t>
      </w:r>
    </w:p>
    <w:p w14:paraId="62B5A4DB" w14:textId="4D9912C3" w:rsidR="0075694B" w:rsidRDefault="0075694B" w:rsidP="0075694B">
      <w:pPr>
        <w:pStyle w:val="ListParagraph"/>
        <w:numPr>
          <w:ilvl w:val="0"/>
          <w:numId w:val="32"/>
        </w:numPr>
      </w:pPr>
      <w:r>
        <w:t>Customer Details</w:t>
      </w:r>
    </w:p>
    <w:p w14:paraId="0471AEE4" w14:textId="3A2E099B" w:rsidR="0075694B" w:rsidRDefault="0075694B" w:rsidP="0075694B">
      <w:pPr>
        <w:pStyle w:val="ListParagraph"/>
        <w:numPr>
          <w:ilvl w:val="0"/>
          <w:numId w:val="32"/>
        </w:numPr>
      </w:pPr>
      <w:r>
        <w:t>Customer Upcoming Bookings</w:t>
      </w:r>
    </w:p>
    <w:p w14:paraId="2A92E148" w14:textId="41E01C5F" w:rsidR="0075694B" w:rsidRDefault="0075694B" w:rsidP="0029133C">
      <w:pPr>
        <w:pStyle w:val="ListParagraph"/>
        <w:numPr>
          <w:ilvl w:val="0"/>
          <w:numId w:val="32"/>
        </w:numPr>
      </w:pPr>
      <w:r>
        <w:t>Edit Booking Button</w:t>
      </w:r>
      <w:r w:rsidR="0029133C">
        <w:t xml:space="preserve"> - </w:t>
      </w:r>
      <w:r w:rsidR="0029133C" w:rsidRPr="0029133C">
        <w:t xml:space="preserve">disabled when </w:t>
      </w:r>
      <w:r w:rsidR="006419EA">
        <w:t xml:space="preserve">the </w:t>
      </w:r>
      <w:r w:rsidR="0029133C" w:rsidRPr="0029133C">
        <w:t xml:space="preserve">selected customer </w:t>
      </w:r>
      <w:r w:rsidR="0029133C">
        <w:t>does</w:t>
      </w:r>
      <w:r w:rsidR="006419EA">
        <w:t xml:space="preserve"> no</w:t>
      </w:r>
      <w:r w:rsidR="0029133C">
        <w:t>t</w:t>
      </w:r>
      <w:r w:rsidR="0029133C" w:rsidRPr="0029133C">
        <w:t xml:space="preserve"> have upcoming </w:t>
      </w:r>
      <w:r w:rsidR="0029133C">
        <w:t>bookings.</w:t>
      </w:r>
    </w:p>
    <w:p w14:paraId="5BD0762A" w14:textId="348E7AE7" w:rsidR="0075694B" w:rsidRDefault="0075694B" w:rsidP="0075694B">
      <w:pPr>
        <w:pStyle w:val="ListParagraph"/>
        <w:numPr>
          <w:ilvl w:val="0"/>
          <w:numId w:val="32"/>
        </w:numPr>
      </w:pPr>
      <w:r>
        <w:t>Add Booking Button</w:t>
      </w:r>
      <w:r w:rsidR="0029133C">
        <w:t xml:space="preserve"> </w:t>
      </w:r>
      <w:bookmarkStart w:id="55" w:name="_Hlk88681484"/>
      <w:r w:rsidR="0029133C">
        <w:t xml:space="preserve">- </w:t>
      </w:r>
      <w:r w:rsidR="0029133C" w:rsidRPr="0029133C">
        <w:t>disabled when selected customer</w:t>
      </w:r>
      <w:r w:rsidR="006419EA">
        <w:t>'</w:t>
      </w:r>
      <w:r w:rsidR="0029133C" w:rsidRPr="0029133C">
        <w:t>s account is inactive</w:t>
      </w:r>
      <w:r w:rsidR="0029133C">
        <w:t>.</w:t>
      </w:r>
      <w:bookmarkEnd w:id="55"/>
    </w:p>
    <w:p w14:paraId="2A8CD985" w14:textId="002A52DA" w:rsidR="0075694B" w:rsidRDefault="0075694B" w:rsidP="0075694B">
      <w:pPr>
        <w:pStyle w:val="ListParagraph"/>
        <w:numPr>
          <w:ilvl w:val="0"/>
          <w:numId w:val="32"/>
        </w:numPr>
      </w:pPr>
      <w:r>
        <w:t>Edit Customer Button</w:t>
      </w:r>
      <w:r w:rsidR="0029133C">
        <w:t xml:space="preserve"> - </w:t>
      </w:r>
      <w:r w:rsidR="0029133C" w:rsidRPr="0029133C">
        <w:t>disabled when selected customer</w:t>
      </w:r>
      <w:r w:rsidR="006419EA">
        <w:t>'</w:t>
      </w:r>
      <w:r w:rsidR="0029133C" w:rsidRPr="0029133C">
        <w:t>s account is inactive</w:t>
      </w:r>
      <w:r w:rsidR="0029133C">
        <w:t>.</w:t>
      </w:r>
    </w:p>
    <w:p w14:paraId="1F95D89B" w14:textId="7D5FFE86" w:rsidR="0075694B" w:rsidRDefault="0075694B" w:rsidP="0075694B">
      <w:pPr>
        <w:pStyle w:val="ListParagraph"/>
        <w:numPr>
          <w:ilvl w:val="0"/>
          <w:numId w:val="32"/>
        </w:numPr>
      </w:pPr>
      <w:r>
        <w:t>Add Customer Button</w:t>
      </w:r>
      <w:r w:rsidR="006419EA">
        <w:t>.</w:t>
      </w:r>
    </w:p>
    <w:p w14:paraId="39B34E80" w14:textId="449C3D2F" w:rsidR="0075694B" w:rsidRPr="0075694B" w:rsidRDefault="0029133C" w:rsidP="0075694B">
      <w:pPr>
        <w:pStyle w:val="ListParagraph"/>
        <w:numPr>
          <w:ilvl w:val="0"/>
          <w:numId w:val="32"/>
        </w:numPr>
      </w:pPr>
      <w:r>
        <w:lastRenderedPageBreak/>
        <w:t xml:space="preserve">Delete Customer Button - </w:t>
      </w:r>
      <w:r w:rsidRPr="0029133C">
        <w:t>disabled when selected customer</w:t>
      </w:r>
      <w:r w:rsidR="006419EA">
        <w:t>'</w:t>
      </w:r>
      <w:r w:rsidRPr="0029133C">
        <w:t>s account is inactive</w:t>
      </w:r>
      <w:r>
        <w:t>.</w:t>
      </w:r>
    </w:p>
    <w:p w14:paraId="28896273" w14:textId="12F17469" w:rsidR="0075694B" w:rsidRPr="0075694B" w:rsidRDefault="0075694B" w:rsidP="0075694B">
      <w:r>
        <w:rPr>
          <w:noProof/>
        </w:rPr>
        <w:drawing>
          <wp:anchor distT="0" distB="0" distL="114300" distR="114300" simplePos="0" relativeHeight="251656192" behindDoc="0" locked="0" layoutInCell="1" allowOverlap="1" wp14:anchorId="45F1CCB6" wp14:editId="366A33C0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943600" cy="3495675"/>
            <wp:effectExtent l="0" t="0" r="0" b="9525"/>
            <wp:wrapTopAndBottom/>
            <wp:docPr id="55" name="Picture 5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Graphical user interface, application&#10;&#10;Description automatically generated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956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B4BA28E" w14:textId="4CAEC827" w:rsidR="00E2111D" w:rsidRDefault="00E2111D" w:rsidP="00E2111D">
      <w:pPr>
        <w:pStyle w:val="Heading4"/>
      </w:pPr>
      <w:r>
        <w:t>Search Function</w:t>
      </w:r>
    </w:p>
    <w:p w14:paraId="28D44E9C" w14:textId="0C323676" w:rsidR="00E2111D" w:rsidRDefault="00E2111D" w:rsidP="00E2111D">
      <w:r>
        <w:t>By default</w:t>
      </w:r>
      <w:r w:rsidR="006419EA">
        <w:t>,</w:t>
      </w:r>
      <w:r>
        <w:t xml:space="preserve"> the search filter is set to </w:t>
      </w:r>
      <w:r w:rsidR="006419EA">
        <w:t>"</w:t>
      </w:r>
      <w:r>
        <w:t>None</w:t>
      </w:r>
      <w:r w:rsidR="006419EA">
        <w:t>"</w:t>
      </w:r>
      <w:r>
        <w:t>.</w:t>
      </w:r>
    </w:p>
    <w:p w14:paraId="7AE9907F" w14:textId="0EB68C54" w:rsidR="00E2111D" w:rsidRDefault="00E411CA" w:rsidP="00417C5A">
      <w:pPr>
        <w:pStyle w:val="ListParagraph"/>
        <w:numPr>
          <w:ilvl w:val="0"/>
          <w:numId w:val="25"/>
        </w:numPr>
      </w:pPr>
      <w:r>
        <w:rPr>
          <w:noProof/>
        </w:rPr>
        <w:drawing>
          <wp:anchor distT="0" distB="0" distL="114300" distR="114300" simplePos="0" relativeHeight="251649024" behindDoc="0" locked="0" layoutInCell="1" allowOverlap="1" wp14:anchorId="3DC22DD2" wp14:editId="23501DE6">
            <wp:simplePos x="0" y="0"/>
            <wp:positionH relativeFrom="margin">
              <wp:align>center</wp:align>
            </wp:positionH>
            <wp:positionV relativeFrom="paragraph">
              <wp:posOffset>348615</wp:posOffset>
            </wp:positionV>
            <wp:extent cx="1866667" cy="2028571"/>
            <wp:effectExtent l="0" t="0" r="635" b="0"/>
            <wp:wrapTopAndBottom/>
            <wp:docPr id="40" name="Picture 4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Graphical user interface, application&#10;&#10;Description automatically generated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6667" cy="202857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2111D">
        <w:t xml:space="preserve">Select the field </w:t>
      </w:r>
      <w:r w:rsidR="006419EA">
        <w:t xml:space="preserve">by which </w:t>
      </w:r>
      <w:r w:rsidR="00E2111D">
        <w:t>you want to search</w:t>
      </w:r>
      <w:r w:rsidR="006419EA">
        <w:t>.</w:t>
      </w:r>
    </w:p>
    <w:p w14:paraId="7CB7E5FA" w14:textId="6988D534" w:rsidR="00566464" w:rsidRDefault="00566464" w:rsidP="00566464">
      <w:pPr>
        <w:pStyle w:val="ListParagraph"/>
        <w:ind w:left="1440"/>
      </w:pPr>
    </w:p>
    <w:p w14:paraId="4EA0BBC4" w14:textId="24254999" w:rsidR="00A24F54" w:rsidRDefault="00E2111D" w:rsidP="00E411CA">
      <w:pPr>
        <w:pStyle w:val="ListParagraph"/>
        <w:numPr>
          <w:ilvl w:val="0"/>
          <w:numId w:val="25"/>
        </w:numPr>
      </w:pPr>
      <w:r>
        <w:t>Type the search criteria</w:t>
      </w:r>
      <w:r w:rsidR="006419EA">
        <w:t>.</w:t>
      </w:r>
    </w:p>
    <w:p w14:paraId="6316D35F" w14:textId="02DCA831" w:rsidR="00566464" w:rsidRDefault="00566464" w:rsidP="00E411CA">
      <w:pPr>
        <w:pStyle w:val="ListParagraph"/>
        <w:numPr>
          <w:ilvl w:val="0"/>
          <w:numId w:val="25"/>
        </w:numPr>
      </w:pPr>
      <w:r w:rsidRPr="00566464">
        <w:lastRenderedPageBreak/>
        <w:t>The table will automatically update to show only the bookings that your search criteria.</w:t>
      </w:r>
    </w:p>
    <w:p w14:paraId="62767562" w14:textId="662D22DC" w:rsidR="00566464" w:rsidRPr="00E2111D" w:rsidRDefault="00A24F54" w:rsidP="00566464">
      <w:pPr>
        <w:pStyle w:val="ListParagraph"/>
        <w:ind w:left="1440"/>
      </w:pPr>
      <w:r>
        <w:rPr>
          <w:noProof/>
        </w:rPr>
        <w:drawing>
          <wp:anchor distT="0" distB="0" distL="114300" distR="114300" simplePos="0" relativeHeight="251643904" behindDoc="0" locked="0" layoutInCell="1" allowOverlap="1" wp14:anchorId="3BDF995B" wp14:editId="5397CF87">
            <wp:simplePos x="0" y="0"/>
            <wp:positionH relativeFrom="margin">
              <wp:align>right</wp:align>
            </wp:positionH>
            <wp:positionV relativeFrom="paragraph">
              <wp:posOffset>4445</wp:posOffset>
            </wp:positionV>
            <wp:extent cx="5943600" cy="1624965"/>
            <wp:effectExtent l="0" t="0" r="0" b="0"/>
            <wp:wrapTopAndBottom/>
            <wp:docPr id="43" name="Picture 4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Table&#10;&#10;Description automatically generated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249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AABD2F1" w14:textId="2E9DB449" w:rsidR="00E2111D" w:rsidRDefault="00E2111D" w:rsidP="00E2111D">
      <w:pPr>
        <w:pStyle w:val="Heading4"/>
      </w:pPr>
      <w:r>
        <w:t>Adding a customer</w:t>
      </w:r>
    </w:p>
    <w:p w14:paraId="731A2344" w14:textId="185C0191" w:rsidR="001A31CA" w:rsidRDefault="001A31CA" w:rsidP="00417C5A">
      <w:pPr>
        <w:pStyle w:val="ListParagraph"/>
        <w:numPr>
          <w:ilvl w:val="0"/>
          <w:numId w:val="28"/>
        </w:numPr>
      </w:pPr>
      <w:r>
        <w:t xml:space="preserve">Click the </w:t>
      </w:r>
      <w:r w:rsidR="006419EA">
        <w:t>"</w:t>
      </w:r>
      <w:r>
        <w:t>Add Customer</w:t>
      </w:r>
      <w:r w:rsidR="006419EA">
        <w:t>"</w:t>
      </w:r>
      <w:r>
        <w:t xml:space="preserve"> button</w:t>
      </w:r>
      <w:r w:rsidR="006419EA">
        <w:t>.</w:t>
      </w:r>
    </w:p>
    <w:p w14:paraId="46016733" w14:textId="1CB4DA5E" w:rsidR="001A31CA" w:rsidRDefault="001A31CA" w:rsidP="00417C5A">
      <w:pPr>
        <w:pStyle w:val="ListParagraph"/>
        <w:numPr>
          <w:ilvl w:val="0"/>
          <w:numId w:val="28"/>
        </w:numPr>
      </w:pPr>
      <w:r>
        <w:t>A new window will appear</w:t>
      </w:r>
      <w:r w:rsidR="006419EA">
        <w:t>.</w:t>
      </w:r>
    </w:p>
    <w:p w14:paraId="083CB4F6" w14:textId="6372BD6A" w:rsidR="001A31CA" w:rsidRDefault="001A31CA" w:rsidP="00417C5A">
      <w:pPr>
        <w:pStyle w:val="ListParagraph"/>
        <w:numPr>
          <w:ilvl w:val="0"/>
          <w:numId w:val="28"/>
        </w:numPr>
      </w:pPr>
      <w:r>
        <w:t>Type the name</w:t>
      </w:r>
      <w:r w:rsidR="00F0308F">
        <w:t xml:space="preserve">. </w:t>
      </w:r>
      <w:r w:rsidR="006419EA">
        <w:t>The f</w:t>
      </w:r>
      <w:r w:rsidR="00F0308F">
        <w:t xml:space="preserve">ield </w:t>
      </w:r>
      <w:r>
        <w:t>allows only alphanumeric values</w:t>
      </w:r>
      <w:r w:rsidR="006419EA">
        <w:t>.</w:t>
      </w:r>
    </w:p>
    <w:p w14:paraId="1BF6F166" w14:textId="01C25C4F" w:rsidR="001A31CA" w:rsidRPr="00972F5B" w:rsidRDefault="001A31CA" w:rsidP="00417C5A">
      <w:pPr>
        <w:pStyle w:val="ListParagraph"/>
        <w:numPr>
          <w:ilvl w:val="0"/>
          <w:numId w:val="28"/>
        </w:numPr>
      </w:pPr>
      <w:r>
        <w:t>Type the address</w:t>
      </w:r>
      <w:r w:rsidR="00F0308F">
        <w:t xml:space="preserve">. </w:t>
      </w:r>
      <w:r w:rsidR="006419EA">
        <w:t>The f</w:t>
      </w:r>
      <w:r w:rsidR="00F0308F">
        <w:t xml:space="preserve">ield </w:t>
      </w:r>
      <w:r>
        <w:t xml:space="preserve">allows alphanumeric values and the following </w:t>
      </w:r>
      <w:proofErr w:type="gramStart"/>
      <w:r>
        <w:t>symbols(</w:t>
      </w:r>
      <w:proofErr w:type="gramEnd"/>
      <w:r w:rsidRPr="00972F5B">
        <w:t>.,#-</w:t>
      </w:r>
      <w:r>
        <w:t>)</w:t>
      </w:r>
      <w:r w:rsidR="006419EA">
        <w:t>.</w:t>
      </w:r>
    </w:p>
    <w:p w14:paraId="6B979A16" w14:textId="2BF4F573" w:rsidR="001A31CA" w:rsidRDefault="00F0308F" w:rsidP="00417C5A">
      <w:pPr>
        <w:pStyle w:val="ListParagraph"/>
        <w:numPr>
          <w:ilvl w:val="0"/>
          <w:numId w:val="28"/>
        </w:numPr>
      </w:pPr>
      <w:r>
        <w:t xml:space="preserve">Type the postal code. </w:t>
      </w:r>
      <w:r w:rsidR="006419EA">
        <w:t>The f</w:t>
      </w:r>
      <w:r>
        <w:t xml:space="preserve">ield allows numeric values and the following </w:t>
      </w:r>
      <w:proofErr w:type="gramStart"/>
      <w:r>
        <w:t>symbols(</w:t>
      </w:r>
      <w:proofErr w:type="gramEnd"/>
      <w:r w:rsidRPr="00972F5B">
        <w:t>-</w:t>
      </w:r>
      <w:r>
        <w:t>)</w:t>
      </w:r>
      <w:r w:rsidR="006419EA">
        <w:t>.</w:t>
      </w:r>
    </w:p>
    <w:p w14:paraId="699DCAEF" w14:textId="5F1E6426" w:rsidR="00F0308F" w:rsidRDefault="00F0308F" w:rsidP="00417C5A">
      <w:pPr>
        <w:pStyle w:val="ListParagraph"/>
        <w:numPr>
          <w:ilvl w:val="0"/>
          <w:numId w:val="28"/>
        </w:numPr>
      </w:pPr>
      <w:r>
        <w:t xml:space="preserve">Type the phone number. </w:t>
      </w:r>
      <w:r w:rsidR="006419EA">
        <w:t>The f</w:t>
      </w:r>
      <w:r>
        <w:t xml:space="preserve">ield allows numeric values and the following </w:t>
      </w:r>
      <w:proofErr w:type="gramStart"/>
      <w:r>
        <w:t>symbols(</w:t>
      </w:r>
      <w:proofErr w:type="gramEnd"/>
      <w:r w:rsidRPr="00972F5B">
        <w:t>-</w:t>
      </w:r>
      <w:r>
        <w:t>)</w:t>
      </w:r>
      <w:r w:rsidR="006419EA">
        <w:t>.</w:t>
      </w:r>
    </w:p>
    <w:p w14:paraId="20D4FC17" w14:textId="67270602" w:rsidR="00F0308F" w:rsidRDefault="00F0308F" w:rsidP="00417C5A">
      <w:pPr>
        <w:pStyle w:val="ListParagraph"/>
        <w:numPr>
          <w:ilvl w:val="0"/>
          <w:numId w:val="28"/>
        </w:numPr>
      </w:pPr>
      <w:r>
        <w:t>Type the e</w:t>
      </w:r>
      <w:r w:rsidR="00023FC2">
        <w:t>mail address</w:t>
      </w:r>
      <w:r>
        <w:t xml:space="preserve">. </w:t>
      </w:r>
      <w:r w:rsidR="006419EA">
        <w:t>The f</w:t>
      </w:r>
      <w:r>
        <w:t xml:space="preserve">ield allows </w:t>
      </w:r>
      <w:r w:rsidR="00023FC2">
        <w:t>unique, valid email addres</w:t>
      </w:r>
      <w:r w:rsidR="006419EA">
        <w:t>se</w:t>
      </w:r>
      <w:r w:rsidR="00023FC2">
        <w:t>s.</w:t>
      </w:r>
    </w:p>
    <w:p w14:paraId="679147F0" w14:textId="6CCCE8EA" w:rsidR="001A31CA" w:rsidRDefault="001A31CA" w:rsidP="00417C5A">
      <w:pPr>
        <w:pStyle w:val="ListParagraph"/>
        <w:numPr>
          <w:ilvl w:val="0"/>
          <w:numId w:val="28"/>
        </w:numPr>
      </w:pPr>
      <w:r>
        <w:t xml:space="preserve">Select the </w:t>
      </w:r>
      <w:r w:rsidR="004D1504">
        <w:t>state of residence</w:t>
      </w:r>
      <w:r>
        <w:t>: select a value from the drop-down list.</w:t>
      </w:r>
    </w:p>
    <w:p w14:paraId="47AA3A70" w14:textId="17CE1789" w:rsidR="001A31CA" w:rsidRDefault="001A31CA" w:rsidP="00417C5A">
      <w:pPr>
        <w:pStyle w:val="ListParagraph"/>
        <w:numPr>
          <w:ilvl w:val="0"/>
          <w:numId w:val="28"/>
        </w:numPr>
      </w:pPr>
      <w:r>
        <w:t xml:space="preserve">Select the </w:t>
      </w:r>
      <w:r w:rsidR="004D1504">
        <w:t>city of residence</w:t>
      </w:r>
      <w:r>
        <w:t xml:space="preserve">: select a value from the drop-down list. </w:t>
      </w:r>
      <w:proofErr w:type="gramStart"/>
      <w:r>
        <w:t>Auto-complete</w:t>
      </w:r>
      <w:proofErr w:type="gramEnd"/>
      <w:r>
        <w:t xml:space="preserve"> allows you to type a name.</w:t>
      </w:r>
    </w:p>
    <w:p w14:paraId="6890B007" w14:textId="31AE6385" w:rsidR="001A31CA" w:rsidRDefault="001A31CA" w:rsidP="00417C5A">
      <w:pPr>
        <w:pStyle w:val="ListParagraph"/>
        <w:numPr>
          <w:ilvl w:val="0"/>
          <w:numId w:val="28"/>
        </w:numPr>
      </w:pPr>
      <w:r>
        <w:t>Click the save button.</w:t>
      </w:r>
    </w:p>
    <w:p w14:paraId="768AB178" w14:textId="3D35510C" w:rsidR="001A31CA" w:rsidRDefault="00A24F54" w:rsidP="004D1504">
      <w:pPr>
        <w:pStyle w:val="ListParagraph"/>
        <w:ind w:left="1440"/>
      </w:pPr>
      <w:r>
        <w:rPr>
          <w:noProof/>
        </w:rPr>
        <w:lastRenderedPageBreak/>
        <w:drawing>
          <wp:anchor distT="0" distB="0" distL="114300" distR="114300" simplePos="0" relativeHeight="251639808" behindDoc="0" locked="0" layoutInCell="1" allowOverlap="1" wp14:anchorId="0664CBF5" wp14:editId="0201591F">
            <wp:simplePos x="0" y="0"/>
            <wp:positionH relativeFrom="margin">
              <wp:align>right</wp:align>
            </wp:positionH>
            <wp:positionV relativeFrom="margin">
              <wp:align>top</wp:align>
            </wp:positionV>
            <wp:extent cx="5943600" cy="3495675"/>
            <wp:effectExtent l="0" t="0" r="0" b="9525"/>
            <wp:wrapTopAndBottom/>
            <wp:docPr id="39" name="Picture 3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, application&#10;&#10;Description automatically generated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956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62E321E" w14:textId="34696241" w:rsidR="00E2111D" w:rsidRDefault="00E2111D" w:rsidP="00CC60FF">
      <w:pPr>
        <w:pStyle w:val="Heading4"/>
        <w:ind w:firstLine="0"/>
      </w:pPr>
      <w:r>
        <w:t xml:space="preserve">Editing a customer </w:t>
      </w:r>
    </w:p>
    <w:p w14:paraId="5D5821F2" w14:textId="715E968A" w:rsidR="009B5DFB" w:rsidRDefault="006419EA" w:rsidP="009B5DFB">
      <w:r>
        <w:t>The e</w:t>
      </w:r>
      <w:r w:rsidR="009B5DFB">
        <w:t>dit button is disabled when the selected date does</w:t>
      </w:r>
      <w:r>
        <w:t xml:space="preserve"> no</w:t>
      </w:r>
      <w:r w:rsidR="009B5DFB">
        <w:t>t have scheduled appointments.</w:t>
      </w:r>
    </w:p>
    <w:p w14:paraId="191B3668" w14:textId="14996427" w:rsidR="009B5DFB" w:rsidRDefault="009B5DFB" w:rsidP="009B5DFB">
      <w:pPr>
        <w:pStyle w:val="ListParagraph"/>
        <w:numPr>
          <w:ilvl w:val="0"/>
          <w:numId w:val="29"/>
        </w:numPr>
      </w:pPr>
      <w:r>
        <w:t>Select a customer from the table view.</w:t>
      </w:r>
    </w:p>
    <w:p w14:paraId="4402E010" w14:textId="4D466A51" w:rsidR="009B5DFB" w:rsidRDefault="009B5DFB" w:rsidP="009B5DFB">
      <w:pPr>
        <w:pStyle w:val="ListParagraph"/>
        <w:numPr>
          <w:ilvl w:val="0"/>
          <w:numId w:val="29"/>
        </w:numPr>
      </w:pPr>
      <w:r>
        <w:t>Click the edit button.</w:t>
      </w:r>
    </w:p>
    <w:p w14:paraId="2169876F" w14:textId="0D974371" w:rsidR="009B5DFB" w:rsidRDefault="009B5DFB" w:rsidP="009B5DFB">
      <w:pPr>
        <w:pStyle w:val="ListParagraph"/>
        <w:numPr>
          <w:ilvl w:val="0"/>
          <w:numId w:val="29"/>
        </w:numPr>
      </w:pPr>
      <w:r>
        <w:t>A new window will appear.</w:t>
      </w:r>
    </w:p>
    <w:p w14:paraId="3D5AAD10" w14:textId="07C468D3" w:rsidR="009B5DFB" w:rsidRDefault="009B5DFB" w:rsidP="009B5DFB">
      <w:pPr>
        <w:pStyle w:val="ListParagraph"/>
        <w:numPr>
          <w:ilvl w:val="0"/>
          <w:numId w:val="29"/>
        </w:numPr>
      </w:pPr>
      <w:r>
        <w:t xml:space="preserve">Make the changes to the fields. </w:t>
      </w:r>
    </w:p>
    <w:p w14:paraId="5AAE2430" w14:textId="787A8064" w:rsidR="009B5DFB" w:rsidRDefault="009B5DFB" w:rsidP="009B5DFB">
      <w:pPr>
        <w:pStyle w:val="ListParagraph"/>
        <w:numPr>
          <w:ilvl w:val="0"/>
          <w:numId w:val="29"/>
        </w:numPr>
      </w:pPr>
      <w:r>
        <w:t xml:space="preserve">Click the </w:t>
      </w:r>
      <w:r w:rsidR="006419EA">
        <w:t>"</w:t>
      </w:r>
      <w:r>
        <w:t>Update</w:t>
      </w:r>
      <w:r w:rsidR="006419EA">
        <w:t>"</w:t>
      </w:r>
      <w:r>
        <w:t xml:space="preserve"> </w:t>
      </w:r>
      <w:r w:rsidR="006419EA">
        <w:t>b</w:t>
      </w:r>
      <w:r>
        <w:t>utton</w:t>
      </w:r>
      <w:r w:rsidR="006419EA">
        <w:t>.</w:t>
      </w:r>
    </w:p>
    <w:p w14:paraId="49EB2786" w14:textId="1356EB2F" w:rsidR="009B5DFB" w:rsidRPr="009B5DFB" w:rsidRDefault="000031E8" w:rsidP="000031E8">
      <w:pPr>
        <w:ind w:firstLine="0"/>
      </w:pPr>
      <w:r>
        <w:rPr>
          <w:noProof/>
        </w:rPr>
        <w:lastRenderedPageBreak/>
        <w:drawing>
          <wp:anchor distT="0" distB="0" distL="114300" distR="114300" simplePos="0" relativeHeight="251642880" behindDoc="0" locked="0" layoutInCell="1" allowOverlap="1" wp14:anchorId="212BC0F6" wp14:editId="08C49D08">
            <wp:simplePos x="0" y="0"/>
            <wp:positionH relativeFrom="margin">
              <wp:align>right</wp:align>
            </wp:positionH>
            <wp:positionV relativeFrom="paragraph">
              <wp:posOffset>1025</wp:posOffset>
            </wp:positionV>
            <wp:extent cx="5943600" cy="3495675"/>
            <wp:effectExtent l="0" t="0" r="0" b="9525"/>
            <wp:wrapTopAndBottom/>
            <wp:docPr id="44" name="Picture 4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Graphical user interface, application&#10;&#10;Description automatically generated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95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6F896C" w14:textId="0AE70DC9" w:rsidR="00E2111D" w:rsidRDefault="00E2111D" w:rsidP="00CC60FF">
      <w:pPr>
        <w:pStyle w:val="Heading4"/>
        <w:ind w:firstLine="0"/>
      </w:pPr>
      <w:r>
        <w:t xml:space="preserve">Deleting a customer </w:t>
      </w:r>
    </w:p>
    <w:p w14:paraId="26EF77E3" w14:textId="7D04F009" w:rsidR="00631EFC" w:rsidRDefault="00631EFC" w:rsidP="00631EFC">
      <w:pPr>
        <w:pStyle w:val="ListParagraph"/>
        <w:numPr>
          <w:ilvl w:val="0"/>
          <w:numId w:val="30"/>
        </w:numPr>
      </w:pPr>
      <w:r>
        <w:t>Select a customer from the table view.</w:t>
      </w:r>
    </w:p>
    <w:p w14:paraId="7C083F7D" w14:textId="63E2068A" w:rsidR="000031E8" w:rsidRDefault="00631EFC" w:rsidP="000031E8">
      <w:pPr>
        <w:pStyle w:val="ListParagraph"/>
        <w:numPr>
          <w:ilvl w:val="0"/>
          <w:numId w:val="30"/>
        </w:numPr>
      </w:pPr>
      <w:r>
        <w:t xml:space="preserve">Click the </w:t>
      </w:r>
      <w:r w:rsidR="006419EA">
        <w:t>"</w:t>
      </w:r>
      <w:r>
        <w:t>Delete Customer</w:t>
      </w:r>
      <w:r w:rsidR="006419EA">
        <w:t>"</w:t>
      </w:r>
      <w:r>
        <w:t xml:space="preserve"> button.</w:t>
      </w:r>
    </w:p>
    <w:p w14:paraId="0DF08F53" w14:textId="3527E7B4" w:rsidR="000031E8" w:rsidRDefault="00667B82" w:rsidP="000031E8">
      <w:pPr>
        <w:pStyle w:val="ListParagraph"/>
        <w:numPr>
          <w:ilvl w:val="0"/>
          <w:numId w:val="30"/>
        </w:numPr>
      </w:pPr>
      <w:r>
        <w:t xml:space="preserve">Click the </w:t>
      </w:r>
      <w:r w:rsidR="006419EA">
        <w:t>"</w:t>
      </w:r>
      <w:r>
        <w:t>OK</w:t>
      </w:r>
      <w:r w:rsidR="006419EA">
        <w:t>"</w:t>
      </w:r>
      <w:r>
        <w:t xml:space="preserve"> button</w:t>
      </w:r>
      <w:r w:rsidR="006419EA">
        <w:t>.</w:t>
      </w:r>
    </w:p>
    <w:p w14:paraId="369D68A7" w14:textId="417988B9" w:rsidR="00597E94" w:rsidRDefault="00281797" w:rsidP="00667B82">
      <w:pPr>
        <w:ind w:firstLine="0"/>
      </w:pPr>
      <w:r>
        <w:rPr>
          <w:noProof/>
        </w:rPr>
        <w:drawing>
          <wp:anchor distT="0" distB="0" distL="114300" distR="114300" simplePos="0" relativeHeight="251641856" behindDoc="0" locked="0" layoutInCell="1" allowOverlap="1" wp14:anchorId="12229E01" wp14:editId="74C25382">
            <wp:simplePos x="0" y="0"/>
            <wp:positionH relativeFrom="margin">
              <wp:align>right</wp:align>
            </wp:positionH>
            <wp:positionV relativeFrom="paragraph">
              <wp:posOffset>-5258435</wp:posOffset>
            </wp:positionV>
            <wp:extent cx="5943600" cy="3495675"/>
            <wp:effectExtent l="0" t="0" r="0" b="9525"/>
            <wp:wrapTopAndBottom/>
            <wp:docPr id="50" name="Picture 5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Graphical user interface, text, application&#10;&#10;Description automatically generated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95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C0408A" w14:textId="51279411" w:rsidR="00597E94" w:rsidRDefault="00597E94" w:rsidP="00597E94">
      <w:pPr>
        <w:pStyle w:val="ListParagraph"/>
        <w:ind w:left="1440"/>
      </w:pPr>
    </w:p>
    <w:p w14:paraId="1C7491DF" w14:textId="1BEC2785" w:rsidR="009A61E6" w:rsidRDefault="009A61E6" w:rsidP="009A61E6">
      <w:pPr>
        <w:pStyle w:val="Heading4"/>
      </w:pPr>
      <w:r>
        <w:t xml:space="preserve">Adding appointment for </w:t>
      </w:r>
      <w:r w:rsidR="006419EA">
        <w:t xml:space="preserve">a </w:t>
      </w:r>
      <w:r>
        <w:t>customer</w:t>
      </w:r>
    </w:p>
    <w:p w14:paraId="52270B02" w14:textId="43B295C1" w:rsidR="009E67A9" w:rsidRDefault="009E67A9" w:rsidP="00417C5A">
      <w:pPr>
        <w:pStyle w:val="ListParagraph"/>
        <w:numPr>
          <w:ilvl w:val="0"/>
          <w:numId w:val="26"/>
        </w:numPr>
      </w:pPr>
      <w:r>
        <w:t xml:space="preserve">Click the </w:t>
      </w:r>
      <w:r w:rsidR="006419EA">
        <w:t>"</w:t>
      </w:r>
      <w:r>
        <w:t>Add Booking</w:t>
      </w:r>
      <w:r w:rsidR="006419EA">
        <w:t>"</w:t>
      </w:r>
      <w:r>
        <w:t xml:space="preserve"> button</w:t>
      </w:r>
      <w:r w:rsidR="006419EA">
        <w:t>.</w:t>
      </w:r>
    </w:p>
    <w:p w14:paraId="60DECDA8" w14:textId="1F7499CB" w:rsidR="00FD6617" w:rsidRDefault="00FD6617" w:rsidP="00FD6617">
      <w:pPr>
        <w:pStyle w:val="ListParagraph"/>
        <w:ind w:left="1440"/>
      </w:pPr>
      <w:r>
        <w:rPr>
          <w:noProof/>
        </w:rPr>
        <w:drawing>
          <wp:anchor distT="0" distB="0" distL="114300" distR="114300" simplePos="0" relativeHeight="251646976" behindDoc="0" locked="0" layoutInCell="1" allowOverlap="1" wp14:anchorId="573CC7ED" wp14:editId="2E3258A5">
            <wp:simplePos x="0" y="0"/>
            <wp:positionH relativeFrom="column">
              <wp:posOffset>914400</wp:posOffset>
            </wp:positionH>
            <wp:positionV relativeFrom="paragraph">
              <wp:posOffset>-3810</wp:posOffset>
            </wp:positionV>
            <wp:extent cx="1314450" cy="361950"/>
            <wp:effectExtent l="0" t="0" r="0" b="0"/>
            <wp:wrapTopAndBottom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4450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1B7DBCE" w14:textId="58FED808" w:rsidR="009E67A9" w:rsidRPr="009E67A9" w:rsidRDefault="009E67A9" w:rsidP="00417C5A">
      <w:pPr>
        <w:pStyle w:val="ListParagraph"/>
        <w:numPr>
          <w:ilvl w:val="0"/>
          <w:numId w:val="26"/>
        </w:numPr>
      </w:pPr>
      <w:r>
        <w:t xml:space="preserve">Follow the steps in the </w:t>
      </w:r>
      <w:hyperlink w:anchor="_Adding_Bookings" w:history="1">
        <w:r w:rsidR="006419EA">
          <w:rPr>
            <w:rStyle w:val="Hyperlink"/>
          </w:rPr>
          <w:t>"</w:t>
        </w:r>
        <w:proofErr w:type="gramStart"/>
        <w:r w:rsidR="006419EA">
          <w:rPr>
            <w:rStyle w:val="Hyperlink"/>
          </w:rPr>
          <w:t>Adding  Booking</w:t>
        </w:r>
        <w:proofErr w:type="gramEnd"/>
        <w:r w:rsidR="006419EA">
          <w:rPr>
            <w:rStyle w:val="Hyperlink"/>
          </w:rPr>
          <w:t>"</w:t>
        </w:r>
      </w:hyperlink>
      <w:r>
        <w:t xml:space="preserve"> section</w:t>
      </w:r>
      <w:r w:rsidR="006419EA">
        <w:t>.</w:t>
      </w:r>
    </w:p>
    <w:p w14:paraId="3F0CD288" w14:textId="66184B74" w:rsidR="009A61E6" w:rsidRDefault="009A61E6" w:rsidP="009A61E6">
      <w:pPr>
        <w:pStyle w:val="Heading4"/>
      </w:pPr>
      <w:r>
        <w:lastRenderedPageBreak/>
        <w:t>Editing a customer</w:t>
      </w:r>
      <w:r w:rsidR="006419EA">
        <w:t>'</w:t>
      </w:r>
      <w:r>
        <w:t>s upcoming appointment</w:t>
      </w:r>
    </w:p>
    <w:p w14:paraId="5299B45B" w14:textId="2425CB8E" w:rsidR="00FD6617" w:rsidRDefault="00FD6617" w:rsidP="00417C5A">
      <w:pPr>
        <w:pStyle w:val="ListParagraph"/>
        <w:numPr>
          <w:ilvl w:val="0"/>
          <w:numId w:val="27"/>
        </w:numPr>
      </w:pPr>
      <w:r>
        <w:t xml:space="preserve">Click the </w:t>
      </w:r>
      <w:r w:rsidR="006419EA">
        <w:t>"</w:t>
      </w:r>
      <w:r>
        <w:t>Edit Booking</w:t>
      </w:r>
      <w:r w:rsidR="006419EA">
        <w:t>"</w:t>
      </w:r>
      <w:r>
        <w:t xml:space="preserve"> button</w:t>
      </w:r>
      <w:r w:rsidR="006419EA">
        <w:t>.</w:t>
      </w:r>
    </w:p>
    <w:p w14:paraId="6DA8F234" w14:textId="604101B7" w:rsidR="00FD6617" w:rsidRDefault="00FD6617" w:rsidP="00FD6617">
      <w:pPr>
        <w:pStyle w:val="ListParagraph"/>
        <w:ind w:left="1440"/>
      </w:pPr>
      <w:r>
        <w:rPr>
          <w:noProof/>
        </w:rPr>
        <w:drawing>
          <wp:anchor distT="0" distB="0" distL="114300" distR="114300" simplePos="0" relativeHeight="251648000" behindDoc="0" locked="0" layoutInCell="1" allowOverlap="1" wp14:anchorId="38EBB873" wp14:editId="5C7F876F">
            <wp:simplePos x="0" y="0"/>
            <wp:positionH relativeFrom="column">
              <wp:posOffset>914400</wp:posOffset>
            </wp:positionH>
            <wp:positionV relativeFrom="paragraph">
              <wp:posOffset>-1905</wp:posOffset>
            </wp:positionV>
            <wp:extent cx="1343025" cy="381000"/>
            <wp:effectExtent l="0" t="0" r="9525" b="0"/>
            <wp:wrapTopAndBottom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3025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1408013" w14:textId="77B98B66" w:rsidR="00D16301" w:rsidRDefault="00FD6617" w:rsidP="00D16301">
      <w:pPr>
        <w:pStyle w:val="ListParagraph"/>
        <w:numPr>
          <w:ilvl w:val="0"/>
          <w:numId w:val="27"/>
        </w:numPr>
      </w:pPr>
      <w:r>
        <w:t xml:space="preserve">Follow the steps in the </w:t>
      </w:r>
      <w:hyperlink w:anchor="_Edit_Bookings" w:history="1">
        <w:r w:rsidR="006419EA">
          <w:rPr>
            <w:rStyle w:val="Hyperlink"/>
          </w:rPr>
          <w:t>"</w:t>
        </w:r>
        <w:proofErr w:type="gramStart"/>
        <w:r w:rsidR="006419EA">
          <w:rPr>
            <w:rStyle w:val="Hyperlink"/>
          </w:rPr>
          <w:t>Editing  Booking</w:t>
        </w:r>
        <w:proofErr w:type="gramEnd"/>
        <w:r w:rsidR="006419EA">
          <w:rPr>
            <w:rStyle w:val="Hyperlink"/>
          </w:rPr>
          <w:t>"</w:t>
        </w:r>
      </w:hyperlink>
      <w:r>
        <w:t xml:space="preserve"> section</w:t>
      </w:r>
      <w:r w:rsidR="006419EA">
        <w:t>.</w:t>
      </w:r>
    </w:p>
    <w:p w14:paraId="08B922E1" w14:textId="77777777" w:rsidR="00D16301" w:rsidRPr="009A61E6" w:rsidRDefault="00D16301" w:rsidP="00D16301">
      <w:pPr>
        <w:pStyle w:val="ListParagraph"/>
        <w:ind w:left="1440"/>
      </w:pPr>
    </w:p>
    <w:p w14:paraId="38756760" w14:textId="69F82030" w:rsidR="009A61E6" w:rsidRDefault="009A61E6" w:rsidP="00405A98">
      <w:pPr>
        <w:pStyle w:val="Heading3"/>
      </w:pPr>
      <w:r>
        <w:t xml:space="preserve"> </w:t>
      </w:r>
      <w:bookmarkStart w:id="56" w:name="_Toc89266239"/>
      <w:r>
        <w:t>Reports View</w:t>
      </w:r>
      <w:bookmarkEnd w:id="56"/>
      <w:r w:rsidRPr="003B41EC">
        <w:t xml:space="preserve"> </w:t>
      </w:r>
    </w:p>
    <w:p w14:paraId="6EF7BE61" w14:textId="243BD51B" w:rsidR="00A4062E" w:rsidRDefault="0014430B" w:rsidP="00A4062E">
      <w:r>
        <w:rPr>
          <w:noProof/>
        </w:rPr>
        <w:drawing>
          <wp:anchor distT="0" distB="0" distL="114300" distR="114300" simplePos="0" relativeHeight="251670528" behindDoc="0" locked="0" layoutInCell="1" allowOverlap="1" wp14:anchorId="661F6EF3" wp14:editId="237B90D5">
            <wp:simplePos x="0" y="0"/>
            <wp:positionH relativeFrom="margin">
              <wp:align>right</wp:align>
            </wp:positionH>
            <wp:positionV relativeFrom="paragraph">
              <wp:posOffset>746883</wp:posOffset>
            </wp:positionV>
            <wp:extent cx="5943600" cy="635635"/>
            <wp:effectExtent l="0" t="0" r="0" b="0"/>
            <wp:wrapTopAndBottom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56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4062E">
        <w:t xml:space="preserve">This view allows you to generate reports. To access the </w:t>
      </w:r>
      <w:proofErr w:type="gramStart"/>
      <w:r w:rsidR="00A4062E">
        <w:t>reports</w:t>
      </w:r>
      <w:proofErr w:type="gramEnd"/>
      <w:r w:rsidR="00A4062E">
        <w:t xml:space="preserve"> view</w:t>
      </w:r>
      <w:r w:rsidR="00A832CC">
        <w:t xml:space="preserve">, click on the </w:t>
      </w:r>
      <w:r w:rsidR="006419EA">
        <w:t>"</w:t>
      </w:r>
      <w:r w:rsidR="00A832CC">
        <w:t>Reports</w:t>
      </w:r>
      <w:r w:rsidR="006419EA">
        <w:t>"</w:t>
      </w:r>
      <w:r w:rsidR="00A832CC">
        <w:t xml:space="preserve"> button on the top navigation bar or press Alt + R on your keyboard.</w:t>
      </w:r>
    </w:p>
    <w:p w14:paraId="42917001" w14:textId="38BCF454" w:rsidR="0014430B" w:rsidRDefault="0014430B" w:rsidP="0014430B">
      <w:pPr>
        <w:ind w:firstLine="0"/>
      </w:pPr>
    </w:p>
    <w:p w14:paraId="26763AED" w14:textId="7880217F" w:rsidR="005D20F8" w:rsidRDefault="005D20F8" w:rsidP="005D20F8">
      <w:pPr>
        <w:pStyle w:val="Heading4"/>
      </w:pPr>
      <w:r>
        <w:t>Overview</w:t>
      </w:r>
    </w:p>
    <w:p w14:paraId="43C1B5BF" w14:textId="0A303DA5" w:rsidR="005D20F8" w:rsidRDefault="005D20F8" w:rsidP="005D20F8">
      <w:pPr>
        <w:pStyle w:val="ListParagraph"/>
        <w:numPr>
          <w:ilvl w:val="0"/>
          <w:numId w:val="31"/>
        </w:numPr>
      </w:pPr>
      <w:r>
        <w:t>Report Type Combo Box</w:t>
      </w:r>
      <w:r w:rsidR="006419EA">
        <w:t>.</w:t>
      </w:r>
    </w:p>
    <w:p w14:paraId="788AC6C9" w14:textId="5FF9B8B7" w:rsidR="005D20F8" w:rsidRDefault="005D20F8" w:rsidP="005D20F8">
      <w:pPr>
        <w:pStyle w:val="ListParagraph"/>
        <w:numPr>
          <w:ilvl w:val="0"/>
          <w:numId w:val="31"/>
        </w:numPr>
      </w:pPr>
      <w:r>
        <w:t>Generate Report Button</w:t>
      </w:r>
      <w:r w:rsidR="006419EA">
        <w:t>.</w:t>
      </w:r>
    </w:p>
    <w:p w14:paraId="27F4764D" w14:textId="594FA855" w:rsidR="00650342" w:rsidRPr="005D20F8" w:rsidRDefault="00650342" w:rsidP="005D20F8">
      <w:pPr>
        <w:pStyle w:val="ListParagraph"/>
        <w:numPr>
          <w:ilvl w:val="0"/>
          <w:numId w:val="31"/>
        </w:numPr>
      </w:pPr>
      <w:r>
        <w:t>Report Results</w:t>
      </w:r>
      <w:r w:rsidR="006419EA">
        <w:t>.</w:t>
      </w:r>
    </w:p>
    <w:p w14:paraId="2FB11940" w14:textId="4518CF25" w:rsidR="005D20F8" w:rsidRPr="005D20F8" w:rsidRDefault="00650342" w:rsidP="005D20F8">
      <w:r>
        <w:rPr>
          <w:noProof/>
        </w:rPr>
        <w:lastRenderedPageBreak/>
        <w:drawing>
          <wp:inline distT="0" distB="0" distL="0" distR="0" wp14:anchorId="63CF9F79" wp14:editId="566FF73F">
            <wp:extent cx="5943600" cy="3495675"/>
            <wp:effectExtent l="0" t="0" r="0" b="9525"/>
            <wp:docPr id="59" name="Picture 5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 descr="Graphical user interface, text, application, email&#10;&#10;Description automatically generated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95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443952" w14:textId="2E7BA9A7" w:rsidR="00405A98" w:rsidRDefault="00405A98" w:rsidP="00A4062E">
      <w:pPr>
        <w:pStyle w:val="Heading4"/>
      </w:pPr>
      <w:r>
        <w:t>Generate Customer Schedule Report</w:t>
      </w:r>
    </w:p>
    <w:p w14:paraId="592830AD" w14:textId="3BA58E44" w:rsidR="00D16301" w:rsidRDefault="00D16301" w:rsidP="00D16301">
      <w:pPr>
        <w:pStyle w:val="ListParagraph"/>
        <w:numPr>
          <w:ilvl w:val="0"/>
          <w:numId w:val="33"/>
        </w:numPr>
      </w:pPr>
      <w:r>
        <w:t xml:space="preserve">Click the </w:t>
      </w:r>
      <w:r w:rsidR="006419EA">
        <w:t>"</w:t>
      </w:r>
      <w:r>
        <w:t>Report Type</w:t>
      </w:r>
      <w:r w:rsidR="006419EA">
        <w:t>"</w:t>
      </w:r>
      <w:r>
        <w:t xml:space="preserve"> Combo Box</w:t>
      </w:r>
      <w:r w:rsidR="006419EA">
        <w:t>.</w:t>
      </w:r>
    </w:p>
    <w:p w14:paraId="2C4399F0" w14:textId="6C455A49" w:rsidR="009A61E6" w:rsidRDefault="00650342" w:rsidP="00650342">
      <w:pPr>
        <w:pStyle w:val="ListParagraph"/>
        <w:numPr>
          <w:ilvl w:val="0"/>
          <w:numId w:val="33"/>
        </w:num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BB4D5D7" wp14:editId="206D0AC0">
            <wp:simplePos x="0" y="0"/>
            <wp:positionH relativeFrom="margin">
              <wp:align>center</wp:align>
            </wp:positionH>
            <wp:positionV relativeFrom="paragraph">
              <wp:posOffset>346710</wp:posOffset>
            </wp:positionV>
            <wp:extent cx="2923809" cy="1209524"/>
            <wp:effectExtent l="0" t="0" r="0" b="0"/>
            <wp:wrapTopAndBottom/>
            <wp:docPr id="56" name="Picture 56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Graphical user interface, text, application, chat or text message&#10;&#10;Description automatically generated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3809" cy="120952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16301">
        <w:t xml:space="preserve">Select the </w:t>
      </w:r>
      <w:r w:rsidR="006419EA">
        <w:t>"</w:t>
      </w:r>
      <w:r w:rsidR="00D16301">
        <w:t>Customer Schedule</w:t>
      </w:r>
      <w:r w:rsidR="006419EA">
        <w:t>"</w:t>
      </w:r>
      <w:r w:rsidR="00D16301">
        <w:t xml:space="preserve"> option</w:t>
      </w:r>
      <w:r w:rsidR="006419EA">
        <w:t>.</w:t>
      </w:r>
    </w:p>
    <w:p w14:paraId="094F6B84" w14:textId="77777777" w:rsidR="00650342" w:rsidRDefault="00650342" w:rsidP="00650342">
      <w:pPr>
        <w:pStyle w:val="ListParagraph"/>
        <w:ind w:left="1440"/>
      </w:pPr>
    </w:p>
    <w:p w14:paraId="029F0CA0" w14:textId="3D784C10" w:rsidR="00DF57DB" w:rsidRDefault="00DF57DB" w:rsidP="00DF57DB">
      <w:pPr>
        <w:pStyle w:val="ListParagraph"/>
        <w:numPr>
          <w:ilvl w:val="0"/>
          <w:numId w:val="26"/>
        </w:numPr>
      </w:pPr>
      <w:r>
        <w:t>Another Combo Box will appear</w:t>
      </w:r>
      <w:r w:rsidR="006419EA">
        <w:t>. C</w:t>
      </w:r>
      <w:r w:rsidR="00BA1FB6">
        <w:t>lick the downward caret icon.</w:t>
      </w:r>
    </w:p>
    <w:p w14:paraId="12ECBE60" w14:textId="4B0ADA4D" w:rsidR="00BA1FB6" w:rsidRDefault="00BA1FB6" w:rsidP="00DF57DB">
      <w:pPr>
        <w:pStyle w:val="ListParagraph"/>
        <w:numPr>
          <w:ilvl w:val="0"/>
          <w:numId w:val="26"/>
        </w:numPr>
      </w:pPr>
      <w:r>
        <w:t>Select a customer</w:t>
      </w:r>
      <w:r w:rsidR="006419EA">
        <w:t>.</w:t>
      </w:r>
    </w:p>
    <w:p w14:paraId="2142B4A2" w14:textId="7A65A9AA" w:rsidR="00BA1FB6" w:rsidRDefault="005326D2" w:rsidP="00DF57DB">
      <w:pPr>
        <w:pStyle w:val="ListParagraph"/>
        <w:numPr>
          <w:ilvl w:val="0"/>
          <w:numId w:val="26"/>
        </w:numPr>
      </w:pPr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057D750D" wp14:editId="12421995">
            <wp:simplePos x="0" y="0"/>
            <wp:positionH relativeFrom="margin">
              <wp:align>center</wp:align>
            </wp:positionH>
            <wp:positionV relativeFrom="paragraph">
              <wp:posOffset>273050</wp:posOffset>
            </wp:positionV>
            <wp:extent cx="4237990" cy="2533015"/>
            <wp:effectExtent l="0" t="0" r="0" b="635"/>
            <wp:wrapTopAndBottom/>
            <wp:docPr id="57" name="Picture 57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Graphical user interface, text, application, chat or text message&#10;&#10;Description automatically generated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37990" cy="25330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A1FB6">
        <w:t xml:space="preserve">Click the </w:t>
      </w:r>
      <w:r w:rsidR="006419EA">
        <w:t>"</w:t>
      </w:r>
      <w:r w:rsidR="00BA1FB6">
        <w:t>Generate Report</w:t>
      </w:r>
      <w:r w:rsidR="006419EA">
        <w:t>"</w:t>
      </w:r>
      <w:r w:rsidR="00BA1FB6" w:rsidRPr="00BA1FB6">
        <w:rPr>
          <w:noProof/>
        </w:rPr>
        <w:t xml:space="preserve"> </w:t>
      </w:r>
      <w:r w:rsidR="00650342">
        <w:rPr>
          <w:noProof/>
        </w:rPr>
        <w:t>button</w:t>
      </w:r>
      <w:r w:rsidR="006419EA">
        <w:rPr>
          <w:noProof/>
        </w:rPr>
        <w:t>.</w:t>
      </w:r>
    </w:p>
    <w:p w14:paraId="3FA522DD" w14:textId="292ADBF7" w:rsidR="00BA1FB6" w:rsidRDefault="00650342" w:rsidP="00DF57DB">
      <w:pPr>
        <w:pStyle w:val="ListParagraph"/>
        <w:numPr>
          <w:ilvl w:val="0"/>
          <w:numId w:val="26"/>
        </w:num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5D75BAAC" wp14:editId="0CDC1497">
            <wp:simplePos x="0" y="0"/>
            <wp:positionH relativeFrom="margin">
              <wp:align>center</wp:align>
            </wp:positionH>
            <wp:positionV relativeFrom="paragraph">
              <wp:posOffset>2940685</wp:posOffset>
            </wp:positionV>
            <wp:extent cx="4524375" cy="1626870"/>
            <wp:effectExtent l="0" t="0" r="9525" b="0"/>
            <wp:wrapTopAndBottom/>
            <wp:docPr id="60" name="Picture 6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Graphical user interface, text, application&#10;&#10;Description automatically generated"/>
                    <pic:cNvPicPr/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4375" cy="16268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A1FB6">
        <w:t xml:space="preserve">Report </w:t>
      </w:r>
      <w:r>
        <w:t>results are displayed</w:t>
      </w:r>
      <w:r w:rsidR="006419EA">
        <w:t>.</w:t>
      </w:r>
    </w:p>
    <w:p w14:paraId="44369FB0" w14:textId="2B441D58" w:rsidR="00BA1FB6" w:rsidRPr="009A61E6" w:rsidRDefault="00BA1FB6" w:rsidP="00BA1FB6">
      <w:pPr>
        <w:pStyle w:val="ListParagraph"/>
        <w:ind w:left="1440"/>
      </w:pPr>
    </w:p>
    <w:p w14:paraId="19711940" w14:textId="77777777" w:rsidR="00E81978" w:rsidRDefault="00E81978" w:rsidP="003B41EC">
      <w:pPr>
        <w:pStyle w:val="Bibliography"/>
        <w:ind w:left="0" w:firstLine="0"/>
        <w:rPr>
          <w:noProof/>
        </w:rPr>
      </w:pPr>
    </w:p>
    <w:sectPr w:rsidR="00E81978">
      <w:headerReference w:type="default" r:id="rId54"/>
      <w:headerReference w:type="first" r:id="rId55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3353F5" w14:textId="77777777" w:rsidR="00EC3F3A" w:rsidRDefault="00EC3F3A">
      <w:pPr>
        <w:spacing w:line="240" w:lineRule="auto"/>
      </w:pPr>
      <w:r>
        <w:separator/>
      </w:r>
    </w:p>
  </w:endnote>
  <w:endnote w:type="continuationSeparator" w:id="0">
    <w:p w14:paraId="1F0D352E" w14:textId="77777777" w:rsidR="00EC3F3A" w:rsidRDefault="00EC3F3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D43216" w14:textId="77777777" w:rsidR="00EC3F3A" w:rsidRDefault="00EC3F3A">
      <w:pPr>
        <w:spacing w:line="240" w:lineRule="auto"/>
      </w:pPr>
      <w:r>
        <w:separator/>
      </w:r>
    </w:p>
  </w:footnote>
  <w:footnote w:type="continuationSeparator" w:id="0">
    <w:p w14:paraId="0C3B997F" w14:textId="77777777" w:rsidR="00EC3F3A" w:rsidRDefault="00EC3F3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231793" w14:textId="7AEB30C3" w:rsidR="0083044C" w:rsidRDefault="00EC3F3A">
    <w:pPr>
      <w:pStyle w:val="Header"/>
    </w:pPr>
    <w:sdt>
      <w:sdtPr>
        <w:rPr>
          <w:rStyle w:val="Strong"/>
        </w:rPr>
        <w:alias w:val="Running head"/>
        <w:id w:val="12739865"/>
        <w:placeholder>
          <w:docPart w:val="FAF383A0B53005468B8E8DC2AF27CCD1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E61068">
          <w:rPr>
            <w:rStyle w:val="Strong"/>
          </w:rPr>
          <w:t>Co-working lots</w:t>
        </w:r>
      </w:sdtContent>
    </w:sdt>
    <w:r w:rsidR="00C84714">
      <w:ptab w:relativeTo="margin" w:alignment="right" w:leader="none"/>
    </w:r>
    <w:r w:rsidR="00C84714">
      <w:rPr>
        <w:rStyle w:val="Strong"/>
      </w:rPr>
      <w:fldChar w:fldCharType="begin"/>
    </w:r>
    <w:r w:rsidR="00C84714">
      <w:rPr>
        <w:rStyle w:val="Strong"/>
      </w:rPr>
      <w:instrText xml:space="preserve"> PAGE   \* MERGEFORMAT </w:instrText>
    </w:r>
    <w:r w:rsidR="00C84714">
      <w:rPr>
        <w:rStyle w:val="Strong"/>
      </w:rPr>
      <w:fldChar w:fldCharType="separate"/>
    </w:r>
    <w:r w:rsidR="00084040">
      <w:rPr>
        <w:rStyle w:val="Strong"/>
        <w:noProof/>
      </w:rPr>
      <w:t>10</w:t>
    </w:r>
    <w:r w:rsidR="00C84714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1FAC23" w14:textId="3A9A07B7" w:rsidR="0083044C" w:rsidRDefault="00C84714">
    <w:pPr>
      <w:pStyle w:val="Header"/>
      <w:rPr>
        <w:rStyle w:val="Strong"/>
      </w:rPr>
    </w:pPr>
    <w:r>
      <w:t xml:space="preserve">Running head: </w:t>
    </w:r>
    <w:sdt>
      <w:sdtPr>
        <w:rPr>
          <w:rStyle w:val="Strong"/>
        </w:rPr>
        <w:alias w:val="Running head"/>
        <w:id w:val="-696842620"/>
        <w:placeholder>
          <w:docPart w:val="DC8B242702E2D140889B596CAE3EF5BA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553905">
          <w:rPr>
            <w:rStyle w:val="Strong"/>
          </w:rPr>
          <w:t>Co-working lots</w:t>
        </w:r>
      </w:sdtContent>
    </w:sdt>
    <w: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BA1AD3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017D3862"/>
    <w:multiLevelType w:val="hybridMultilevel"/>
    <w:tmpl w:val="9E86FBB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01B82257"/>
    <w:multiLevelType w:val="hybridMultilevel"/>
    <w:tmpl w:val="5DDA06CC"/>
    <w:lvl w:ilvl="0" w:tplc="FFFFFFFF">
      <w:start w:val="1"/>
      <w:numFmt w:val="decimal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06A63BBD"/>
    <w:multiLevelType w:val="hybridMultilevel"/>
    <w:tmpl w:val="E4D4509A"/>
    <w:lvl w:ilvl="0" w:tplc="C1F8E1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B426A5DC" w:tentative="1">
      <w:start w:val="1"/>
      <w:numFmt w:val="lowerLetter"/>
      <w:lvlText w:val="%2."/>
      <w:lvlJc w:val="left"/>
      <w:pPr>
        <w:ind w:left="1800" w:hanging="360"/>
      </w:pPr>
    </w:lvl>
    <w:lvl w:ilvl="2" w:tplc="6DD88BE6" w:tentative="1">
      <w:start w:val="1"/>
      <w:numFmt w:val="lowerRoman"/>
      <w:lvlText w:val="%3."/>
      <w:lvlJc w:val="right"/>
      <w:pPr>
        <w:ind w:left="2520" w:hanging="180"/>
      </w:pPr>
    </w:lvl>
    <w:lvl w:ilvl="3" w:tplc="7D2221B4" w:tentative="1">
      <w:start w:val="1"/>
      <w:numFmt w:val="decimal"/>
      <w:lvlText w:val="%4."/>
      <w:lvlJc w:val="left"/>
      <w:pPr>
        <w:ind w:left="3240" w:hanging="360"/>
      </w:pPr>
    </w:lvl>
    <w:lvl w:ilvl="4" w:tplc="5C0CBBB0" w:tentative="1">
      <w:start w:val="1"/>
      <w:numFmt w:val="lowerLetter"/>
      <w:lvlText w:val="%5."/>
      <w:lvlJc w:val="left"/>
      <w:pPr>
        <w:ind w:left="3960" w:hanging="360"/>
      </w:pPr>
    </w:lvl>
    <w:lvl w:ilvl="5" w:tplc="EDE88986" w:tentative="1">
      <w:start w:val="1"/>
      <w:numFmt w:val="lowerRoman"/>
      <w:lvlText w:val="%6."/>
      <w:lvlJc w:val="right"/>
      <w:pPr>
        <w:ind w:left="4680" w:hanging="180"/>
      </w:pPr>
    </w:lvl>
    <w:lvl w:ilvl="6" w:tplc="73203260" w:tentative="1">
      <w:start w:val="1"/>
      <w:numFmt w:val="decimal"/>
      <w:lvlText w:val="%7."/>
      <w:lvlJc w:val="left"/>
      <w:pPr>
        <w:ind w:left="5400" w:hanging="360"/>
      </w:pPr>
    </w:lvl>
    <w:lvl w:ilvl="7" w:tplc="E7C6553A" w:tentative="1">
      <w:start w:val="1"/>
      <w:numFmt w:val="lowerLetter"/>
      <w:lvlText w:val="%8."/>
      <w:lvlJc w:val="left"/>
      <w:pPr>
        <w:ind w:left="6120" w:hanging="360"/>
      </w:pPr>
    </w:lvl>
    <w:lvl w:ilvl="8" w:tplc="0A3CE72E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70C4C1D"/>
    <w:multiLevelType w:val="hybridMultilevel"/>
    <w:tmpl w:val="AFA01B18"/>
    <w:lvl w:ilvl="0" w:tplc="FFFFFFFF">
      <w:start w:val="1"/>
      <w:numFmt w:val="decimal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1FD156B5"/>
    <w:multiLevelType w:val="hybridMultilevel"/>
    <w:tmpl w:val="5DDA06CC"/>
    <w:lvl w:ilvl="0" w:tplc="FFFFFFFF">
      <w:start w:val="1"/>
      <w:numFmt w:val="decimal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11C72B3"/>
    <w:multiLevelType w:val="hybridMultilevel"/>
    <w:tmpl w:val="0188390A"/>
    <w:lvl w:ilvl="0" w:tplc="6298F5C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58920DE"/>
    <w:multiLevelType w:val="hybridMultilevel"/>
    <w:tmpl w:val="AFA01B1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2BDC6151"/>
    <w:multiLevelType w:val="hybridMultilevel"/>
    <w:tmpl w:val="78607EB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049128C"/>
    <w:multiLevelType w:val="hybridMultilevel"/>
    <w:tmpl w:val="B63473D0"/>
    <w:lvl w:ilvl="0" w:tplc="FFFFFFFF">
      <w:start w:val="1"/>
      <w:numFmt w:val="decimal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7EE6F91"/>
    <w:multiLevelType w:val="hybridMultilevel"/>
    <w:tmpl w:val="9510F6A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38AE2CC4"/>
    <w:multiLevelType w:val="hybridMultilevel"/>
    <w:tmpl w:val="5980FD9C"/>
    <w:lvl w:ilvl="0" w:tplc="FFFFFFFF">
      <w:start w:val="1"/>
      <w:numFmt w:val="decimal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3A005049"/>
    <w:multiLevelType w:val="hybridMultilevel"/>
    <w:tmpl w:val="A226334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3A1741E1"/>
    <w:multiLevelType w:val="hybridMultilevel"/>
    <w:tmpl w:val="2D3E0FD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3D871211"/>
    <w:multiLevelType w:val="hybridMultilevel"/>
    <w:tmpl w:val="323EE65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EDD6EA8"/>
    <w:multiLevelType w:val="hybridMultilevel"/>
    <w:tmpl w:val="2FCAB8C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3FEF791E"/>
    <w:multiLevelType w:val="hybridMultilevel"/>
    <w:tmpl w:val="607AA9D4"/>
    <w:lvl w:ilvl="0" w:tplc="FB42BA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D780AF4" w:tentative="1">
      <w:start w:val="1"/>
      <w:numFmt w:val="lowerLetter"/>
      <w:lvlText w:val="%2."/>
      <w:lvlJc w:val="left"/>
      <w:pPr>
        <w:ind w:left="1800" w:hanging="360"/>
      </w:pPr>
    </w:lvl>
    <w:lvl w:ilvl="2" w:tplc="88547918" w:tentative="1">
      <w:start w:val="1"/>
      <w:numFmt w:val="lowerRoman"/>
      <w:lvlText w:val="%3."/>
      <w:lvlJc w:val="right"/>
      <w:pPr>
        <w:ind w:left="2520" w:hanging="180"/>
      </w:pPr>
    </w:lvl>
    <w:lvl w:ilvl="3" w:tplc="F3A23BE2" w:tentative="1">
      <w:start w:val="1"/>
      <w:numFmt w:val="decimal"/>
      <w:lvlText w:val="%4."/>
      <w:lvlJc w:val="left"/>
      <w:pPr>
        <w:ind w:left="3240" w:hanging="360"/>
      </w:pPr>
    </w:lvl>
    <w:lvl w:ilvl="4" w:tplc="9C0635AC" w:tentative="1">
      <w:start w:val="1"/>
      <w:numFmt w:val="lowerLetter"/>
      <w:lvlText w:val="%5."/>
      <w:lvlJc w:val="left"/>
      <w:pPr>
        <w:ind w:left="3960" w:hanging="360"/>
      </w:pPr>
    </w:lvl>
    <w:lvl w:ilvl="5" w:tplc="7098E352" w:tentative="1">
      <w:start w:val="1"/>
      <w:numFmt w:val="lowerRoman"/>
      <w:lvlText w:val="%6."/>
      <w:lvlJc w:val="right"/>
      <w:pPr>
        <w:ind w:left="4680" w:hanging="180"/>
      </w:pPr>
    </w:lvl>
    <w:lvl w:ilvl="6" w:tplc="4D2AC492" w:tentative="1">
      <w:start w:val="1"/>
      <w:numFmt w:val="decimal"/>
      <w:lvlText w:val="%7."/>
      <w:lvlJc w:val="left"/>
      <w:pPr>
        <w:ind w:left="5400" w:hanging="360"/>
      </w:pPr>
    </w:lvl>
    <w:lvl w:ilvl="7" w:tplc="AD2281E4" w:tentative="1">
      <w:start w:val="1"/>
      <w:numFmt w:val="lowerLetter"/>
      <w:lvlText w:val="%8."/>
      <w:lvlJc w:val="left"/>
      <w:pPr>
        <w:ind w:left="6120" w:hanging="360"/>
      </w:pPr>
    </w:lvl>
    <w:lvl w:ilvl="8" w:tplc="8E0620B2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0A362B1"/>
    <w:multiLevelType w:val="hybridMultilevel"/>
    <w:tmpl w:val="5DDA06CC"/>
    <w:lvl w:ilvl="0" w:tplc="FFFFFFFF">
      <w:start w:val="1"/>
      <w:numFmt w:val="decimal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4D1F6E4A"/>
    <w:multiLevelType w:val="hybridMultilevel"/>
    <w:tmpl w:val="AAF04E7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4DE342BC"/>
    <w:multiLevelType w:val="hybridMultilevel"/>
    <w:tmpl w:val="FFB467D0"/>
    <w:lvl w:ilvl="0" w:tplc="FFFFFFFF">
      <w:start w:val="1"/>
      <w:numFmt w:val="decimal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57715990"/>
    <w:multiLevelType w:val="hybridMultilevel"/>
    <w:tmpl w:val="5DDA06C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DF83FA1"/>
    <w:multiLevelType w:val="hybridMultilevel"/>
    <w:tmpl w:val="EDF0B4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A86818"/>
    <w:multiLevelType w:val="hybridMultilevel"/>
    <w:tmpl w:val="5DDA06CC"/>
    <w:lvl w:ilvl="0" w:tplc="FFFFFFFF">
      <w:start w:val="1"/>
      <w:numFmt w:val="decimal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61110FDB"/>
    <w:multiLevelType w:val="hybridMultilevel"/>
    <w:tmpl w:val="F6E8E5C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706741D"/>
    <w:multiLevelType w:val="hybridMultilevel"/>
    <w:tmpl w:val="A056A0D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8E4145D"/>
    <w:multiLevelType w:val="hybridMultilevel"/>
    <w:tmpl w:val="7F80F2D4"/>
    <w:lvl w:ilvl="0" w:tplc="CFDCBD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6B1A2BDA" w:tentative="1">
      <w:start w:val="1"/>
      <w:numFmt w:val="lowerLetter"/>
      <w:lvlText w:val="%2."/>
      <w:lvlJc w:val="left"/>
      <w:pPr>
        <w:ind w:left="1800" w:hanging="360"/>
      </w:pPr>
    </w:lvl>
    <w:lvl w:ilvl="2" w:tplc="8E248AEE" w:tentative="1">
      <w:start w:val="1"/>
      <w:numFmt w:val="lowerRoman"/>
      <w:lvlText w:val="%3."/>
      <w:lvlJc w:val="right"/>
      <w:pPr>
        <w:ind w:left="2520" w:hanging="180"/>
      </w:pPr>
    </w:lvl>
    <w:lvl w:ilvl="3" w:tplc="46140218" w:tentative="1">
      <w:start w:val="1"/>
      <w:numFmt w:val="decimal"/>
      <w:lvlText w:val="%4."/>
      <w:lvlJc w:val="left"/>
      <w:pPr>
        <w:ind w:left="3240" w:hanging="360"/>
      </w:pPr>
    </w:lvl>
    <w:lvl w:ilvl="4" w:tplc="D03065F2" w:tentative="1">
      <w:start w:val="1"/>
      <w:numFmt w:val="lowerLetter"/>
      <w:lvlText w:val="%5."/>
      <w:lvlJc w:val="left"/>
      <w:pPr>
        <w:ind w:left="3960" w:hanging="360"/>
      </w:pPr>
    </w:lvl>
    <w:lvl w:ilvl="5" w:tplc="4A9E1680" w:tentative="1">
      <w:start w:val="1"/>
      <w:numFmt w:val="lowerRoman"/>
      <w:lvlText w:val="%6."/>
      <w:lvlJc w:val="right"/>
      <w:pPr>
        <w:ind w:left="4680" w:hanging="180"/>
      </w:pPr>
    </w:lvl>
    <w:lvl w:ilvl="6" w:tplc="B07027BE" w:tentative="1">
      <w:start w:val="1"/>
      <w:numFmt w:val="decimal"/>
      <w:lvlText w:val="%7."/>
      <w:lvlJc w:val="left"/>
      <w:pPr>
        <w:ind w:left="5400" w:hanging="360"/>
      </w:pPr>
    </w:lvl>
    <w:lvl w:ilvl="7" w:tplc="1C82F938" w:tentative="1">
      <w:start w:val="1"/>
      <w:numFmt w:val="lowerLetter"/>
      <w:lvlText w:val="%8."/>
      <w:lvlJc w:val="left"/>
      <w:pPr>
        <w:ind w:left="6120" w:hanging="360"/>
      </w:pPr>
    </w:lvl>
    <w:lvl w:ilvl="8" w:tplc="88849302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79BF668E"/>
    <w:multiLevelType w:val="hybridMultilevel"/>
    <w:tmpl w:val="5DDA06CC"/>
    <w:lvl w:ilvl="0" w:tplc="FFFFFFFF">
      <w:start w:val="1"/>
      <w:numFmt w:val="decimal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7BC177B8"/>
    <w:multiLevelType w:val="hybridMultilevel"/>
    <w:tmpl w:val="5DDA06CC"/>
    <w:lvl w:ilvl="0" w:tplc="FFFFFFFF">
      <w:start w:val="1"/>
      <w:numFmt w:val="decimal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7ECE6941"/>
    <w:multiLevelType w:val="hybridMultilevel"/>
    <w:tmpl w:val="4C362D1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25"/>
  </w:num>
  <w:num w:numId="12">
    <w:abstractNumId w:val="34"/>
  </w:num>
  <w:num w:numId="13">
    <w:abstractNumId w:val="12"/>
  </w:num>
  <w:num w:numId="14">
    <w:abstractNumId w:val="21"/>
  </w:num>
  <w:num w:numId="15">
    <w:abstractNumId w:val="22"/>
  </w:num>
  <w:num w:numId="16">
    <w:abstractNumId w:val="33"/>
  </w:num>
  <w:num w:numId="17">
    <w:abstractNumId w:val="30"/>
  </w:num>
  <w:num w:numId="18">
    <w:abstractNumId w:val="19"/>
  </w:num>
  <w:num w:numId="19">
    <w:abstractNumId w:val="10"/>
  </w:num>
  <w:num w:numId="20">
    <w:abstractNumId w:val="29"/>
  </w:num>
  <w:num w:numId="21">
    <w:abstractNumId w:val="11"/>
  </w:num>
  <w:num w:numId="22">
    <w:abstractNumId w:val="36"/>
  </w:num>
  <w:num w:numId="23">
    <w:abstractNumId w:val="14"/>
  </w:num>
  <w:num w:numId="24">
    <w:abstractNumId w:val="26"/>
  </w:num>
  <w:num w:numId="25">
    <w:abstractNumId w:val="37"/>
  </w:num>
  <w:num w:numId="26">
    <w:abstractNumId w:val="24"/>
  </w:num>
  <w:num w:numId="27">
    <w:abstractNumId w:val="28"/>
  </w:num>
  <w:num w:numId="28">
    <w:abstractNumId w:val="32"/>
  </w:num>
  <w:num w:numId="29">
    <w:abstractNumId w:val="31"/>
  </w:num>
  <w:num w:numId="30">
    <w:abstractNumId w:val="35"/>
  </w:num>
  <w:num w:numId="31">
    <w:abstractNumId w:val="17"/>
  </w:num>
  <w:num w:numId="32">
    <w:abstractNumId w:val="27"/>
  </w:num>
  <w:num w:numId="33">
    <w:abstractNumId w:val="18"/>
  </w:num>
  <w:num w:numId="34">
    <w:abstractNumId w:val="23"/>
  </w:num>
  <w:num w:numId="35">
    <w:abstractNumId w:val="16"/>
  </w:num>
  <w:num w:numId="36">
    <w:abstractNumId w:val="20"/>
  </w:num>
  <w:num w:numId="37">
    <w:abstractNumId w:val="15"/>
  </w:num>
  <w:num w:numId="38">
    <w:abstractNumId w:val="13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tTCzsDQxMTUxNzdW0lEKTi0uzszPAykwqgUAv2PooywAAAA="/>
  </w:docVars>
  <w:rsids>
    <w:rsidRoot w:val="00841548"/>
    <w:rsid w:val="000031E8"/>
    <w:rsid w:val="00004E36"/>
    <w:rsid w:val="00015476"/>
    <w:rsid w:val="00020490"/>
    <w:rsid w:val="00023FC2"/>
    <w:rsid w:val="000244E6"/>
    <w:rsid w:val="00026C7A"/>
    <w:rsid w:val="00037C1F"/>
    <w:rsid w:val="00041F0D"/>
    <w:rsid w:val="00042B7B"/>
    <w:rsid w:val="0004660B"/>
    <w:rsid w:val="000543E2"/>
    <w:rsid w:val="00061251"/>
    <w:rsid w:val="000647CA"/>
    <w:rsid w:val="000727FE"/>
    <w:rsid w:val="000770AA"/>
    <w:rsid w:val="00077C45"/>
    <w:rsid w:val="00084040"/>
    <w:rsid w:val="000854E6"/>
    <w:rsid w:val="00095CEA"/>
    <w:rsid w:val="000A4BE6"/>
    <w:rsid w:val="000B1025"/>
    <w:rsid w:val="000C6E20"/>
    <w:rsid w:val="000C78C8"/>
    <w:rsid w:val="000D0AC2"/>
    <w:rsid w:val="000D2C19"/>
    <w:rsid w:val="000D3F41"/>
    <w:rsid w:val="000F1BF8"/>
    <w:rsid w:val="00112BE9"/>
    <w:rsid w:val="001200E3"/>
    <w:rsid w:val="0012249F"/>
    <w:rsid w:val="001254A9"/>
    <w:rsid w:val="00137750"/>
    <w:rsid w:val="00140580"/>
    <w:rsid w:val="0014430B"/>
    <w:rsid w:val="00144C4A"/>
    <w:rsid w:val="00157281"/>
    <w:rsid w:val="001620D2"/>
    <w:rsid w:val="00162D13"/>
    <w:rsid w:val="00165C89"/>
    <w:rsid w:val="00173D97"/>
    <w:rsid w:val="0017603E"/>
    <w:rsid w:val="00185E9E"/>
    <w:rsid w:val="00190C77"/>
    <w:rsid w:val="001A31CA"/>
    <w:rsid w:val="001A5533"/>
    <w:rsid w:val="001B5D95"/>
    <w:rsid w:val="001C3C44"/>
    <w:rsid w:val="001F3DD3"/>
    <w:rsid w:val="001F4181"/>
    <w:rsid w:val="001F789E"/>
    <w:rsid w:val="001F7B11"/>
    <w:rsid w:val="00205FDF"/>
    <w:rsid w:val="00224823"/>
    <w:rsid w:val="00237F52"/>
    <w:rsid w:val="002602A5"/>
    <w:rsid w:val="00266F2E"/>
    <w:rsid w:val="00280D79"/>
    <w:rsid w:val="00281797"/>
    <w:rsid w:val="0029133C"/>
    <w:rsid w:val="002A565E"/>
    <w:rsid w:val="002A7E84"/>
    <w:rsid w:val="002B7A4D"/>
    <w:rsid w:val="002E3441"/>
    <w:rsid w:val="002E69DD"/>
    <w:rsid w:val="002F1878"/>
    <w:rsid w:val="002F42F7"/>
    <w:rsid w:val="00306E20"/>
    <w:rsid w:val="0031501A"/>
    <w:rsid w:val="0031699E"/>
    <w:rsid w:val="00323A6B"/>
    <w:rsid w:val="0032786B"/>
    <w:rsid w:val="0033231C"/>
    <w:rsid w:val="00333283"/>
    <w:rsid w:val="00355DCA"/>
    <w:rsid w:val="00373DA5"/>
    <w:rsid w:val="00380FF7"/>
    <w:rsid w:val="00386167"/>
    <w:rsid w:val="00391ABD"/>
    <w:rsid w:val="003A6E58"/>
    <w:rsid w:val="003B41EC"/>
    <w:rsid w:val="003B5349"/>
    <w:rsid w:val="003C0F1A"/>
    <w:rsid w:val="003C18EC"/>
    <w:rsid w:val="003D1945"/>
    <w:rsid w:val="003D2D2D"/>
    <w:rsid w:val="003D7B19"/>
    <w:rsid w:val="003E57E3"/>
    <w:rsid w:val="003F6853"/>
    <w:rsid w:val="004004DA"/>
    <w:rsid w:val="00405A98"/>
    <w:rsid w:val="004060AD"/>
    <w:rsid w:val="00417C5A"/>
    <w:rsid w:val="00420922"/>
    <w:rsid w:val="00423227"/>
    <w:rsid w:val="00437013"/>
    <w:rsid w:val="004547C9"/>
    <w:rsid w:val="00466BC2"/>
    <w:rsid w:val="004858AE"/>
    <w:rsid w:val="004A49F4"/>
    <w:rsid w:val="004C74B9"/>
    <w:rsid w:val="004D1504"/>
    <w:rsid w:val="004E3AF9"/>
    <w:rsid w:val="0050578C"/>
    <w:rsid w:val="00513997"/>
    <w:rsid w:val="0052001B"/>
    <w:rsid w:val="005318E8"/>
    <w:rsid w:val="005326D2"/>
    <w:rsid w:val="00533B12"/>
    <w:rsid w:val="00536370"/>
    <w:rsid w:val="005441D8"/>
    <w:rsid w:val="00550066"/>
    <w:rsid w:val="00551A02"/>
    <w:rsid w:val="00552977"/>
    <w:rsid w:val="005534FA"/>
    <w:rsid w:val="00553905"/>
    <w:rsid w:val="00564D26"/>
    <w:rsid w:val="00566464"/>
    <w:rsid w:val="00567486"/>
    <w:rsid w:val="00571192"/>
    <w:rsid w:val="0057611F"/>
    <w:rsid w:val="00585329"/>
    <w:rsid w:val="00585592"/>
    <w:rsid w:val="0058592A"/>
    <w:rsid w:val="00593230"/>
    <w:rsid w:val="00597E94"/>
    <w:rsid w:val="005A34F6"/>
    <w:rsid w:val="005B096A"/>
    <w:rsid w:val="005B5CAA"/>
    <w:rsid w:val="005B79FF"/>
    <w:rsid w:val="005C1C5B"/>
    <w:rsid w:val="005C4222"/>
    <w:rsid w:val="005D20F8"/>
    <w:rsid w:val="005D3A03"/>
    <w:rsid w:val="0061138E"/>
    <w:rsid w:val="00614364"/>
    <w:rsid w:val="006145A4"/>
    <w:rsid w:val="006210A2"/>
    <w:rsid w:val="00631EFC"/>
    <w:rsid w:val="00632902"/>
    <w:rsid w:val="00636730"/>
    <w:rsid w:val="006419EA"/>
    <w:rsid w:val="00641E0B"/>
    <w:rsid w:val="00643C50"/>
    <w:rsid w:val="00650341"/>
    <w:rsid w:val="00650342"/>
    <w:rsid w:val="00653A21"/>
    <w:rsid w:val="00667B82"/>
    <w:rsid w:val="0069756B"/>
    <w:rsid w:val="006B2538"/>
    <w:rsid w:val="006F714F"/>
    <w:rsid w:val="00704AE3"/>
    <w:rsid w:val="0071380A"/>
    <w:rsid w:val="007145E1"/>
    <w:rsid w:val="007163DC"/>
    <w:rsid w:val="00723605"/>
    <w:rsid w:val="00724850"/>
    <w:rsid w:val="00725573"/>
    <w:rsid w:val="00733C56"/>
    <w:rsid w:val="0075694B"/>
    <w:rsid w:val="007A4AA7"/>
    <w:rsid w:val="007B2AA4"/>
    <w:rsid w:val="007B4E21"/>
    <w:rsid w:val="007B5842"/>
    <w:rsid w:val="007C5F7D"/>
    <w:rsid w:val="007D1A9E"/>
    <w:rsid w:val="007E5482"/>
    <w:rsid w:val="008002C0"/>
    <w:rsid w:val="00800A46"/>
    <w:rsid w:val="00801452"/>
    <w:rsid w:val="008035E3"/>
    <w:rsid w:val="008042C7"/>
    <w:rsid w:val="008137E2"/>
    <w:rsid w:val="00815B3E"/>
    <w:rsid w:val="00822F30"/>
    <w:rsid w:val="0083044C"/>
    <w:rsid w:val="0083358F"/>
    <w:rsid w:val="00841548"/>
    <w:rsid w:val="00845388"/>
    <w:rsid w:val="00846132"/>
    <w:rsid w:val="00850EBC"/>
    <w:rsid w:val="0086380D"/>
    <w:rsid w:val="00866BC5"/>
    <w:rsid w:val="0087198A"/>
    <w:rsid w:val="00895A2E"/>
    <w:rsid w:val="008A58B1"/>
    <w:rsid w:val="008B73E6"/>
    <w:rsid w:val="008C5323"/>
    <w:rsid w:val="008D5899"/>
    <w:rsid w:val="008E0583"/>
    <w:rsid w:val="008F24C9"/>
    <w:rsid w:val="008F2FBE"/>
    <w:rsid w:val="008F319A"/>
    <w:rsid w:val="009178CD"/>
    <w:rsid w:val="00925E9B"/>
    <w:rsid w:val="00930FE5"/>
    <w:rsid w:val="00934173"/>
    <w:rsid w:val="0093553D"/>
    <w:rsid w:val="00936702"/>
    <w:rsid w:val="0094587A"/>
    <w:rsid w:val="00947558"/>
    <w:rsid w:val="00953108"/>
    <w:rsid w:val="009602D8"/>
    <w:rsid w:val="0096761E"/>
    <w:rsid w:val="00972F5B"/>
    <w:rsid w:val="00974262"/>
    <w:rsid w:val="0098598B"/>
    <w:rsid w:val="009A61E6"/>
    <w:rsid w:val="009A6A3B"/>
    <w:rsid w:val="009B5DFB"/>
    <w:rsid w:val="009E5B9C"/>
    <w:rsid w:val="009E67A9"/>
    <w:rsid w:val="00A15F16"/>
    <w:rsid w:val="00A15FED"/>
    <w:rsid w:val="00A24F54"/>
    <w:rsid w:val="00A3005E"/>
    <w:rsid w:val="00A4062E"/>
    <w:rsid w:val="00A41E19"/>
    <w:rsid w:val="00A42415"/>
    <w:rsid w:val="00A479A9"/>
    <w:rsid w:val="00A53A5F"/>
    <w:rsid w:val="00A53FE9"/>
    <w:rsid w:val="00A741EE"/>
    <w:rsid w:val="00A76B13"/>
    <w:rsid w:val="00A832CC"/>
    <w:rsid w:val="00AA04D5"/>
    <w:rsid w:val="00AA1F53"/>
    <w:rsid w:val="00AA5A33"/>
    <w:rsid w:val="00AD054B"/>
    <w:rsid w:val="00AD0B5F"/>
    <w:rsid w:val="00AD220F"/>
    <w:rsid w:val="00AD37C2"/>
    <w:rsid w:val="00AD7B1F"/>
    <w:rsid w:val="00AD7E98"/>
    <w:rsid w:val="00AE3165"/>
    <w:rsid w:val="00AE5B1B"/>
    <w:rsid w:val="00AF05DD"/>
    <w:rsid w:val="00B10F93"/>
    <w:rsid w:val="00B17CAF"/>
    <w:rsid w:val="00B33533"/>
    <w:rsid w:val="00B43217"/>
    <w:rsid w:val="00B526EB"/>
    <w:rsid w:val="00B80492"/>
    <w:rsid w:val="00B82118"/>
    <w:rsid w:val="00B823AA"/>
    <w:rsid w:val="00B84829"/>
    <w:rsid w:val="00B86CAA"/>
    <w:rsid w:val="00B917C4"/>
    <w:rsid w:val="00B9372D"/>
    <w:rsid w:val="00B961BA"/>
    <w:rsid w:val="00BA1AD3"/>
    <w:rsid w:val="00BA1FB6"/>
    <w:rsid w:val="00BA45DB"/>
    <w:rsid w:val="00BB5044"/>
    <w:rsid w:val="00BC0364"/>
    <w:rsid w:val="00BC7B57"/>
    <w:rsid w:val="00BE385D"/>
    <w:rsid w:val="00BF2707"/>
    <w:rsid w:val="00BF4184"/>
    <w:rsid w:val="00C00066"/>
    <w:rsid w:val="00C025CC"/>
    <w:rsid w:val="00C0601E"/>
    <w:rsid w:val="00C210EB"/>
    <w:rsid w:val="00C2622C"/>
    <w:rsid w:val="00C30F94"/>
    <w:rsid w:val="00C31D30"/>
    <w:rsid w:val="00C345BC"/>
    <w:rsid w:val="00C406C2"/>
    <w:rsid w:val="00C43052"/>
    <w:rsid w:val="00C44C11"/>
    <w:rsid w:val="00C45847"/>
    <w:rsid w:val="00C53E6E"/>
    <w:rsid w:val="00C625C1"/>
    <w:rsid w:val="00C84714"/>
    <w:rsid w:val="00C85C40"/>
    <w:rsid w:val="00C9343C"/>
    <w:rsid w:val="00CB0937"/>
    <w:rsid w:val="00CB3484"/>
    <w:rsid w:val="00CC60FF"/>
    <w:rsid w:val="00CD2F67"/>
    <w:rsid w:val="00CD3101"/>
    <w:rsid w:val="00CD6E39"/>
    <w:rsid w:val="00CE58D6"/>
    <w:rsid w:val="00CE7961"/>
    <w:rsid w:val="00CF6E91"/>
    <w:rsid w:val="00D02728"/>
    <w:rsid w:val="00D13D27"/>
    <w:rsid w:val="00D16301"/>
    <w:rsid w:val="00D37F17"/>
    <w:rsid w:val="00D47285"/>
    <w:rsid w:val="00D47AC6"/>
    <w:rsid w:val="00D53029"/>
    <w:rsid w:val="00D7474E"/>
    <w:rsid w:val="00D840D0"/>
    <w:rsid w:val="00D85B68"/>
    <w:rsid w:val="00D93469"/>
    <w:rsid w:val="00DA3388"/>
    <w:rsid w:val="00DA4B6E"/>
    <w:rsid w:val="00DE10F2"/>
    <w:rsid w:val="00DE6933"/>
    <w:rsid w:val="00DE6E88"/>
    <w:rsid w:val="00DF57DB"/>
    <w:rsid w:val="00E01409"/>
    <w:rsid w:val="00E0643F"/>
    <w:rsid w:val="00E12244"/>
    <w:rsid w:val="00E137FE"/>
    <w:rsid w:val="00E16CA7"/>
    <w:rsid w:val="00E2111D"/>
    <w:rsid w:val="00E21C4A"/>
    <w:rsid w:val="00E411CA"/>
    <w:rsid w:val="00E45552"/>
    <w:rsid w:val="00E5275D"/>
    <w:rsid w:val="00E57A96"/>
    <w:rsid w:val="00E6004D"/>
    <w:rsid w:val="00E605F1"/>
    <w:rsid w:val="00E61068"/>
    <w:rsid w:val="00E65B7E"/>
    <w:rsid w:val="00E7463D"/>
    <w:rsid w:val="00E77657"/>
    <w:rsid w:val="00E81978"/>
    <w:rsid w:val="00E9387B"/>
    <w:rsid w:val="00E939BD"/>
    <w:rsid w:val="00EA272F"/>
    <w:rsid w:val="00EA5A0A"/>
    <w:rsid w:val="00EA6587"/>
    <w:rsid w:val="00EB2179"/>
    <w:rsid w:val="00EB369F"/>
    <w:rsid w:val="00EC3F3A"/>
    <w:rsid w:val="00EE20DA"/>
    <w:rsid w:val="00EE2D01"/>
    <w:rsid w:val="00EF1263"/>
    <w:rsid w:val="00F0308F"/>
    <w:rsid w:val="00F053E8"/>
    <w:rsid w:val="00F1142C"/>
    <w:rsid w:val="00F129A0"/>
    <w:rsid w:val="00F20B35"/>
    <w:rsid w:val="00F21BEC"/>
    <w:rsid w:val="00F379B7"/>
    <w:rsid w:val="00F525FA"/>
    <w:rsid w:val="00F64AB9"/>
    <w:rsid w:val="00F671C6"/>
    <w:rsid w:val="00F67B65"/>
    <w:rsid w:val="00F8412B"/>
    <w:rsid w:val="00F86D63"/>
    <w:rsid w:val="00F97E43"/>
    <w:rsid w:val="00FA4D3D"/>
    <w:rsid w:val="00FB56C3"/>
    <w:rsid w:val="00FD04CB"/>
    <w:rsid w:val="00FD6617"/>
    <w:rsid w:val="00FE2BB1"/>
    <w:rsid w:val="00FE5D0B"/>
    <w:rsid w:val="00FE6B33"/>
    <w:rsid w:val="00FF2002"/>
    <w:rsid w:val="00FF39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3B2ED4"/>
  <w15:chartTrackingRefBased/>
  <w15:docId w15:val="{C0060D64-D64C-8148-B1CA-BA9658DB39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5B3E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unhideWhenUsed/>
    <w:pPr>
      <w:ind w:left="72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pPr>
      <w:ind w:left="96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pPr>
      <w:ind w:left="12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pPr>
      <w:ind w:left="144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pPr>
      <w:ind w:left="168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pPr>
      <w:ind w:left="1920"/>
    </w:pPr>
    <w:rPr>
      <w:rFonts w:cstheme="minorHAnsi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paragraph" w:styleId="TOC1">
    <w:name w:val="toc 1"/>
    <w:basedOn w:val="Normal"/>
    <w:next w:val="Normal"/>
    <w:autoRedefine/>
    <w:uiPriority w:val="39"/>
    <w:unhideWhenUsed/>
    <w:rsid w:val="00841548"/>
    <w:pPr>
      <w:spacing w:before="120"/>
    </w:pPr>
    <w:rPr>
      <w:rFonts w:cstheme="minorHAnsi"/>
      <w:b/>
      <w:bCs/>
      <w:i/>
      <w:iCs/>
    </w:rPr>
  </w:style>
  <w:style w:type="paragraph" w:styleId="TOC2">
    <w:name w:val="toc 2"/>
    <w:basedOn w:val="Normal"/>
    <w:next w:val="Normal"/>
    <w:autoRedefine/>
    <w:uiPriority w:val="39"/>
    <w:unhideWhenUsed/>
    <w:rsid w:val="00841548"/>
    <w:pPr>
      <w:spacing w:before="120"/>
      <w:ind w:left="240"/>
    </w:pPr>
    <w:rPr>
      <w:rFonts w:cstheme="minorHAnsi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841548"/>
    <w:pPr>
      <w:ind w:left="480"/>
    </w:pPr>
    <w:rPr>
      <w:rFonts w:cstheme="minorHAnsi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841548"/>
    <w:rPr>
      <w:color w:val="5F5F5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E5B9C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rsid w:val="00533B12"/>
    <w:pPr>
      <w:widowControl w:val="0"/>
      <w:spacing w:line="240" w:lineRule="auto"/>
      <w:ind w:firstLine="0"/>
    </w:pPr>
    <w:rPr>
      <w:rFonts w:ascii="Verdana" w:eastAsia="Times New Roman" w:hAnsi="Verdana" w:cs="Verdana"/>
      <w:sz w:val="20"/>
      <w:szCs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9E67A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40580"/>
    <w:pPr>
      <w:spacing w:line="240" w:lineRule="auto"/>
      <w:ind w:firstLine="0"/>
    </w:pPr>
    <w:rPr>
      <w:kern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1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87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37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4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23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9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0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9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2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JP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jp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50" Type="http://schemas.openxmlformats.org/officeDocument/2006/relationships/image" Target="media/image42.png"/><Relationship Id="rId55" Type="http://schemas.openxmlformats.org/officeDocument/2006/relationships/header" Target="header2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3" Type="http://schemas.openxmlformats.org/officeDocument/2006/relationships/image" Target="media/image45.png"/><Relationship Id="rId58" Type="http://schemas.openxmlformats.org/officeDocument/2006/relationships/theme" Target="theme/theme1.xml"/><Relationship Id="rId5" Type="http://schemas.openxmlformats.org/officeDocument/2006/relationships/settings" Target="settings.xml"/><Relationship Id="rId19" Type="http://schemas.openxmlformats.org/officeDocument/2006/relationships/image" Target="media/image11.JP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jp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56" Type="http://schemas.openxmlformats.org/officeDocument/2006/relationships/fontTable" Target="fontTable.xml"/><Relationship Id="rId8" Type="http://schemas.openxmlformats.org/officeDocument/2006/relationships/endnotes" Target="endnotes.xml"/><Relationship Id="rId51" Type="http://schemas.openxmlformats.org/officeDocument/2006/relationships/image" Target="media/image43.png"/><Relationship Id="rId3" Type="http://schemas.openxmlformats.org/officeDocument/2006/relationships/numbering" Target="numbering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54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png"/><Relationship Id="rId57" Type="http://schemas.openxmlformats.org/officeDocument/2006/relationships/glossaryDocument" Target="glossary/document.xml"/><Relationship Id="rId10" Type="http://schemas.openxmlformats.org/officeDocument/2006/relationships/image" Target="media/image2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image" Target="media/image4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57BB8B0E4228D439CC9CEE678CE13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31F410-BA94-ED43-A2FA-B509BD786A46}"/>
      </w:docPartPr>
      <w:docPartBody>
        <w:p w:rsidR="00AA5A33" w:rsidRDefault="00575BA2">
          <w:pPr>
            <w:pStyle w:val="857BB8B0E4228D439CC9CEE678CE1329"/>
          </w:pPr>
          <w:r>
            <w:t>[Title Here, up to 12 Words, on One to Two Lines]</w:t>
          </w:r>
        </w:p>
      </w:docPartBody>
    </w:docPart>
    <w:docPart>
      <w:docPartPr>
        <w:name w:val="FAF383A0B53005468B8E8DC2AF27CC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227D9E-4235-FC42-BE5E-2DD713226D77}"/>
      </w:docPartPr>
      <w:docPartBody>
        <w:p w:rsidR="00AA5A33" w:rsidRDefault="00575BA2">
          <w:pPr>
            <w:pStyle w:val="FAF383A0B53005468B8E8DC2AF27CCD1"/>
          </w:pPr>
          <w:r w:rsidRPr="005D3A03">
            <w:t>Figures title:</w:t>
          </w:r>
        </w:p>
      </w:docPartBody>
    </w:docPart>
    <w:docPart>
      <w:docPartPr>
        <w:name w:val="DC8B242702E2D140889B596CAE3EF5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53A1EB-97EA-B04E-BE88-DBA85CBA5DEA}"/>
      </w:docPartPr>
      <w:docPartBody>
        <w:p w:rsidR="00AA5A33" w:rsidRDefault="00575BA2">
          <w:pPr>
            <w:pStyle w:val="DC8B242702E2D140889B596CAE3EF5BA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B62A9"/>
    <w:rsid w:val="000962F8"/>
    <w:rsid w:val="00274692"/>
    <w:rsid w:val="00381741"/>
    <w:rsid w:val="003A7237"/>
    <w:rsid w:val="00477A5C"/>
    <w:rsid w:val="00480A01"/>
    <w:rsid w:val="005008B0"/>
    <w:rsid w:val="00575BA2"/>
    <w:rsid w:val="005B2ABC"/>
    <w:rsid w:val="00612C7C"/>
    <w:rsid w:val="0072223C"/>
    <w:rsid w:val="007B62A9"/>
    <w:rsid w:val="00836E17"/>
    <w:rsid w:val="008D5B2D"/>
    <w:rsid w:val="00907622"/>
    <w:rsid w:val="00951232"/>
    <w:rsid w:val="00956850"/>
    <w:rsid w:val="00A11173"/>
    <w:rsid w:val="00A33C30"/>
    <w:rsid w:val="00AA5A33"/>
    <w:rsid w:val="00BF6E5A"/>
    <w:rsid w:val="00C8613B"/>
    <w:rsid w:val="00C94C0E"/>
    <w:rsid w:val="00DC17C4"/>
    <w:rsid w:val="00E62591"/>
    <w:rsid w:val="00F377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857BB8B0E4228D439CC9CEE678CE1329">
    <w:name w:val="857BB8B0E4228D439CC9CEE678CE1329"/>
  </w:style>
  <w:style w:type="paragraph" w:customStyle="1" w:styleId="FAF383A0B53005468B8E8DC2AF27CCD1">
    <w:name w:val="FAF383A0B53005468B8E8DC2AF27CCD1"/>
  </w:style>
  <w:style w:type="paragraph" w:customStyle="1" w:styleId="DC8B242702E2D140889B596CAE3EF5BA">
    <w:name w:val="DC8B242702E2D140889B596CAE3EF5B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Co-working lots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15CFE28-8487-49F7-B290-57D8D9771A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3</Pages>
  <Words>2132</Words>
  <Characters>12157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sk 2 Part C – C868 Software Development Capstone</vt:lpstr>
    </vt:vector>
  </TitlesOfParts>
  <Company/>
  <LinksUpToDate>false</LinksUpToDate>
  <CharactersWithSpaces>14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sk 2 Part C – C868 Software Development Capstone</dc:title>
  <dc:creator>Manuel Fuentes</dc:creator>
  <cp:lastModifiedBy>Manuel Fuentes</cp:lastModifiedBy>
  <cp:revision>2</cp:revision>
  <dcterms:created xsi:type="dcterms:W3CDTF">2021-12-09T18:31:00Z</dcterms:created>
  <dcterms:modified xsi:type="dcterms:W3CDTF">2021-12-09T18:31:00Z</dcterms:modified>
</cp:coreProperties>
</file>